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800C3" w14:textId="7BF60D6A" w:rsidR="00CA4D1C" w:rsidRPr="00DA7118" w:rsidRDefault="00CA4D1C" w:rsidP="005E4C29">
      <w:pPr>
        <w:jc w:val="right"/>
        <w:rPr>
          <w:rFonts w:ascii="Arial" w:hAnsi="Arial" w:cs="Arial"/>
          <w:b/>
          <w:sz w:val="22"/>
          <w:szCs w:val="22"/>
        </w:rPr>
      </w:pPr>
    </w:p>
    <w:p w14:paraId="4C7C868E" w14:textId="6459A6FD" w:rsidR="00E2431D" w:rsidRPr="00EF53D5" w:rsidRDefault="00E2431D" w:rsidP="00EF53D5">
      <w:pPr>
        <w:spacing w:after="80"/>
        <w:outlineLvl w:val="0"/>
        <w:rPr>
          <w:rFonts w:ascii="Arial" w:hAnsi="Arial" w:cs="Arial"/>
          <w:b/>
          <w:sz w:val="22"/>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4"/>
        <w:gridCol w:w="6978"/>
      </w:tblGrid>
      <w:tr w:rsidR="00CA4D1C" w:rsidRPr="00DA7118" w14:paraId="51253620" w14:textId="77777777" w:rsidTr="437578AD">
        <w:tc>
          <w:tcPr>
            <w:tcW w:w="2804" w:type="dxa"/>
            <w:shd w:val="clear" w:color="auto" w:fill="F2F2F2" w:themeFill="background1" w:themeFillShade="F2"/>
          </w:tcPr>
          <w:p w14:paraId="1925AFEF" w14:textId="5C11D6AC" w:rsidR="00CA4D1C" w:rsidRPr="005E4C29" w:rsidRDefault="00CA4D1C" w:rsidP="005E4C29">
            <w:pPr>
              <w:spacing w:before="60" w:after="60"/>
              <w:rPr>
                <w:rFonts w:ascii="Arial" w:hAnsi="Arial" w:cs="Arial"/>
                <w:b/>
                <w:sz w:val="22"/>
                <w:szCs w:val="22"/>
              </w:rPr>
            </w:pPr>
            <w:r w:rsidRPr="005E4C29">
              <w:rPr>
                <w:rFonts w:ascii="Arial" w:hAnsi="Arial" w:cs="Arial"/>
                <w:b/>
                <w:sz w:val="22"/>
                <w:szCs w:val="22"/>
              </w:rPr>
              <w:t>Job title</w:t>
            </w:r>
          </w:p>
        </w:tc>
        <w:tc>
          <w:tcPr>
            <w:tcW w:w="6978" w:type="dxa"/>
          </w:tcPr>
          <w:p w14:paraId="55DB1799" w14:textId="20A19575" w:rsidR="00CA4D1C" w:rsidRPr="005E4C29" w:rsidRDefault="0022372F" w:rsidP="437578AD">
            <w:pPr>
              <w:spacing w:before="60" w:after="60"/>
              <w:rPr>
                <w:rFonts w:ascii="Arial" w:hAnsi="Arial" w:cs="Arial"/>
                <w:b/>
                <w:bCs/>
                <w:sz w:val="22"/>
                <w:szCs w:val="22"/>
              </w:rPr>
            </w:pPr>
            <w:r w:rsidRPr="437578AD">
              <w:rPr>
                <w:rFonts w:ascii="Arial" w:hAnsi="Arial" w:cs="Arial"/>
                <w:b/>
                <w:bCs/>
                <w:sz w:val="22"/>
                <w:szCs w:val="22"/>
              </w:rPr>
              <w:t xml:space="preserve">Research </w:t>
            </w:r>
            <w:r w:rsidR="0060644C" w:rsidRPr="437578AD">
              <w:rPr>
                <w:rFonts w:ascii="Arial" w:hAnsi="Arial" w:cs="Arial"/>
                <w:b/>
                <w:bCs/>
                <w:sz w:val="22"/>
                <w:szCs w:val="22"/>
              </w:rPr>
              <w:t>Software Engineer</w:t>
            </w:r>
            <w:r w:rsidR="001F58EB" w:rsidRPr="437578AD">
              <w:rPr>
                <w:rFonts w:ascii="Arial" w:hAnsi="Arial" w:cs="Arial"/>
                <w:b/>
                <w:bCs/>
                <w:sz w:val="22"/>
                <w:szCs w:val="22"/>
              </w:rPr>
              <w:t xml:space="preserve"> (RSE)</w:t>
            </w:r>
            <w:r w:rsidR="008F26E3" w:rsidRPr="437578AD">
              <w:rPr>
                <w:rFonts w:ascii="Arial" w:hAnsi="Arial" w:cs="Arial"/>
                <w:b/>
                <w:bCs/>
                <w:sz w:val="22"/>
                <w:szCs w:val="22"/>
              </w:rPr>
              <w:t xml:space="preserve"> </w:t>
            </w:r>
          </w:p>
        </w:tc>
      </w:tr>
      <w:tr w:rsidR="00CA4D1C" w:rsidRPr="00DA7118" w14:paraId="4135AD0A" w14:textId="77777777" w:rsidTr="437578AD">
        <w:tc>
          <w:tcPr>
            <w:tcW w:w="2804" w:type="dxa"/>
            <w:shd w:val="clear" w:color="auto" w:fill="F2F2F2" w:themeFill="background1" w:themeFillShade="F2"/>
          </w:tcPr>
          <w:p w14:paraId="1B9A58E5" w14:textId="7D9BC642" w:rsidR="00CA4D1C" w:rsidRPr="005E4C29" w:rsidRDefault="00CA4D1C" w:rsidP="005E4C29">
            <w:pPr>
              <w:spacing w:before="60" w:after="60"/>
              <w:rPr>
                <w:rFonts w:ascii="Arial" w:hAnsi="Arial" w:cs="Arial"/>
                <w:b/>
                <w:sz w:val="22"/>
                <w:szCs w:val="22"/>
              </w:rPr>
            </w:pPr>
            <w:r w:rsidRPr="005E4C29">
              <w:rPr>
                <w:rFonts w:ascii="Arial" w:hAnsi="Arial" w:cs="Arial"/>
                <w:b/>
                <w:sz w:val="22"/>
                <w:szCs w:val="22"/>
              </w:rPr>
              <w:t>Department/School</w:t>
            </w:r>
          </w:p>
        </w:tc>
        <w:tc>
          <w:tcPr>
            <w:tcW w:w="6978" w:type="dxa"/>
          </w:tcPr>
          <w:p w14:paraId="0B5118EB" w14:textId="28E2141D" w:rsidR="00CA4D1C" w:rsidRPr="005E4C29" w:rsidRDefault="005E4C29" w:rsidP="005E4C29">
            <w:pPr>
              <w:spacing w:before="60" w:after="60"/>
              <w:rPr>
                <w:rFonts w:ascii="Arial" w:hAnsi="Arial" w:cs="Arial"/>
                <w:b/>
                <w:sz w:val="22"/>
                <w:szCs w:val="22"/>
              </w:rPr>
            </w:pPr>
            <w:r w:rsidRPr="005E4C29">
              <w:rPr>
                <w:rFonts w:ascii="Arial" w:hAnsi="Arial" w:cs="Arial"/>
                <w:b/>
                <w:sz w:val="22"/>
                <w:szCs w:val="22"/>
              </w:rPr>
              <w:t>Digital, Data and Technology Group</w:t>
            </w:r>
            <w:r w:rsidR="003151E5" w:rsidRPr="005E4C29">
              <w:rPr>
                <w:rFonts w:ascii="Arial" w:hAnsi="Arial" w:cs="Arial"/>
                <w:b/>
                <w:sz w:val="22"/>
                <w:szCs w:val="22"/>
              </w:rPr>
              <w:t xml:space="preserve"> </w:t>
            </w:r>
          </w:p>
        </w:tc>
      </w:tr>
      <w:tr w:rsidR="005E4C29" w:rsidRPr="00DA7118" w14:paraId="78E08A52" w14:textId="77777777" w:rsidTr="437578AD">
        <w:tc>
          <w:tcPr>
            <w:tcW w:w="2804" w:type="dxa"/>
            <w:shd w:val="clear" w:color="auto" w:fill="F2F2F2" w:themeFill="background1" w:themeFillShade="F2"/>
          </w:tcPr>
          <w:p w14:paraId="4029C9DC" w14:textId="446E5CCC" w:rsidR="005E4C29" w:rsidRPr="005E4C29" w:rsidRDefault="005E4C29" w:rsidP="005E4C29">
            <w:pPr>
              <w:spacing w:before="60" w:after="60"/>
              <w:rPr>
                <w:rFonts w:ascii="Arial" w:hAnsi="Arial" w:cs="Arial"/>
                <w:b/>
                <w:sz w:val="22"/>
                <w:szCs w:val="22"/>
              </w:rPr>
            </w:pPr>
            <w:r w:rsidRPr="005E4C29">
              <w:rPr>
                <w:rFonts w:ascii="Arial" w:hAnsi="Arial" w:cs="Arial"/>
                <w:b/>
                <w:sz w:val="22"/>
                <w:szCs w:val="22"/>
              </w:rPr>
              <w:t>Job family</w:t>
            </w:r>
          </w:p>
        </w:tc>
        <w:tc>
          <w:tcPr>
            <w:tcW w:w="6978" w:type="dxa"/>
          </w:tcPr>
          <w:p w14:paraId="1E31D5B7" w14:textId="39A68AFB" w:rsidR="005E4C29" w:rsidRPr="005E4C29" w:rsidRDefault="005E4C29" w:rsidP="005E4C29">
            <w:pPr>
              <w:spacing w:before="60" w:after="60"/>
              <w:rPr>
                <w:rFonts w:ascii="Arial" w:hAnsi="Arial" w:cs="Arial"/>
                <w:b/>
                <w:sz w:val="22"/>
                <w:szCs w:val="22"/>
              </w:rPr>
            </w:pPr>
            <w:r w:rsidRPr="005E4C29">
              <w:rPr>
                <w:rFonts w:ascii="Arial" w:hAnsi="Arial" w:cs="Arial"/>
                <w:b/>
                <w:sz w:val="22"/>
                <w:szCs w:val="22"/>
              </w:rPr>
              <w:t>Education and Research</w:t>
            </w:r>
          </w:p>
        </w:tc>
      </w:tr>
      <w:tr w:rsidR="00CA4D1C" w:rsidRPr="00DA7118" w14:paraId="28D88D6B" w14:textId="77777777" w:rsidTr="437578AD">
        <w:tc>
          <w:tcPr>
            <w:tcW w:w="2804" w:type="dxa"/>
            <w:shd w:val="clear" w:color="auto" w:fill="F2F2F2" w:themeFill="background1" w:themeFillShade="F2"/>
          </w:tcPr>
          <w:p w14:paraId="433C1EEA" w14:textId="3A7D8D20" w:rsidR="00CA4D1C" w:rsidRPr="005E4C29" w:rsidRDefault="00CA4D1C" w:rsidP="005E4C29">
            <w:pPr>
              <w:spacing w:before="60" w:after="60"/>
              <w:rPr>
                <w:rFonts w:ascii="Arial" w:hAnsi="Arial" w:cs="Arial"/>
                <w:b/>
                <w:sz w:val="22"/>
                <w:szCs w:val="22"/>
              </w:rPr>
            </w:pPr>
            <w:r w:rsidRPr="005E4C29">
              <w:rPr>
                <w:rFonts w:ascii="Arial" w:hAnsi="Arial" w:cs="Arial"/>
                <w:b/>
                <w:sz w:val="22"/>
                <w:szCs w:val="22"/>
              </w:rPr>
              <w:t>Grade</w:t>
            </w:r>
          </w:p>
        </w:tc>
        <w:tc>
          <w:tcPr>
            <w:tcW w:w="6978" w:type="dxa"/>
          </w:tcPr>
          <w:p w14:paraId="747ADF61" w14:textId="77777777" w:rsidR="00CA4D1C" w:rsidRPr="005E4C29" w:rsidRDefault="001C6832" w:rsidP="005E4C29">
            <w:pPr>
              <w:spacing w:before="60" w:after="60"/>
              <w:rPr>
                <w:rFonts w:ascii="Arial" w:hAnsi="Arial" w:cs="Arial"/>
                <w:b/>
                <w:sz w:val="22"/>
                <w:szCs w:val="22"/>
              </w:rPr>
            </w:pPr>
            <w:r w:rsidRPr="005E4C29">
              <w:rPr>
                <w:rFonts w:ascii="Arial" w:hAnsi="Arial" w:cs="Arial"/>
                <w:b/>
                <w:sz w:val="22"/>
                <w:szCs w:val="22"/>
              </w:rPr>
              <w:t>7</w:t>
            </w:r>
          </w:p>
        </w:tc>
      </w:tr>
      <w:tr w:rsidR="00CA4D1C" w:rsidRPr="00DA7118" w14:paraId="08235472" w14:textId="77777777" w:rsidTr="437578AD">
        <w:tc>
          <w:tcPr>
            <w:tcW w:w="2804" w:type="dxa"/>
            <w:shd w:val="clear" w:color="auto" w:fill="F2F2F2" w:themeFill="background1" w:themeFillShade="F2"/>
          </w:tcPr>
          <w:p w14:paraId="16B5FB0B" w14:textId="3ABB3218" w:rsidR="00CA4D1C" w:rsidRPr="005E4C29" w:rsidRDefault="00CA4D1C" w:rsidP="005E4C29">
            <w:pPr>
              <w:spacing w:before="60" w:after="60"/>
              <w:rPr>
                <w:rFonts w:ascii="Arial" w:hAnsi="Arial" w:cs="Arial"/>
                <w:b/>
                <w:sz w:val="22"/>
                <w:szCs w:val="22"/>
              </w:rPr>
            </w:pPr>
            <w:r w:rsidRPr="005E4C29">
              <w:rPr>
                <w:rFonts w:ascii="Arial" w:hAnsi="Arial" w:cs="Arial"/>
                <w:b/>
                <w:sz w:val="22"/>
                <w:szCs w:val="22"/>
              </w:rPr>
              <w:t>Location</w:t>
            </w:r>
          </w:p>
        </w:tc>
        <w:tc>
          <w:tcPr>
            <w:tcW w:w="6978" w:type="dxa"/>
          </w:tcPr>
          <w:p w14:paraId="5E6C9F2C" w14:textId="707B0886" w:rsidR="00CA4D1C" w:rsidRPr="005E4C29" w:rsidRDefault="00A705A9" w:rsidP="005E4C29">
            <w:pPr>
              <w:spacing w:before="60" w:after="60"/>
              <w:rPr>
                <w:rFonts w:ascii="Arial" w:hAnsi="Arial" w:cs="Arial"/>
                <w:b/>
                <w:sz w:val="22"/>
                <w:szCs w:val="22"/>
              </w:rPr>
            </w:pPr>
            <w:r w:rsidRPr="005E4C29">
              <w:rPr>
                <w:rFonts w:ascii="Arial" w:hAnsi="Arial" w:cs="Arial"/>
                <w:b/>
                <w:sz w:val="22"/>
                <w:szCs w:val="22"/>
              </w:rPr>
              <w:t>University of Bath</w:t>
            </w:r>
            <w:r w:rsidR="00EB5B6F">
              <w:rPr>
                <w:rFonts w:ascii="Arial" w:hAnsi="Arial" w:cs="Arial"/>
                <w:b/>
                <w:sz w:val="22"/>
                <w:szCs w:val="22"/>
              </w:rPr>
              <w:t xml:space="preserve"> </w:t>
            </w:r>
          </w:p>
        </w:tc>
      </w:tr>
    </w:tbl>
    <w:p w14:paraId="4E6B5DC0" w14:textId="3442A643" w:rsidR="00CA4D1C" w:rsidRDefault="00CA4D1C" w:rsidP="00FB158F">
      <w:pPr>
        <w:spacing w:before="40"/>
        <w:rPr>
          <w:rFonts w:ascii="Arial" w:hAnsi="Arial" w:cs="Arial"/>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2"/>
      </w:tblGrid>
      <w:tr w:rsidR="008F26E3" w:rsidRPr="00DA7118" w14:paraId="1C53BEA4" w14:textId="77777777" w:rsidTr="165EAB2F">
        <w:trPr>
          <w:trHeight w:val="20"/>
        </w:trPr>
        <w:tc>
          <w:tcPr>
            <w:tcW w:w="9782" w:type="dxa"/>
            <w:shd w:val="clear" w:color="auto" w:fill="F2F2F2" w:themeFill="background1" w:themeFillShade="F2"/>
          </w:tcPr>
          <w:p w14:paraId="4A7597F7" w14:textId="728902F0" w:rsidR="008F26E3" w:rsidRPr="00DA7118" w:rsidRDefault="008F26E3">
            <w:pPr>
              <w:tabs>
                <w:tab w:val="left" w:pos="5322"/>
              </w:tabs>
              <w:spacing w:before="60" w:after="60"/>
              <w:rPr>
                <w:rFonts w:ascii="Arial" w:hAnsi="Arial" w:cs="Arial"/>
                <w:b/>
                <w:sz w:val="22"/>
                <w:szCs w:val="22"/>
              </w:rPr>
            </w:pPr>
            <w:r>
              <w:rPr>
                <w:rFonts w:ascii="Arial" w:hAnsi="Arial" w:cs="Arial"/>
                <w:b/>
                <w:sz w:val="22"/>
                <w:szCs w:val="22"/>
              </w:rPr>
              <w:t>Background and Context</w:t>
            </w:r>
          </w:p>
        </w:tc>
      </w:tr>
      <w:tr w:rsidR="008F26E3" w:rsidRPr="000B409F" w14:paraId="4F7D46E0" w14:textId="77777777" w:rsidTr="165EAB2F">
        <w:trPr>
          <w:trHeight w:val="680"/>
        </w:trPr>
        <w:tc>
          <w:tcPr>
            <w:tcW w:w="9782" w:type="dxa"/>
          </w:tcPr>
          <w:p w14:paraId="1DDACD90" w14:textId="77777777" w:rsidR="00C54E02" w:rsidRPr="005333C2" w:rsidRDefault="00C54E02" w:rsidP="005333C2">
            <w:pPr>
              <w:rPr>
                <w:rFonts w:ascii="Arial" w:hAnsi="Arial" w:cs="Arial"/>
                <w:sz w:val="22"/>
                <w:szCs w:val="22"/>
              </w:rPr>
            </w:pPr>
          </w:p>
          <w:p w14:paraId="4FBF8EA2" w14:textId="00D77408" w:rsidR="00C54E02" w:rsidRPr="005333C2" w:rsidRDefault="00AB088C" w:rsidP="005333C2">
            <w:pPr>
              <w:rPr>
                <w:rFonts w:ascii="Arial" w:hAnsi="Arial" w:cs="Arial"/>
                <w:sz w:val="22"/>
                <w:szCs w:val="22"/>
              </w:rPr>
            </w:pPr>
            <w:r w:rsidRPr="005333C2">
              <w:rPr>
                <w:rFonts w:ascii="Arial" w:hAnsi="Arial" w:cs="Arial"/>
                <w:sz w:val="22"/>
                <w:szCs w:val="22"/>
              </w:rPr>
              <w:t>This vacancy has been created to support project researchers on two EPSRC-funded projects:</w:t>
            </w:r>
          </w:p>
          <w:p w14:paraId="747B4329" w14:textId="77777777" w:rsidR="00C54E02" w:rsidRPr="005333C2" w:rsidRDefault="00C54E02" w:rsidP="005333C2">
            <w:pPr>
              <w:rPr>
                <w:rFonts w:ascii="Arial" w:hAnsi="Arial" w:cs="Arial"/>
                <w:sz w:val="22"/>
                <w:szCs w:val="22"/>
              </w:rPr>
            </w:pPr>
          </w:p>
          <w:p w14:paraId="04F9AEA5" w14:textId="77777777" w:rsidR="00C54E02" w:rsidRPr="005333C2" w:rsidRDefault="00AB088C" w:rsidP="005333C2">
            <w:pPr>
              <w:pStyle w:val="ListParagraph"/>
              <w:numPr>
                <w:ilvl w:val="0"/>
                <w:numId w:val="30"/>
              </w:numPr>
              <w:rPr>
                <w:rFonts w:ascii="Arial" w:hAnsi="Arial" w:cs="Arial"/>
              </w:rPr>
            </w:pPr>
            <w:r w:rsidRPr="005333C2">
              <w:rPr>
                <w:rFonts w:ascii="Arial" w:hAnsi="Arial" w:cs="Arial"/>
              </w:rPr>
              <w:t>“Quantifying the Dynamic Response in Metal-Organic Frameworks (MOFs): A Platform for Tuning Chemical Space in Porous Materials”</w:t>
            </w:r>
          </w:p>
          <w:p w14:paraId="13AE2534" w14:textId="40E2810C" w:rsidR="00C54E02" w:rsidRPr="005333C2" w:rsidRDefault="00AB088C" w:rsidP="005333C2">
            <w:pPr>
              <w:pStyle w:val="ListParagraph"/>
              <w:numPr>
                <w:ilvl w:val="0"/>
                <w:numId w:val="30"/>
              </w:numPr>
              <w:rPr>
                <w:rFonts w:ascii="Arial" w:hAnsi="Arial" w:cs="Arial"/>
              </w:rPr>
            </w:pPr>
            <w:r w:rsidRPr="005333C2">
              <w:rPr>
                <w:rFonts w:ascii="Arial" w:hAnsi="Arial" w:cs="Arial"/>
              </w:rPr>
              <w:t>“Manufacturing in Hospital: BioMed 4.0”</w:t>
            </w:r>
          </w:p>
          <w:p w14:paraId="4C7D7E7A" w14:textId="369056A9" w:rsidR="006D538B" w:rsidRPr="005333C2" w:rsidRDefault="44128C44" w:rsidP="005333C2">
            <w:pPr>
              <w:rPr>
                <w:rFonts w:ascii="Arial" w:hAnsi="Arial" w:cs="Arial"/>
                <w:sz w:val="22"/>
                <w:szCs w:val="22"/>
              </w:rPr>
            </w:pPr>
            <w:r w:rsidRPr="005333C2">
              <w:rPr>
                <w:rFonts w:ascii="Arial" w:hAnsi="Arial" w:cs="Arial"/>
                <w:sz w:val="22"/>
                <w:szCs w:val="22"/>
              </w:rPr>
              <w:t xml:space="preserve">While </w:t>
            </w:r>
            <w:r w:rsidR="07E125E3" w:rsidRPr="005333C2">
              <w:rPr>
                <w:rFonts w:ascii="Arial" w:hAnsi="Arial" w:cs="Arial"/>
                <w:sz w:val="22"/>
                <w:szCs w:val="22"/>
              </w:rPr>
              <w:t>the incumbent doesn’t need</w:t>
            </w:r>
            <w:r w:rsidRPr="005333C2">
              <w:rPr>
                <w:rFonts w:ascii="Arial" w:hAnsi="Arial" w:cs="Arial"/>
                <w:sz w:val="22"/>
                <w:szCs w:val="22"/>
              </w:rPr>
              <w:t xml:space="preserve"> specialist knowledge of the research </w:t>
            </w:r>
            <w:r w:rsidR="4F0BBD2F" w:rsidRPr="005333C2">
              <w:rPr>
                <w:rFonts w:ascii="Arial" w:hAnsi="Arial" w:cs="Arial"/>
                <w:sz w:val="22"/>
                <w:szCs w:val="22"/>
              </w:rPr>
              <w:t>topics</w:t>
            </w:r>
            <w:r w:rsidR="6B4A6ACF" w:rsidRPr="005333C2">
              <w:rPr>
                <w:rFonts w:ascii="Arial" w:hAnsi="Arial" w:cs="Arial"/>
                <w:sz w:val="22"/>
                <w:szCs w:val="22"/>
              </w:rPr>
              <w:t>,</w:t>
            </w:r>
            <w:r w:rsidRPr="005333C2">
              <w:rPr>
                <w:rFonts w:ascii="Arial" w:hAnsi="Arial" w:cs="Arial"/>
                <w:sz w:val="22"/>
                <w:szCs w:val="22"/>
              </w:rPr>
              <w:t xml:space="preserve"> </w:t>
            </w:r>
            <w:r w:rsidR="2AAE7A9C" w:rsidRPr="005333C2">
              <w:rPr>
                <w:rFonts w:ascii="Arial" w:hAnsi="Arial" w:cs="Arial"/>
                <w:sz w:val="22"/>
                <w:szCs w:val="22"/>
              </w:rPr>
              <w:t>they</w:t>
            </w:r>
            <w:r w:rsidRPr="005333C2">
              <w:rPr>
                <w:rFonts w:ascii="Arial" w:hAnsi="Arial" w:cs="Arial"/>
                <w:sz w:val="22"/>
                <w:szCs w:val="22"/>
              </w:rPr>
              <w:t>'ll need to contribute to developing the skills and knowledge of the research team</w:t>
            </w:r>
            <w:r w:rsidR="5904553F" w:rsidRPr="005333C2">
              <w:rPr>
                <w:rFonts w:ascii="Arial" w:hAnsi="Arial" w:cs="Arial"/>
                <w:sz w:val="22"/>
                <w:szCs w:val="22"/>
              </w:rPr>
              <w:t xml:space="preserve"> by collaborating with project researchers and developing research software and related activities throughout the software development cycle.</w:t>
            </w:r>
          </w:p>
          <w:p w14:paraId="73EDF1C0" w14:textId="77777777" w:rsidR="005333C2" w:rsidRDefault="005333C2" w:rsidP="005333C2">
            <w:pPr>
              <w:rPr>
                <w:rFonts w:ascii="Arial" w:hAnsi="Arial" w:cs="Arial"/>
              </w:rPr>
            </w:pPr>
          </w:p>
          <w:p w14:paraId="12663399" w14:textId="77777777" w:rsidR="005333C2" w:rsidRPr="005333C2" w:rsidRDefault="00AB088C" w:rsidP="005333C2">
            <w:pPr>
              <w:rPr>
                <w:rFonts w:ascii="Arial" w:hAnsi="Arial" w:cs="Arial"/>
                <w:sz w:val="22"/>
                <w:szCs w:val="22"/>
              </w:rPr>
            </w:pPr>
            <w:r w:rsidRPr="005333C2">
              <w:rPr>
                <w:rFonts w:ascii="Arial" w:hAnsi="Arial" w:cs="Arial"/>
                <w:sz w:val="22"/>
                <w:szCs w:val="22"/>
              </w:rPr>
              <w:t>The types of research software and related activities within the projects include:</w:t>
            </w:r>
          </w:p>
          <w:p w14:paraId="30CCCA7D" w14:textId="7A7916A2" w:rsidR="00AB088C" w:rsidRPr="005333C2" w:rsidRDefault="00AB088C" w:rsidP="005333C2">
            <w:pPr>
              <w:pStyle w:val="ListParagraph"/>
              <w:numPr>
                <w:ilvl w:val="0"/>
                <w:numId w:val="32"/>
              </w:numPr>
              <w:rPr>
                <w:rFonts w:ascii="Arial" w:hAnsi="Arial" w:cs="Arial"/>
              </w:rPr>
            </w:pPr>
            <w:r w:rsidRPr="005333C2">
              <w:rPr>
                <w:rFonts w:ascii="Arial" w:hAnsi="Arial" w:cs="Arial"/>
              </w:rPr>
              <w:t>Compilation and benchmarking of DFT, molecular simulation and other software for use on our cloud-based supercomputer.</w:t>
            </w:r>
          </w:p>
          <w:p w14:paraId="78DCD1FE" w14:textId="77777777" w:rsidR="005333C2" w:rsidRPr="005333C2" w:rsidRDefault="00AB088C" w:rsidP="005333C2">
            <w:pPr>
              <w:pStyle w:val="ListParagraph"/>
              <w:numPr>
                <w:ilvl w:val="0"/>
                <w:numId w:val="31"/>
              </w:numPr>
              <w:rPr>
                <w:rFonts w:ascii="Arial" w:hAnsi="Arial" w:cs="Arial"/>
              </w:rPr>
            </w:pPr>
            <w:r w:rsidRPr="005333C2">
              <w:rPr>
                <w:rFonts w:ascii="Arial" w:hAnsi="Arial" w:cs="Arial"/>
              </w:rPr>
              <w:t xml:space="preserve">Creation, maintenance and automation of a full scientific computing program lifecycle, </w:t>
            </w:r>
            <w:proofErr w:type="gramStart"/>
            <w:r w:rsidRPr="005333C2">
              <w:rPr>
                <w:rFonts w:ascii="Arial" w:hAnsi="Arial" w:cs="Arial"/>
              </w:rPr>
              <w:t>i.e.</w:t>
            </w:r>
            <w:proofErr w:type="gramEnd"/>
            <w:r w:rsidRPr="005333C2">
              <w:rPr>
                <w:rFonts w:ascii="Arial" w:hAnsi="Arial" w:cs="Arial"/>
              </w:rPr>
              <w:t xml:space="preserve"> automation of the previous point using containers (e.g. </w:t>
            </w:r>
            <w:proofErr w:type="spellStart"/>
            <w:r w:rsidRPr="005333C2">
              <w:rPr>
                <w:rFonts w:ascii="Arial" w:hAnsi="Arial" w:cs="Arial"/>
              </w:rPr>
              <w:t>podman</w:t>
            </w:r>
            <w:proofErr w:type="spellEnd"/>
            <w:r w:rsidRPr="005333C2">
              <w:rPr>
                <w:rFonts w:ascii="Arial" w:hAnsi="Arial" w:cs="Arial"/>
              </w:rPr>
              <w:t xml:space="preserve">/docker) or package managers (e.g. </w:t>
            </w:r>
            <w:proofErr w:type="spellStart"/>
            <w:r w:rsidRPr="005333C2">
              <w:rPr>
                <w:rFonts w:ascii="Arial" w:hAnsi="Arial" w:cs="Arial"/>
              </w:rPr>
              <w:t>conda</w:t>
            </w:r>
            <w:proofErr w:type="spellEnd"/>
            <w:r w:rsidRPr="005333C2">
              <w:rPr>
                <w:rFonts w:ascii="Arial" w:hAnsi="Arial" w:cs="Arial"/>
              </w:rPr>
              <w:t xml:space="preserve">/nix), coupled with </w:t>
            </w:r>
            <w:proofErr w:type="spellStart"/>
            <w:r w:rsidRPr="005333C2">
              <w:rPr>
                <w:rFonts w:ascii="Arial" w:hAnsi="Arial" w:cs="Arial"/>
              </w:rPr>
              <w:t>gitlab</w:t>
            </w:r>
            <w:proofErr w:type="spellEnd"/>
            <w:r w:rsidRPr="005333C2">
              <w:rPr>
                <w:rFonts w:ascii="Arial" w:hAnsi="Arial" w:cs="Arial"/>
              </w:rPr>
              <w:t xml:space="preserve"> CI (or similar) using best principles in Open Science.</w:t>
            </w:r>
          </w:p>
          <w:p w14:paraId="60C9614E" w14:textId="77777777" w:rsidR="005333C2" w:rsidRPr="005333C2" w:rsidRDefault="00AB088C" w:rsidP="005333C2">
            <w:pPr>
              <w:pStyle w:val="ListParagraph"/>
              <w:numPr>
                <w:ilvl w:val="0"/>
                <w:numId w:val="31"/>
              </w:numPr>
              <w:rPr>
                <w:rFonts w:ascii="Arial" w:hAnsi="Arial" w:cs="Arial"/>
              </w:rPr>
            </w:pPr>
            <w:r w:rsidRPr="005333C2">
              <w:rPr>
                <w:rFonts w:ascii="Arial" w:hAnsi="Arial" w:cs="Arial"/>
              </w:rPr>
              <w:t>Development of custom data analysis pipelines. </w:t>
            </w:r>
          </w:p>
          <w:p w14:paraId="3B80D9BA" w14:textId="6CFDD460" w:rsidR="00AB088C" w:rsidRPr="005333C2" w:rsidRDefault="00AB088C" w:rsidP="005333C2">
            <w:pPr>
              <w:pStyle w:val="ListParagraph"/>
              <w:numPr>
                <w:ilvl w:val="0"/>
                <w:numId w:val="31"/>
              </w:numPr>
              <w:rPr>
                <w:rFonts w:ascii="Arial" w:hAnsi="Arial" w:cs="Arial"/>
              </w:rPr>
            </w:pPr>
            <w:r w:rsidRPr="005333C2">
              <w:rPr>
                <w:rFonts w:ascii="Arial" w:hAnsi="Arial" w:cs="Arial"/>
              </w:rPr>
              <w:t>Supporting us with grant writing to access national supercomputing facilities such as Archer 2 including benchmarking and resource requirements.</w:t>
            </w:r>
          </w:p>
          <w:p w14:paraId="5609C2A6" w14:textId="11B76248" w:rsidR="008F26E3" w:rsidRPr="005333C2" w:rsidRDefault="00AB088C" w:rsidP="005333C2">
            <w:pPr>
              <w:pStyle w:val="ListParagraph"/>
              <w:numPr>
                <w:ilvl w:val="0"/>
                <w:numId w:val="31"/>
              </w:numPr>
              <w:rPr>
                <w:rFonts w:ascii="Arial" w:hAnsi="Arial" w:cs="Arial"/>
              </w:rPr>
            </w:pPr>
            <w:r w:rsidRPr="005333C2">
              <w:rPr>
                <w:rFonts w:ascii="Arial" w:hAnsi="Arial" w:cs="Arial"/>
                <w:shd w:val="clear" w:color="auto" w:fill="FFFFFF"/>
              </w:rPr>
              <w:t xml:space="preserve">System integration from multiple hardware and software platforms </w:t>
            </w:r>
            <w:proofErr w:type="spellStart"/>
            <w:r w:rsidRPr="005333C2">
              <w:rPr>
                <w:rFonts w:ascii="Arial" w:hAnsi="Arial" w:cs="Arial"/>
                <w:shd w:val="clear" w:color="auto" w:fill="FFFFFF"/>
              </w:rPr>
              <w:t>platforms</w:t>
            </w:r>
            <w:proofErr w:type="spellEnd"/>
            <w:r w:rsidRPr="005333C2">
              <w:rPr>
                <w:rFonts w:ascii="Arial" w:hAnsi="Arial" w:cs="Arial"/>
                <w:shd w:val="clear" w:color="auto" w:fill="FFFFFF"/>
              </w:rPr>
              <w:t xml:space="preserve"> </w:t>
            </w:r>
            <w:proofErr w:type="gramStart"/>
            <w:r w:rsidRPr="005333C2">
              <w:rPr>
                <w:rFonts w:ascii="Arial" w:hAnsi="Arial" w:cs="Arial"/>
                <w:shd w:val="clear" w:color="auto" w:fill="FFFFFF"/>
              </w:rPr>
              <w:t>(.e.g.</w:t>
            </w:r>
            <w:proofErr w:type="gramEnd"/>
            <w:r w:rsidRPr="005333C2">
              <w:rPr>
                <w:rFonts w:ascii="Arial" w:hAnsi="Arial" w:cs="Arial"/>
                <w:shd w:val="clear" w:color="auto" w:fill="FFFFFF"/>
              </w:rPr>
              <w:t>, Linux, Windows, Mac, C++, Python…)</w:t>
            </w:r>
          </w:p>
        </w:tc>
      </w:tr>
    </w:tbl>
    <w:p w14:paraId="5EA065FE" w14:textId="77777777" w:rsidR="008F26E3" w:rsidRPr="00E15E4B" w:rsidRDefault="008F26E3" w:rsidP="00FB158F">
      <w:pPr>
        <w:spacing w:before="40"/>
        <w:rPr>
          <w:rFonts w:ascii="Arial" w:hAnsi="Arial" w:cs="Arial"/>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2"/>
      </w:tblGrid>
      <w:tr w:rsidR="00CA4D1C" w:rsidRPr="00DA7118" w14:paraId="5DD7514A" w14:textId="77777777" w:rsidTr="00ED2DD3">
        <w:trPr>
          <w:trHeight w:val="20"/>
        </w:trPr>
        <w:tc>
          <w:tcPr>
            <w:tcW w:w="9782" w:type="dxa"/>
            <w:shd w:val="clear" w:color="auto" w:fill="F2F2F2" w:themeFill="background1" w:themeFillShade="F2"/>
          </w:tcPr>
          <w:p w14:paraId="07F85B68" w14:textId="6E969D65" w:rsidR="00CA4D1C" w:rsidRPr="00DA7118" w:rsidRDefault="00CA4D1C" w:rsidP="00F51406">
            <w:pPr>
              <w:tabs>
                <w:tab w:val="left" w:pos="5322"/>
              </w:tabs>
              <w:spacing w:before="60" w:after="60"/>
              <w:rPr>
                <w:rFonts w:ascii="Arial" w:hAnsi="Arial" w:cs="Arial"/>
                <w:b/>
                <w:sz w:val="22"/>
                <w:szCs w:val="22"/>
              </w:rPr>
            </w:pPr>
            <w:r w:rsidRPr="00DA7118">
              <w:rPr>
                <w:rFonts w:ascii="Arial" w:hAnsi="Arial" w:cs="Arial"/>
                <w:b/>
                <w:sz w:val="22"/>
                <w:szCs w:val="22"/>
              </w:rPr>
              <w:t>Job purpos</w:t>
            </w:r>
            <w:r w:rsidR="00F51406">
              <w:rPr>
                <w:rFonts w:ascii="Arial" w:hAnsi="Arial" w:cs="Arial"/>
                <w:b/>
                <w:sz w:val="22"/>
                <w:szCs w:val="22"/>
              </w:rPr>
              <w:t>e</w:t>
            </w:r>
          </w:p>
        </w:tc>
      </w:tr>
      <w:tr w:rsidR="00CA4D1C" w:rsidRPr="000B409F" w14:paraId="5277AD43" w14:textId="77777777" w:rsidTr="00ED2DD3">
        <w:trPr>
          <w:trHeight w:val="680"/>
        </w:trPr>
        <w:tc>
          <w:tcPr>
            <w:tcW w:w="9782" w:type="dxa"/>
          </w:tcPr>
          <w:p w14:paraId="0F70A9A0" w14:textId="516B8ABB" w:rsidR="00632C49" w:rsidRDefault="00F0252F" w:rsidP="00632C49">
            <w:pPr>
              <w:spacing w:before="60" w:after="120"/>
              <w:rPr>
                <w:rFonts w:ascii="Arial" w:hAnsi="Arial" w:cs="Arial"/>
                <w:color w:val="000000" w:themeColor="text1"/>
                <w:sz w:val="21"/>
              </w:rPr>
            </w:pPr>
            <w:r>
              <w:rPr>
                <w:rFonts w:ascii="Arial" w:hAnsi="Arial" w:cs="Arial"/>
                <w:color w:val="000000" w:themeColor="text1"/>
                <w:sz w:val="21"/>
              </w:rPr>
              <w:t xml:space="preserve">The </w:t>
            </w:r>
            <w:r w:rsidR="00201AB6" w:rsidRPr="00E15E4B">
              <w:rPr>
                <w:rFonts w:ascii="Arial" w:hAnsi="Arial" w:cs="Arial"/>
                <w:color w:val="000000" w:themeColor="text1"/>
                <w:sz w:val="21"/>
              </w:rPr>
              <w:t xml:space="preserve">Research Software Engineer </w:t>
            </w:r>
            <w:r w:rsidR="00273CBD" w:rsidRPr="00E15E4B">
              <w:rPr>
                <w:rFonts w:ascii="Arial" w:hAnsi="Arial" w:cs="Arial"/>
                <w:color w:val="000000" w:themeColor="text1"/>
                <w:sz w:val="21"/>
              </w:rPr>
              <w:t>(RSE)</w:t>
            </w:r>
            <w:r>
              <w:rPr>
                <w:rFonts w:ascii="Arial" w:hAnsi="Arial" w:cs="Arial"/>
                <w:color w:val="000000" w:themeColor="text1"/>
                <w:sz w:val="21"/>
              </w:rPr>
              <w:t xml:space="preserve"> </w:t>
            </w:r>
            <w:r w:rsidR="006E1409" w:rsidRPr="00E15E4B">
              <w:rPr>
                <w:rFonts w:ascii="Arial" w:hAnsi="Arial" w:cs="Arial"/>
                <w:color w:val="000000" w:themeColor="text1"/>
                <w:sz w:val="21"/>
              </w:rPr>
              <w:t>provide</w:t>
            </w:r>
            <w:r w:rsidR="00333E4A">
              <w:rPr>
                <w:rFonts w:ascii="Arial" w:hAnsi="Arial" w:cs="Arial"/>
                <w:color w:val="000000" w:themeColor="text1"/>
                <w:sz w:val="21"/>
              </w:rPr>
              <w:t>s</w:t>
            </w:r>
            <w:r w:rsidR="001F58EB">
              <w:rPr>
                <w:rFonts w:ascii="Arial" w:hAnsi="Arial" w:cs="Arial"/>
                <w:color w:val="000000" w:themeColor="text1"/>
                <w:sz w:val="21"/>
              </w:rPr>
              <w:t xml:space="preserve"> </w:t>
            </w:r>
            <w:r>
              <w:rPr>
                <w:rFonts w:ascii="Arial" w:hAnsi="Arial" w:cs="Arial"/>
                <w:color w:val="000000" w:themeColor="text1"/>
                <w:sz w:val="21"/>
              </w:rPr>
              <w:t>expert</w:t>
            </w:r>
            <w:r w:rsidR="00801C36">
              <w:rPr>
                <w:rFonts w:ascii="Arial" w:hAnsi="Arial" w:cs="Arial"/>
                <w:color w:val="000000" w:themeColor="text1"/>
                <w:sz w:val="21"/>
              </w:rPr>
              <w:t xml:space="preserve"> level knowledge and skills to develop, maintain high-quality </w:t>
            </w:r>
            <w:r w:rsidR="002563AF">
              <w:rPr>
                <w:rFonts w:ascii="Arial" w:hAnsi="Arial" w:cs="Arial"/>
                <w:color w:val="000000" w:themeColor="text1"/>
                <w:sz w:val="21"/>
              </w:rPr>
              <w:t xml:space="preserve">and performant </w:t>
            </w:r>
            <w:r w:rsidR="00801C36">
              <w:rPr>
                <w:rFonts w:ascii="Arial" w:hAnsi="Arial" w:cs="Arial"/>
                <w:color w:val="000000" w:themeColor="text1"/>
                <w:sz w:val="21"/>
              </w:rPr>
              <w:t>research software</w:t>
            </w:r>
            <w:r>
              <w:rPr>
                <w:rFonts w:ascii="Arial" w:hAnsi="Arial" w:cs="Arial"/>
                <w:color w:val="000000" w:themeColor="text1"/>
                <w:sz w:val="21"/>
              </w:rPr>
              <w:t xml:space="preserve"> at </w:t>
            </w:r>
            <w:r w:rsidR="00B35040">
              <w:rPr>
                <w:rFonts w:ascii="Arial" w:hAnsi="Arial" w:cs="Arial"/>
                <w:color w:val="000000" w:themeColor="text1"/>
                <w:sz w:val="21"/>
              </w:rPr>
              <w:t>the University of Bath.</w:t>
            </w:r>
            <w:r w:rsidR="001F58EB">
              <w:rPr>
                <w:rFonts w:ascii="Arial" w:hAnsi="Arial" w:cs="Arial"/>
                <w:color w:val="000000" w:themeColor="text1"/>
                <w:sz w:val="21"/>
              </w:rPr>
              <w:t xml:space="preserve"> </w:t>
            </w:r>
            <w:r w:rsidR="00801C36">
              <w:rPr>
                <w:rFonts w:ascii="Arial" w:hAnsi="Arial" w:cs="Arial"/>
                <w:color w:val="000000" w:themeColor="text1"/>
                <w:sz w:val="21"/>
              </w:rPr>
              <w:t xml:space="preserve">They will be committed </w:t>
            </w:r>
            <w:r w:rsidR="00632C49">
              <w:rPr>
                <w:rFonts w:ascii="Arial" w:hAnsi="Arial" w:cs="Arial"/>
                <w:color w:val="000000" w:themeColor="text1"/>
                <w:sz w:val="21"/>
              </w:rPr>
              <w:t xml:space="preserve">to </w:t>
            </w:r>
            <w:r w:rsidR="00801C36">
              <w:rPr>
                <w:rFonts w:ascii="Arial" w:hAnsi="Arial" w:cs="Arial"/>
                <w:color w:val="000000" w:themeColor="text1"/>
                <w:sz w:val="21"/>
              </w:rPr>
              <w:t>improv</w:t>
            </w:r>
            <w:r w:rsidR="00422D27">
              <w:rPr>
                <w:rFonts w:ascii="Arial" w:hAnsi="Arial" w:cs="Arial"/>
                <w:color w:val="000000" w:themeColor="text1"/>
                <w:sz w:val="21"/>
              </w:rPr>
              <w:t>ing</w:t>
            </w:r>
            <w:r w:rsidR="00801C36">
              <w:rPr>
                <w:rFonts w:ascii="Arial" w:hAnsi="Arial" w:cs="Arial"/>
                <w:color w:val="000000" w:themeColor="text1"/>
                <w:sz w:val="21"/>
              </w:rPr>
              <w:t xml:space="preserve"> the quality </w:t>
            </w:r>
            <w:r w:rsidR="002563AF">
              <w:rPr>
                <w:rFonts w:ascii="Arial" w:hAnsi="Arial" w:cs="Arial"/>
                <w:color w:val="000000" w:themeColor="text1"/>
                <w:sz w:val="21"/>
              </w:rPr>
              <w:t xml:space="preserve">and performance </w:t>
            </w:r>
            <w:r w:rsidR="00801C36">
              <w:rPr>
                <w:rFonts w:ascii="Arial" w:hAnsi="Arial" w:cs="Arial"/>
                <w:color w:val="000000" w:themeColor="text1"/>
                <w:sz w:val="21"/>
              </w:rPr>
              <w:t xml:space="preserve">of research software at all stages of the </w:t>
            </w:r>
            <w:r w:rsidR="008E1E98">
              <w:rPr>
                <w:rFonts w:ascii="Arial" w:hAnsi="Arial" w:cs="Arial"/>
                <w:color w:val="000000" w:themeColor="text1"/>
                <w:sz w:val="21"/>
              </w:rPr>
              <w:t xml:space="preserve">research software </w:t>
            </w:r>
            <w:r w:rsidR="00801C36">
              <w:rPr>
                <w:rFonts w:ascii="Arial" w:hAnsi="Arial" w:cs="Arial"/>
                <w:color w:val="000000" w:themeColor="text1"/>
                <w:sz w:val="21"/>
              </w:rPr>
              <w:t>development cycle</w:t>
            </w:r>
            <w:r w:rsidR="00632C49">
              <w:rPr>
                <w:rFonts w:ascii="Arial" w:hAnsi="Arial" w:cs="Arial"/>
                <w:color w:val="000000" w:themeColor="text1"/>
                <w:sz w:val="21"/>
              </w:rPr>
              <w:t xml:space="preserve"> with research colleagues across a range of disciplines. They will be proactive in promoting and developing best practices in software development, and to raising the RSE profile across the University.</w:t>
            </w:r>
          </w:p>
          <w:p w14:paraId="0C026209" w14:textId="7C88D49D" w:rsidR="00475465" w:rsidRPr="00632C49" w:rsidRDefault="00422D27" w:rsidP="006C6178">
            <w:pPr>
              <w:spacing w:before="60" w:after="120"/>
              <w:rPr>
                <w:rFonts w:ascii="Arial" w:hAnsi="Arial" w:cs="Arial"/>
                <w:color w:val="000000" w:themeColor="text1"/>
                <w:sz w:val="21"/>
              </w:rPr>
            </w:pPr>
            <w:r>
              <w:rPr>
                <w:rFonts w:ascii="Arial" w:hAnsi="Arial" w:cs="Arial"/>
                <w:color w:val="000000" w:themeColor="text1"/>
                <w:sz w:val="21"/>
              </w:rPr>
              <w:t xml:space="preserve">The position will be within the Research Computing (RC) team who are focused on providing an innovative and engaging community-orientated, computational environment to help nurture research talent across </w:t>
            </w:r>
            <w:r w:rsidR="006E4507">
              <w:rPr>
                <w:rFonts w:ascii="Arial" w:hAnsi="Arial" w:cs="Arial"/>
                <w:color w:val="000000" w:themeColor="text1"/>
                <w:sz w:val="21"/>
              </w:rPr>
              <w:t>the University</w:t>
            </w:r>
            <w:r>
              <w:rPr>
                <w:rFonts w:ascii="Arial" w:hAnsi="Arial" w:cs="Arial"/>
                <w:color w:val="000000" w:themeColor="text1"/>
                <w:sz w:val="21"/>
              </w:rPr>
              <w:t xml:space="preserve">. </w:t>
            </w:r>
          </w:p>
        </w:tc>
      </w:tr>
    </w:tbl>
    <w:p w14:paraId="543ED3CE" w14:textId="77777777" w:rsidR="00CA4D1C" w:rsidRPr="00E15E4B" w:rsidRDefault="00CA4D1C" w:rsidP="00A43C9C">
      <w:pPr>
        <w:spacing w:before="40"/>
        <w:rPr>
          <w:rFonts w:ascii="Arial" w:hAnsi="Arial" w:cs="Arial"/>
          <w:color w:val="000000" w:themeColor="text1"/>
          <w:sz w:val="16"/>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2"/>
      </w:tblGrid>
      <w:tr w:rsidR="000B409F" w:rsidRPr="000B409F" w14:paraId="6F24F6F8" w14:textId="77777777" w:rsidTr="00ED2DD3">
        <w:tc>
          <w:tcPr>
            <w:tcW w:w="9782" w:type="dxa"/>
            <w:shd w:val="clear" w:color="auto" w:fill="F2F2F2" w:themeFill="background1" w:themeFillShade="F2"/>
          </w:tcPr>
          <w:p w14:paraId="09507854" w14:textId="77777777" w:rsidR="00CA4D1C" w:rsidRPr="000B409F" w:rsidRDefault="00CA4D1C" w:rsidP="00F51406">
            <w:pPr>
              <w:spacing w:before="60" w:after="60"/>
              <w:rPr>
                <w:rFonts w:ascii="Arial" w:hAnsi="Arial" w:cs="Arial"/>
                <w:b/>
                <w:color w:val="000000" w:themeColor="text1"/>
                <w:sz w:val="22"/>
                <w:szCs w:val="22"/>
              </w:rPr>
            </w:pPr>
            <w:r w:rsidRPr="000B409F">
              <w:rPr>
                <w:rFonts w:ascii="Arial" w:hAnsi="Arial" w:cs="Arial"/>
                <w:b/>
                <w:color w:val="000000" w:themeColor="text1"/>
                <w:sz w:val="22"/>
                <w:szCs w:val="22"/>
              </w:rPr>
              <w:t xml:space="preserve">Source and nature of management provided </w:t>
            </w:r>
          </w:p>
        </w:tc>
      </w:tr>
      <w:tr w:rsidR="00CA4D1C" w:rsidRPr="000B409F" w14:paraId="1A45CE6A" w14:textId="77777777" w:rsidTr="00ED2DD3">
        <w:tc>
          <w:tcPr>
            <w:tcW w:w="9782" w:type="dxa"/>
          </w:tcPr>
          <w:p w14:paraId="042854B1" w14:textId="3571DFC6" w:rsidR="009767DE" w:rsidRPr="00A73732" w:rsidRDefault="00EB5B6F" w:rsidP="00F51406">
            <w:pPr>
              <w:spacing w:before="60" w:after="60"/>
              <w:rPr>
                <w:rFonts w:ascii="Arial" w:hAnsi="Arial" w:cs="Arial"/>
                <w:color w:val="000000" w:themeColor="text1"/>
                <w:sz w:val="21"/>
                <w:szCs w:val="22"/>
              </w:rPr>
            </w:pPr>
            <w:r>
              <w:rPr>
                <w:rFonts w:ascii="Arial" w:hAnsi="Arial" w:cs="Arial"/>
                <w:color w:val="000000" w:themeColor="text1"/>
                <w:sz w:val="21"/>
                <w:szCs w:val="22"/>
              </w:rPr>
              <w:t xml:space="preserve">Research Computing (RC) </w:t>
            </w:r>
            <w:r w:rsidR="005E1CBE" w:rsidRPr="000753AF">
              <w:rPr>
                <w:rFonts w:ascii="Arial" w:hAnsi="Arial" w:cs="Arial"/>
                <w:color w:val="000000" w:themeColor="text1"/>
                <w:sz w:val="21"/>
                <w:szCs w:val="22"/>
              </w:rPr>
              <w:t>Manager</w:t>
            </w:r>
          </w:p>
        </w:tc>
      </w:tr>
    </w:tbl>
    <w:p w14:paraId="030C7042" w14:textId="77777777" w:rsidR="00CA4D1C" w:rsidRDefault="00CA4D1C" w:rsidP="00A43C9C">
      <w:pPr>
        <w:spacing w:before="40"/>
        <w:rPr>
          <w:rFonts w:ascii="Arial" w:hAnsi="Arial" w:cs="Arial"/>
          <w:color w:val="000000" w:themeColor="text1"/>
          <w:sz w:val="16"/>
          <w:szCs w:val="22"/>
        </w:rPr>
      </w:pPr>
    </w:p>
    <w:p w14:paraId="133FA869" w14:textId="77777777" w:rsidR="00DB1C11" w:rsidRDefault="00DB1C11" w:rsidP="00A43C9C">
      <w:pPr>
        <w:spacing w:before="40"/>
        <w:rPr>
          <w:rFonts w:ascii="Arial" w:hAnsi="Arial" w:cs="Arial"/>
          <w:color w:val="000000" w:themeColor="text1"/>
          <w:sz w:val="16"/>
          <w:szCs w:val="22"/>
        </w:rPr>
      </w:pPr>
    </w:p>
    <w:p w14:paraId="22B36C64" w14:textId="77777777" w:rsidR="00DB1C11" w:rsidRDefault="00DB1C11" w:rsidP="00A43C9C">
      <w:pPr>
        <w:spacing w:before="40"/>
        <w:rPr>
          <w:rFonts w:ascii="Arial" w:hAnsi="Arial" w:cs="Arial"/>
          <w:color w:val="000000" w:themeColor="text1"/>
          <w:sz w:val="16"/>
          <w:szCs w:val="22"/>
        </w:rPr>
      </w:pPr>
    </w:p>
    <w:p w14:paraId="5BC15922" w14:textId="77777777" w:rsidR="00DB1C11" w:rsidRPr="00E15E4B" w:rsidRDefault="00DB1C11" w:rsidP="00A43C9C">
      <w:pPr>
        <w:spacing w:before="40"/>
        <w:rPr>
          <w:rFonts w:ascii="Arial" w:hAnsi="Arial" w:cs="Arial"/>
          <w:color w:val="000000" w:themeColor="text1"/>
          <w:sz w:val="16"/>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2"/>
      </w:tblGrid>
      <w:tr w:rsidR="000B409F" w:rsidRPr="000B409F" w14:paraId="70FFF580" w14:textId="77777777" w:rsidTr="00ED2DD3">
        <w:tc>
          <w:tcPr>
            <w:tcW w:w="9782" w:type="dxa"/>
            <w:shd w:val="clear" w:color="auto" w:fill="F2F2F2" w:themeFill="background1" w:themeFillShade="F2"/>
          </w:tcPr>
          <w:p w14:paraId="0F3B4CDA" w14:textId="77777777" w:rsidR="00CA4D1C" w:rsidRPr="000B409F" w:rsidRDefault="00CA4D1C" w:rsidP="00F51406">
            <w:pPr>
              <w:spacing w:before="60" w:after="60"/>
              <w:rPr>
                <w:rFonts w:ascii="Arial" w:hAnsi="Arial" w:cs="Arial"/>
                <w:b/>
                <w:color w:val="000000" w:themeColor="text1"/>
                <w:sz w:val="22"/>
                <w:szCs w:val="22"/>
              </w:rPr>
            </w:pPr>
            <w:r w:rsidRPr="000B409F">
              <w:rPr>
                <w:rFonts w:ascii="Arial" w:hAnsi="Arial" w:cs="Arial"/>
                <w:b/>
                <w:color w:val="000000" w:themeColor="text1"/>
                <w:sz w:val="22"/>
                <w:szCs w:val="22"/>
              </w:rPr>
              <w:t>Staff management responsibility</w:t>
            </w:r>
          </w:p>
        </w:tc>
      </w:tr>
      <w:tr w:rsidR="00CA4D1C" w:rsidRPr="000B409F" w14:paraId="0DA6DF68" w14:textId="77777777" w:rsidTr="00ED2DD3">
        <w:tc>
          <w:tcPr>
            <w:tcW w:w="9782" w:type="dxa"/>
          </w:tcPr>
          <w:p w14:paraId="37AD47C3" w14:textId="610CCCCD" w:rsidR="003151E5" w:rsidRPr="000B409F" w:rsidRDefault="005E1CBE" w:rsidP="001E7E44">
            <w:pPr>
              <w:spacing w:before="120" w:after="60"/>
              <w:rPr>
                <w:rFonts w:ascii="Arial" w:hAnsi="Arial" w:cs="Arial"/>
                <w:color w:val="000000" w:themeColor="text1"/>
                <w:sz w:val="22"/>
                <w:szCs w:val="22"/>
              </w:rPr>
            </w:pPr>
            <w:r w:rsidRPr="000753AF">
              <w:rPr>
                <w:rFonts w:ascii="Arial" w:hAnsi="Arial" w:cs="Arial"/>
                <w:color w:val="000000" w:themeColor="text1"/>
                <w:sz w:val="21"/>
                <w:szCs w:val="22"/>
              </w:rPr>
              <w:t>N</w:t>
            </w:r>
            <w:r w:rsidR="001C6832" w:rsidRPr="000753AF">
              <w:rPr>
                <w:rFonts w:ascii="Arial" w:hAnsi="Arial" w:cs="Arial"/>
                <w:color w:val="000000" w:themeColor="text1"/>
                <w:sz w:val="21"/>
                <w:szCs w:val="22"/>
              </w:rPr>
              <w:t>one</w:t>
            </w:r>
          </w:p>
        </w:tc>
      </w:tr>
    </w:tbl>
    <w:p w14:paraId="55D54AE8" w14:textId="77777777" w:rsidR="00CA4D1C" w:rsidRPr="00E15E4B" w:rsidRDefault="00CA4D1C" w:rsidP="00A43C9C">
      <w:pPr>
        <w:spacing w:before="40"/>
        <w:rPr>
          <w:rFonts w:ascii="Arial" w:hAnsi="Arial" w:cs="Arial"/>
          <w:color w:val="000000" w:themeColor="text1"/>
          <w:sz w:val="16"/>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2"/>
      </w:tblGrid>
      <w:tr w:rsidR="000B409F" w:rsidRPr="000B409F" w14:paraId="21E4B4AA" w14:textId="77777777" w:rsidTr="00ED2DD3">
        <w:tc>
          <w:tcPr>
            <w:tcW w:w="9782" w:type="dxa"/>
            <w:shd w:val="clear" w:color="auto" w:fill="F2F2F2" w:themeFill="background1" w:themeFillShade="F2"/>
          </w:tcPr>
          <w:p w14:paraId="72A793F9" w14:textId="77777777" w:rsidR="00CA4D1C" w:rsidRPr="000B409F" w:rsidRDefault="00CA4D1C" w:rsidP="00F51406">
            <w:pPr>
              <w:spacing w:before="60" w:after="60"/>
              <w:rPr>
                <w:rFonts w:ascii="Arial" w:hAnsi="Arial" w:cs="Arial"/>
                <w:b/>
                <w:color w:val="000000" w:themeColor="text1"/>
                <w:sz w:val="22"/>
                <w:szCs w:val="22"/>
              </w:rPr>
            </w:pPr>
            <w:r w:rsidRPr="000B409F">
              <w:rPr>
                <w:rFonts w:ascii="Arial" w:hAnsi="Arial" w:cs="Arial"/>
                <w:b/>
                <w:color w:val="000000" w:themeColor="text1"/>
                <w:sz w:val="22"/>
                <w:szCs w:val="22"/>
              </w:rPr>
              <w:t xml:space="preserve">Special conditions </w:t>
            </w:r>
          </w:p>
        </w:tc>
      </w:tr>
      <w:tr w:rsidR="00E15E4B" w:rsidRPr="000B409F" w14:paraId="7457848D" w14:textId="77777777" w:rsidTr="00ED2DD3">
        <w:tc>
          <w:tcPr>
            <w:tcW w:w="9782" w:type="dxa"/>
          </w:tcPr>
          <w:p w14:paraId="297E7B93" w14:textId="69032F64" w:rsidR="00356439" w:rsidRPr="000B409F" w:rsidRDefault="00E2431D" w:rsidP="004655F6">
            <w:pPr>
              <w:spacing w:before="80" w:after="80"/>
              <w:rPr>
                <w:rFonts w:ascii="Arial" w:hAnsi="Arial" w:cs="Arial"/>
                <w:color w:val="000000" w:themeColor="text1"/>
                <w:sz w:val="22"/>
                <w:szCs w:val="22"/>
              </w:rPr>
            </w:pPr>
            <w:r>
              <w:rPr>
                <w:rFonts w:ascii="Arial" w:hAnsi="Arial" w:cs="Arial"/>
                <w:color w:val="000000" w:themeColor="text1"/>
                <w:sz w:val="21"/>
                <w:szCs w:val="22"/>
              </w:rPr>
              <w:t>The post</w:t>
            </w:r>
            <w:r w:rsidR="00833614" w:rsidRPr="000753AF">
              <w:rPr>
                <w:rFonts w:ascii="Arial" w:hAnsi="Arial" w:cs="Arial"/>
                <w:color w:val="000000" w:themeColor="text1"/>
                <w:sz w:val="21"/>
                <w:szCs w:val="22"/>
              </w:rPr>
              <w:t xml:space="preserve">holder will ensure full compliance with all Data Protection laws and any relevant University policies and guidelines. </w:t>
            </w:r>
          </w:p>
        </w:tc>
      </w:tr>
    </w:tbl>
    <w:p w14:paraId="23675010" w14:textId="4D772ED5" w:rsidR="00F51406" w:rsidRDefault="00F51406"/>
    <w:p w14:paraId="139DDD5D" w14:textId="633F11C5" w:rsidR="004655F6" w:rsidRDefault="004655F6"/>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8192"/>
      </w:tblGrid>
      <w:tr w:rsidR="000B409F" w:rsidRPr="00112491" w14:paraId="0A2D4100" w14:textId="77777777" w:rsidTr="437578AD">
        <w:tc>
          <w:tcPr>
            <w:tcW w:w="9782" w:type="dxa"/>
            <w:gridSpan w:val="2"/>
            <w:shd w:val="clear" w:color="auto" w:fill="F2F2F2" w:themeFill="background1" w:themeFillShade="F2"/>
          </w:tcPr>
          <w:p w14:paraId="4396C5C0" w14:textId="5CFAC5BB" w:rsidR="00E042D2" w:rsidRPr="00112491" w:rsidRDefault="00CA4D1C" w:rsidP="00112491">
            <w:pPr>
              <w:spacing w:before="40" w:after="40"/>
              <w:rPr>
                <w:rFonts w:ascii="Arial" w:hAnsi="Arial" w:cs="Arial"/>
                <w:b/>
                <w:color w:val="000000" w:themeColor="text1"/>
              </w:rPr>
            </w:pPr>
            <w:r w:rsidRPr="006C6178">
              <w:rPr>
                <w:rFonts w:ascii="Arial" w:hAnsi="Arial" w:cs="Arial"/>
                <w:b/>
                <w:color w:val="000000" w:themeColor="text1"/>
                <w:sz w:val="22"/>
                <w:szCs w:val="22"/>
              </w:rPr>
              <w:t xml:space="preserve">Main duties and responsibilities </w:t>
            </w:r>
          </w:p>
        </w:tc>
      </w:tr>
      <w:tr w:rsidR="00FB6F5F" w:rsidRPr="00112491" w14:paraId="0B46698A" w14:textId="77777777" w:rsidTr="437578AD">
        <w:tc>
          <w:tcPr>
            <w:tcW w:w="1590" w:type="dxa"/>
          </w:tcPr>
          <w:p w14:paraId="671EC902" w14:textId="274B9931" w:rsidR="00FB6F5F" w:rsidRPr="00112491" w:rsidRDefault="00FB6F5F" w:rsidP="00112491">
            <w:pPr>
              <w:spacing w:before="40" w:after="40"/>
              <w:rPr>
                <w:rFonts w:ascii="Arial" w:hAnsi="Arial" w:cs="Arial"/>
                <w:b/>
                <w:color w:val="000000" w:themeColor="text1"/>
                <w:sz w:val="21"/>
                <w:szCs w:val="21"/>
              </w:rPr>
            </w:pPr>
            <w:r w:rsidRPr="00112491">
              <w:rPr>
                <w:rFonts w:ascii="Arial" w:hAnsi="Arial" w:cs="Arial"/>
                <w:b/>
                <w:sz w:val="21"/>
                <w:szCs w:val="21"/>
              </w:rPr>
              <w:t>Analysis</w:t>
            </w:r>
          </w:p>
        </w:tc>
        <w:tc>
          <w:tcPr>
            <w:tcW w:w="8192" w:type="dxa"/>
          </w:tcPr>
          <w:p w14:paraId="0DF9C3B6" w14:textId="5D8B84E9" w:rsidR="001629C6" w:rsidRPr="00112491" w:rsidRDefault="001629C6" w:rsidP="00B25003">
            <w:pPr>
              <w:pStyle w:val="ListParagraph"/>
              <w:numPr>
                <w:ilvl w:val="0"/>
                <w:numId w:val="29"/>
              </w:numPr>
              <w:spacing w:before="60" w:after="60" w:line="240" w:lineRule="auto"/>
              <w:ind w:left="357" w:hanging="357"/>
              <w:contextualSpacing w:val="0"/>
              <w:rPr>
                <w:rFonts w:ascii="Arial" w:hAnsi="Arial" w:cs="Arial"/>
                <w:sz w:val="21"/>
                <w:szCs w:val="21"/>
              </w:rPr>
            </w:pPr>
            <w:r w:rsidRPr="44D45EBA">
              <w:rPr>
                <w:rFonts w:ascii="Arial" w:hAnsi="Arial" w:cs="Arial"/>
                <w:sz w:val="21"/>
                <w:szCs w:val="21"/>
              </w:rPr>
              <w:t>Build and maintain good relationships with our research communities</w:t>
            </w:r>
            <w:r w:rsidR="004655F6" w:rsidRPr="44D45EBA">
              <w:rPr>
                <w:rFonts w:ascii="Arial" w:hAnsi="Arial" w:cs="Arial"/>
                <w:sz w:val="21"/>
                <w:szCs w:val="21"/>
              </w:rPr>
              <w:t xml:space="preserve">. </w:t>
            </w:r>
            <w:r w:rsidR="004F2D69" w:rsidRPr="44D45EBA">
              <w:rPr>
                <w:rFonts w:ascii="Arial" w:hAnsi="Arial" w:cs="Arial"/>
                <w:sz w:val="21"/>
                <w:szCs w:val="21"/>
              </w:rPr>
              <w:t>Through outreach, m</w:t>
            </w:r>
            <w:r w:rsidRPr="44D45EBA">
              <w:rPr>
                <w:rFonts w:ascii="Arial" w:hAnsi="Arial" w:cs="Arial"/>
                <w:sz w:val="21"/>
                <w:szCs w:val="21"/>
              </w:rPr>
              <w:t xml:space="preserve">aintain a good understanding of </w:t>
            </w:r>
            <w:r w:rsidR="00392A2D" w:rsidRPr="44D45EBA">
              <w:rPr>
                <w:rFonts w:ascii="Arial" w:hAnsi="Arial" w:cs="Arial"/>
                <w:sz w:val="21"/>
                <w:szCs w:val="21"/>
              </w:rPr>
              <w:t xml:space="preserve">the </w:t>
            </w:r>
            <w:r w:rsidR="00AC4BEE" w:rsidRPr="44D45EBA">
              <w:rPr>
                <w:rFonts w:ascii="Arial" w:hAnsi="Arial" w:cs="Arial"/>
                <w:sz w:val="21"/>
                <w:szCs w:val="21"/>
              </w:rPr>
              <w:t xml:space="preserve">community </w:t>
            </w:r>
            <w:r w:rsidRPr="44D45EBA">
              <w:rPr>
                <w:rFonts w:ascii="Arial" w:hAnsi="Arial" w:cs="Arial"/>
                <w:sz w:val="21"/>
                <w:szCs w:val="21"/>
              </w:rPr>
              <w:t xml:space="preserve">needs </w:t>
            </w:r>
            <w:r w:rsidR="00B42C0F" w:rsidRPr="44D45EBA">
              <w:rPr>
                <w:rFonts w:ascii="Arial" w:hAnsi="Arial" w:cs="Arial"/>
                <w:sz w:val="21"/>
                <w:szCs w:val="21"/>
              </w:rPr>
              <w:t xml:space="preserve">in relation to </w:t>
            </w:r>
            <w:r w:rsidRPr="44D45EBA">
              <w:rPr>
                <w:rFonts w:ascii="Arial" w:hAnsi="Arial" w:cs="Arial"/>
                <w:sz w:val="21"/>
                <w:szCs w:val="21"/>
              </w:rPr>
              <w:t xml:space="preserve">software development and use of software. Identify opportunities which could enrich </w:t>
            </w:r>
            <w:r w:rsidR="004655F6" w:rsidRPr="44D45EBA">
              <w:rPr>
                <w:rFonts w:ascii="Arial" w:hAnsi="Arial" w:cs="Arial"/>
                <w:sz w:val="21"/>
                <w:szCs w:val="21"/>
              </w:rPr>
              <w:t>the research</w:t>
            </w:r>
            <w:r w:rsidRPr="44D45EBA">
              <w:rPr>
                <w:rFonts w:ascii="Arial" w:hAnsi="Arial" w:cs="Arial"/>
                <w:sz w:val="21"/>
                <w:szCs w:val="21"/>
              </w:rPr>
              <w:t xml:space="preserve"> experience and could lead to improving research</w:t>
            </w:r>
            <w:r w:rsidR="00AB2148" w:rsidRPr="44D45EBA">
              <w:rPr>
                <w:rFonts w:ascii="Arial" w:hAnsi="Arial" w:cs="Arial"/>
                <w:sz w:val="21"/>
                <w:szCs w:val="21"/>
              </w:rPr>
              <w:t xml:space="preserve"> productivity and the quality of</w:t>
            </w:r>
            <w:r w:rsidRPr="44D45EBA">
              <w:rPr>
                <w:rFonts w:ascii="Arial" w:hAnsi="Arial" w:cs="Arial"/>
                <w:sz w:val="21"/>
                <w:szCs w:val="21"/>
              </w:rPr>
              <w:t xml:space="preserve"> outputs. </w:t>
            </w:r>
          </w:p>
          <w:p w14:paraId="62DBE135" w14:textId="66C161E7" w:rsidR="00FB6F5F" w:rsidRPr="00112491" w:rsidRDefault="00FB6F5F" w:rsidP="00B25003">
            <w:pPr>
              <w:pStyle w:val="ListParagraph"/>
              <w:numPr>
                <w:ilvl w:val="0"/>
                <w:numId w:val="29"/>
              </w:numPr>
              <w:spacing w:before="60" w:after="60" w:line="240" w:lineRule="auto"/>
              <w:ind w:left="357" w:hanging="357"/>
              <w:contextualSpacing w:val="0"/>
              <w:rPr>
                <w:rFonts w:ascii="Arial" w:hAnsi="Arial" w:cs="Arial"/>
                <w:sz w:val="21"/>
                <w:szCs w:val="21"/>
              </w:rPr>
            </w:pPr>
            <w:r w:rsidRPr="00112491">
              <w:rPr>
                <w:rFonts w:ascii="Arial" w:hAnsi="Arial" w:cs="Arial"/>
                <w:sz w:val="21"/>
                <w:szCs w:val="21"/>
              </w:rPr>
              <w:t>Use domain knowledge or acquire new knowledge to understand computational algorithms, technological requirements and training needs for a research software project.</w:t>
            </w:r>
          </w:p>
          <w:p w14:paraId="285B8A45" w14:textId="77777777" w:rsidR="00FB6F5F" w:rsidRPr="00112491" w:rsidRDefault="00FB6F5F" w:rsidP="00B25003">
            <w:pPr>
              <w:pStyle w:val="ListParagraph"/>
              <w:numPr>
                <w:ilvl w:val="0"/>
                <w:numId w:val="29"/>
              </w:numPr>
              <w:spacing w:before="60" w:after="60" w:line="240" w:lineRule="auto"/>
              <w:ind w:left="357" w:hanging="357"/>
              <w:contextualSpacing w:val="0"/>
              <w:rPr>
                <w:rFonts w:ascii="Arial" w:hAnsi="Arial" w:cs="Arial"/>
                <w:sz w:val="21"/>
                <w:szCs w:val="21"/>
              </w:rPr>
            </w:pPr>
            <w:r w:rsidRPr="00112491">
              <w:rPr>
                <w:rFonts w:ascii="Arial" w:hAnsi="Arial" w:cs="Arial"/>
                <w:sz w:val="21"/>
                <w:szCs w:val="21"/>
              </w:rPr>
              <w:t>Use technical knowledge to identify appropriate solutions for projects.</w:t>
            </w:r>
          </w:p>
          <w:p w14:paraId="23122C9E" w14:textId="5AD42EA4" w:rsidR="00FB6F5F" w:rsidRPr="00112491" w:rsidRDefault="00FB6F5F" w:rsidP="00684094">
            <w:pPr>
              <w:pStyle w:val="ListParagraph"/>
              <w:numPr>
                <w:ilvl w:val="0"/>
                <w:numId w:val="29"/>
              </w:numPr>
              <w:spacing w:before="60" w:after="120" w:line="240" w:lineRule="auto"/>
              <w:ind w:left="357" w:hanging="357"/>
              <w:rPr>
                <w:rFonts w:ascii="Arial" w:hAnsi="Arial" w:cs="Arial"/>
                <w:b/>
                <w:sz w:val="21"/>
                <w:szCs w:val="21"/>
              </w:rPr>
            </w:pPr>
            <w:r w:rsidRPr="00112491">
              <w:rPr>
                <w:rFonts w:ascii="Arial" w:hAnsi="Arial" w:cs="Arial"/>
                <w:sz w:val="21"/>
                <w:szCs w:val="21"/>
              </w:rPr>
              <w:t>Work with researchers to define and document requirements for research computing solutions, suitable for inclusion in funding bids.</w:t>
            </w:r>
          </w:p>
        </w:tc>
      </w:tr>
      <w:tr w:rsidR="0068382D" w:rsidRPr="00112491" w14:paraId="54779CEF" w14:textId="77777777" w:rsidTr="437578AD">
        <w:tc>
          <w:tcPr>
            <w:tcW w:w="1590" w:type="dxa"/>
          </w:tcPr>
          <w:p w14:paraId="168D18A8" w14:textId="77777777" w:rsidR="0068382D" w:rsidRPr="00112491" w:rsidRDefault="0068382D" w:rsidP="00112491">
            <w:pPr>
              <w:spacing w:before="40" w:after="40"/>
              <w:rPr>
                <w:rFonts w:ascii="Arial" w:hAnsi="Arial" w:cs="Arial"/>
                <w:b/>
                <w:sz w:val="21"/>
                <w:szCs w:val="21"/>
              </w:rPr>
            </w:pPr>
            <w:r w:rsidRPr="00112491">
              <w:rPr>
                <w:rFonts w:ascii="Arial" w:hAnsi="Arial" w:cs="Arial"/>
                <w:b/>
                <w:sz w:val="21"/>
                <w:szCs w:val="21"/>
              </w:rPr>
              <w:t>Development</w:t>
            </w:r>
          </w:p>
          <w:p w14:paraId="63AC2901" w14:textId="77777777" w:rsidR="0068382D" w:rsidRPr="00112491" w:rsidRDefault="0068382D" w:rsidP="00112491">
            <w:pPr>
              <w:spacing w:before="40" w:after="40"/>
              <w:rPr>
                <w:rFonts w:ascii="Arial" w:hAnsi="Arial" w:cs="Arial"/>
                <w:b/>
                <w:sz w:val="21"/>
                <w:szCs w:val="21"/>
              </w:rPr>
            </w:pPr>
          </w:p>
        </w:tc>
        <w:tc>
          <w:tcPr>
            <w:tcW w:w="8192" w:type="dxa"/>
          </w:tcPr>
          <w:p w14:paraId="3DF7AA1E" w14:textId="0EE2D717" w:rsidR="0068382D" w:rsidRPr="00112491" w:rsidRDefault="0068382D" w:rsidP="00B25003">
            <w:pPr>
              <w:numPr>
                <w:ilvl w:val="0"/>
                <w:numId w:val="29"/>
              </w:numPr>
              <w:spacing w:before="60" w:after="60"/>
              <w:ind w:left="357" w:hanging="357"/>
              <w:rPr>
                <w:rFonts w:ascii="Arial" w:hAnsi="Arial" w:cs="Arial"/>
                <w:sz w:val="21"/>
                <w:szCs w:val="21"/>
              </w:rPr>
            </w:pPr>
            <w:r w:rsidRPr="00FB6F5F">
              <w:rPr>
                <w:rFonts w:ascii="Arial" w:hAnsi="Arial" w:cs="Arial"/>
                <w:sz w:val="21"/>
                <w:szCs w:val="21"/>
              </w:rPr>
              <w:t xml:space="preserve">Provide scientific and technical software development </w:t>
            </w:r>
            <w:r w:rsidR="00112491" w:rsidRPr="00112491">
              <w:rPr>
                <w:rFonts w:ascii="Arial" w:hAnsi="Arial" w:cs="Arial"/>
                <w:sz w:val="21"/>
                <w:szCs w:val="21"/>
              </w:rPr>
              <w:t>for</w:t>
            </w:r>
            <w:r w:rsidRPr="00FB6F5F">
              <w:rPr>
                <w:rFonts w:ascii="Arial" w:hAnsi="Arial" w:cs="Arial"/>
                <w:sz w:val="21"/>
                <w:szCs w:val="21"/>
              </w:rPr>
              <w:t xml:space="preserve"> researchers across the University.</w:t>
            </w:r>
          </w:p>
          <w:p w14:paraId="61460681" w14:textId="77777777" w:rsidR="0068382D" w:rsidRPr="00112491" w:rsidRDefault="0068382D" w:rsidP="00B25003">
            <w:pPr>
              <w:numPr>
                <w:ilvl w:val="0"/>
                <w:numId w:val="29"/>
              </w:numPr>
              <w:spacing w:before="60" w:after="60"/>
              <w:ind w:left="357" w:hanging="357"/>
              <w:rPr>
                <w:sz w:val="21"/>
                <w:szCs w:val="21"/>
              </w:rPr>
            </w:pPr>
            <w:r w:rsidRPr="00112491">
              <w:rPr>
                <w:rFonts w:ascii="Arial" w:eastAsia="Arial" w:hAnsi="Arial" w:cs="Arial"/>
                <w:sz w:val="21"/>
                <w:szCs w:val="21"/>
              </w:rPr>
              <w:t>Design, construct, test and document well-architected, sustainable software solutions to meet the requirements of the projects.</w:t>
            </w:r>
          </w:p>
          <w:p w14:paraId="56747940" w14:textId="77777777" w:rsidR="0068382D" w:rsidRPr="00112491" w:rsidRDefault="0068382D" w:rsidP="00B25003">
            <w:pPr>
              <w:numPr>
                <w:ilvl w:val="0"/>
                <w:numId w:val="29"/>
              </w:numPr>
              <w:spacing w:before="60" w:after="60"/>
              <w:ind w:left="357" w:hanging="357"/>
              <w:rPr>
                <w:sz w:val="21"/>
                <w:szCs w:val="21"/>
              </w:rPr>
            </w:pPr>
            <w:r w:rsidRPr="00112491">
              <w:rPr>
                <w:rFonts w:ascii="Arial" w:eastAsia="Arial" w:hAnsi="Arial" w:cs="Arial"/>
                <w:sz w:val="21"/>
                <w:szCs w:val="21"/>
              </w:rPr>
              <w:t>Deploy and maintain technological solutions for projects.</w:t>
            </w:r>
          </w:p>
          <w:p w14:paraId="4D5C65CA" w14:textId="77777777" w:rsidR="0068382D" w:rsidRPr="00112491" w:rsidRDefault="0068382D" w:rsidP="00B25003">
            <w:pPr>
              <w:numPr>
                <w:ilvl w:val="0"/>
                <w:numId w:val="29"/>
              </w:numPr>
              <w:spacing w:before="60" w:after="60"/>
              <w:ind w:left="357" w:hanging="357"/>
              <w:rPr>
                <w:sz w:val="21"/>
                <w:szCs w:val="21"/>
              </w:rPr>
            </w:pPr>
            <w:r w:rsidRPr="00112491">
              <w:rPr>
                <w:rFonts w:ascii="Arial" w:eastAsia="Arial" w:hAnsi="Arial" w:cs="Arial"/>
                <w:sz w:val="21"/>
                <w:szCs w:val="21"/>
              </w:rPr>
              <w:t>Support researchers with porting codes and understanding their performance characteristics.</w:t>
            </w:r>
          </w:p>
          <w:p w14:paraId="5C99666C" w14:textId="77777777" w:rsidR="0068382D" w:rsidRDefault="0068382D" w:rsidP="00684094">
            <w:pPr>
              <w:numPr>
                <w:ilvl w:val="0"/>
                <w:numId w:val="29"/>
              </w:numPr>
              <w:spacing w:before="60" w:after="120"/>
              <w:ind w:left="357" w:hanging="357"/>
              <w:rPr>
                <w:rFonts w:ascii="Arial" w:hAnsi="Arial" w:cs="Arial"/>
                <w:sz w:val="21"/>
                <w:szCs w:val="21"/>
              </w:rPr>
            </w:pPr>
            <w:r w:rsidRPr="00112491">
              <w:rPr>
                <w:rFonts w:ascii="Arial" w:hAnsi="Arial" w:cs="Arial"/>
                <w:sz w:val="21"/>
                <w:szCs w:val="21"/>
              </w:rPr>
              <w:t xml:space="preserve">Contribute to promoting and raising the awareness of the RSE related activities and impacts. </w:t>
            </w:r>
          </w:p>
          <w:p w14:paraId="5EAE0160" w14:textId="2ABE57D8" w:rsidR="00322708" w:rsidRPr="00112491" w:rsidRDefault="00322708" w:rsidP="00684094">
            <w:pPr>
              <w:numPr>
                <w:ilvl w:val="0"/>
                <w:numId w:val="29"/>
              </w:numPr>
              <w:spacing w:before="60" w:after="120"/>
              <w:ind w:left="357" w:hanging="357"/>
              <w:rPr>
                <w:rFonts w:ascii="Arial" w:hAnsi="Arial" w:cs="Arial"/>
                <w:sz w:val="21"/>
                <w:szCs w:val="21"/>
              </w:rPr>
            </w:pPr>
            <w:r>
              <w:rPr>
                <w:rFonts w:ascii="Arial" w:hAnsi="Arial" w:cs="Arial"/>
                <w:sz w:val="21"/>
                <w:szCs w:val="21"/>
              </w:rPr>
              <w:t xml:space="preserve">Provide support and development expertise for researchers using the University’s new cloud based HPC infrastructure, as well as contributing to the development of new cloud infrastructure tailored to </w:t>
            </w:r>
            <w:proofErr w:type="gramStart"/>
            <w:r>
              <w:rPr>
                <w:rFonts w:ascii="Arial" w:hAnsi="Arial" w:cs="Arial"/>
                <w:sz w:val="21"/>
                <w:szCs w:val="21"/>
              </w:rPr>
              <w:t>researchers</w:t>
            </w:r>
            <w:proofErr w:type="gramEnd"/>
            <w:r>
              <w:rPr>
                <w:rFonts w:ascii="Arial" w:hAnsi="Arial" w:cs="Arial"/>
                <w:sz w:val="21"/>
                <w:szCs w:val="21"/>
              </w:rPr>
              <w:t xml:space="preserve"> requirements.</w:t>
            </w:r>
          </w:p>
        </w:tc>
      </w:tr>
      <w:tr w:rsidR="0068382D" w:rsidRPr="00112491" w14:paraId="5D45F0B1" w14:textId="77777777" w:rsidTr="437578AD">
        <w:tc>
          <w:tcPr>
            <w:tcW w:w="1590" w:type="dxa"/>
          </w:tcPr>
          <w:p w14:paraId="408F3CD7" w14:textId="4DC631C3" w:rsidR="0068382D" w:rsidRPr="00112491" w:rsidRDefault="0068382D" w:rsidP="00112491">
            <w:pPr>
              <w:spacing w:before="40" w:after="40"/>
              <w:rPr>
                <w:rFonts w:ascii="Arial" w:hAnsi="Arial" w:cs="Arial"/>
                <w:b/>
                <w:sz w:val="21"/>
                <w:szCs w:val="21"/>
              </w:rPr>
            </w:pPr>
            <w:r w:rsidRPr="00112491">
              <w:rPr>
                <w:rFonts w:ascii="Arial" w:hAnsi="Arial" w:cs="Arial"/>
                <w:b/>
                <w:sz w:val="21"/>
                <w:szCs w:val="21"/>
              </w:rPr>
              <w:t>Project Management</w:t>
            </w:r>
          </w:p>
        </w:tc>
        <w:tc>
          <w:tcPr>
            <w:tcW w:w="8192" w:type="dxa"/>
          </w:tcPr>
          <w:p w14:paraId="476FEAD8" w14:textId="4C76D388" w:rsidR="0068382D" w:rsidRPr="00112491" w:rsidRDefault="0068382D" w:rsidP="00B25003">
            <w:pPr>
              <w:pStyle w:val="ListParagraph"/>
              <w:numPr>
                <w:ilvl w:val="0"/>
                <w:numId w:val="29"/>
              </w:numPr>
              <w:spacing w:before="60" w:after="60" w:line="240" w:lineRule="auto"/>
              <w:ind w:left="357" w:hanging="357"/>
              <w:contextualSpacing w:val="0"/>
              <w:rPr>
                <w:rFonts w:ascii="Arial" w:eastAsia="Arial" w:hAnsi="Arial" w:cs="Arial"/>
                <w:sz w:val="21"/>
                <w:szCs w:val="21"/>
              </w:rPr>
            </w:pPr>
            <w:r w:rsidRPr="44D45EBA">
              <w:rPr>
                <w:rFonts w:ascii="Arial" w:eastAsia="Arial" w:hAnsi="Arial" w:cs="Arial"/>
                <w:sz w:val="21"/>
                <w:szCs w:val="21"/>
              </w:rPr>
              <w:t xml:space="preserve">Take responsibility for the definition, documentation and delivery of collaborative software projects, to include defining requirements, timescales, priorities, milestones and managing risks. </w:t>
            </w:r>
          </w:p>
          <w:p w14:paraId="78F4F5CA" w14:textId="0C62150C" w:rsidR="0068382D" w:rsidRPr="00112491" w:rsidRDefault="0068382D" w:rsidP="00B25003">
            <w:pPr>
              <w:pStyle w:val="ListParagraph"/>
              <w:numPr>
                <w:ilvl w:val="0"/>
                <w:numId w:val="29"/>
              </w:numPr>
              <w:spacing w:before="60" w:after="60" w:line="240" w:lineRule="auto"/>
              <w:ind w:left="357" w:hanging="357"/>
              <w:contextualSpacing w:val="0"/>
              <w:rPr>
                <w:rFonts w:ascii="Arial" w:eastAsia="Arial" w:hAnsi="Arial" w:cs="Arial"/>
                <w:sz w:val="21"/>
                <w:szCs w:val="21"/>
              </w:rPr>
            </w:pPr>
            <w:r w:rsidRPr="00112491">
              <w:rPr>
                <w:rFonts w:ascii="Arial" w:hAnsi="Arial" w:cs="Arial"/>
                <w:sz w:val="21"/>
                <w:szCs w:val="21"/>
              </w:rPr>
              <w:t>Ability to prioritise tasks across multiple projects, meeting objectives within agreed time and resource constraints, and provide regular communication through reports to project leads as appropriate.</w:t>
            </w:r>
          </w:p>
          <w:p w14:paraId="2B91349D" w14:textId="77777777" w:rsidR="0068382D" w:rsidRPr="00112491" w:rsidRDefault="0068382D" w:rsidP="00B25003">
            <w:pPr>
              <w:pStyle w:val="ListParagraph"/>
              <w:numPr>
                <w:ilvl w:val="0"/>
                <w:numId w:val="29"/>
              </w:numPr>
              <w:spacing w:before="60" w:after="60" w:line="240" w:lineRule="auto"/>
              <w:ind w:left="357" w:hanging="357"/>
              <w:contextualSpacing w:val="0"/>
              <w:rPr>
                <w:rFonts w:ascii="Arial" w:eastAsia="Arial" w:hAnsi="Arial" w:cs="Arial"/>
                <w:sz w:val="21"/>
                <w:szCs w:val="21"/>
              </w:rPr>
            </w:pPr>
            <w:r w:rsidRPr="00112491">
              <w:rPr>
                <w:rFonts w:ascii="Arial" w:eastAsia="Arial" w:hAnsi="Arial" w:cs="Arial"/>
                <w:sz w:val="21"/>
                <w:szCs w:val="21"/>
              </w:rPr>
              <w:t>Maintain a portfolio of collaborative software projects, code documentation, release notes and manuals.</w:t>
            </w:r>
          </w:p>
          <w:p w14:paraId="521DD374" w14:textId="7C9C4432" w:rsidR="0068382D" w:rsidRPr="00112491" w:rsidRDefault="0068382D" w:rsidP="00684094">
            <w:pPr>
              <w:pStyle w:val="ListParagraph"/>
              <w:numPr>
                <w:ilvl w:val="0"/>
                <w:numId w:val="29"/>
              </w:numPr>
              <w:spacing w:before="60" w:after="120" w:line="240" w:lineRule="auto"/>
              <w:ind w:left="357" w:hanging="357"/>
              <w:contextualSpacing w:val="0"/>
              <w:rPr>
                <w:rFonts w:ascii="Arial" w:hAnsi="Arial" w:cs="Arial"/>
                <w:sz w:val="21"/>
                <w:szCs w:val="21"/>
              </w:rPr>
            </w:pPr>
            <w:r w:rsidRPr="00112491">
              <w:rPr>
                <w:rFonts w:ascii="Arial" w:eastAsia="Arial" w:hAnsi="Arial" w:cs="Arial"/>
                <w:sz w:val="21"/>
                <w:szCs w:val="21"/>
              </w:rPr>
              <w:t>Be accountable for technical aspects of research projects and take responsibility for their successful delivery.</w:t>
            </w:r>
          </w:p>
        </w:tc>
      </w:tr>
      <w:tr w:rsidR="0068382D" w:rsidRPr="00112491" w14:paraId="5FB9A185" w14:textId="77777777" w:rsidTr="437578AD">
        <w:tc>
          <w:tcPr>
            <w:tcW w:w="1590" w:type="dxa"/>
          </w:tcPr>
          <w:p w14:paraId="11F13837" w14:textId="77777777" w:rsidR="0068382D" w:rsidRPr="00112491" w:rsidRDefault="0068382D" w:rsidP="00112491">
            <w:pPr>
              <w:spacing w:before="40" w:after="40"/>
              <w:rPr>
                <w:rFonts w:ascii="Arial" w:hAnsi="Arial" w:cs="Arial"/>
                <w:b/>
                <w:sz w:val="21"/>
                <w:szCs w:val="21"/>
              </w:rPr>
            </w:pPr>
            <w:r w:rsidRPr="00112491">
              <w:rPr>
                <w:rFonts w:ascii="Arial" w:hAnsi="Arial" w:cs="Arial"/>
                <w:b/>
                <w:sz w:val="21"/>
                <w:szCs w:val="21"/>
              </w:rPr>
              <w:t>Teaching</w:t>
            </w:r>
          </w:p>
          <w:p w14:paraId="15E54CEF" w14:textId="77777777" w:rsidR="0068382D" w:rsidRPr="00112491" w:rsidRDefault="0068382D" w:rsidP="00112491">
            <w:pPr>
              <w:spacing w:before="40" w:after="40"/>
              <w:rPr>
                <w:rFonts w:ascii="Arial" w:hAnsi="Arial" w:cs="Arial"/>
                <w:b/>
                <w:sz w:val="21"/>
                <w:szCs w:val="21"/>
              </w:rPr>
            </w:pPr>
          </w:p>
        </w:tc>
        <w:tc>
          <w:tcPr>
            <w:tcW w:w="8192" w:type="dxa"/>
          </w:tcPr>
          <w:p w14:paraId="06D560AA" w14:textId="6D8A7512" w:rsidR="0068382D" w:rsidRPr="00112491" w:rsidRDefault="0068382D" w:rsidP="00B25003">
            <w:pPr>
              <w:pStyle w:val="ListParagraph"/>
              <w:numPr>
                <w:ilvl w:val="0"/>
                <w:numId w:val="29"/>
              </w:numPr>
              <w:spacing w:before="60" w:after="60" w:line="240" w:lineRule="auto"/>
              <w:ind w:left="357" w:hanging="357"/>
              <w:rPr>
                <w:rFonts w:ascii="Arial" w:hAnsi="Arial" w:cs="Arial"/>
                <w:spacing w:val="2"/>
                <w:sz w:val="21"/>
                <w:szCs w:val="21"/>
              </w:rPr>
            </w:pPr>
            <w:r w:rsidRPr="006A36C2">
              <w:rPr>
                <w:rFonts w:ascii="Arial" w:hAnsi="Arial" w:cs="Arial"/>
                <w:spacing w:val="2"/>
                <w:sz w:val="21"/>
                <w:szCs w:val="21"/>
              </w:rPr>
              <w:t>Engage with researchers at all development stages and disseminate best practices in the development</w:t>
            </w:r>
            <w:r w:rsidRPr="00112491">
              <w:rPr>
                <w:rFonts w:ascii="Arial" w:hAnsi="Arial" w:cs="Arial"/>
                <w:spacing w:val="2"/>
                <w:sz w:val="21"/>
                <w:szCs w:val="21"/>
              </w:rPr>
              <w:t xml:space="preserve">, </w:t>
            </w:r>
            <w:r w:rsidRPr="006A36C2">
              <w:rPr>
                <w:rFonts w:ascii="Arial" w:hAnsi="Arial" w:cs="Arial"/>
                <w:spacing w:val="2"/>
                <w:sz w:val="21"/>
                <w:szCs w:val="21"/>
              </w:rPr>
              <w:t xml:space="preserve">sustainability </w:t>
            </w:r>
            <w:r w:rsidRPr="00112491">
              <w:rPr>
                <w:rFonts w:ascii="Arial" w:hAnsi="Arial" w:cs="Arial"/>
                <w:spacing w:val="2"/>
                <w:sz w:val="21"/>
                <w:szCs w:val="21"/>
              </w:rPr>
              <w:t xml:space="preserve">and use </w:t>
            </w:r>
            <w:r w:rsidRPr="006A36C2">
              <w:rPr>
                <w:rFonts w:ascii="Arial" w:hAnsi="Arial" w:cs="Arial"/>
                <w:spacing w:val="2"/>
                <w:sz w:val="21"/>
                <w:szCs w:val="21"/>
              </w:rPr>
              <w:t>of research software.</w:t>
            </w:r>
          </w:p>
          <w:p w14:paraId="6E0647CE" w14:textId="79C99601" w:rsidR="0068382D" w:rsidRPr="00112491" w:rsidRDefault="0068382D" w:rsidP="00B25003">
            <w:pPr>
              <w:pStyle w:val="ListParagraph"/>
              <w:numPr>
                <w:ilvl w:val="0"/>
                <w:numId w:val="29"/>
              </w:numPr>
              <w:spacing w:before="60" w:after="60" w:line="240" w:lineRule="auto"/>
              <w:ind w:left="357" w:hanging="357"/>
              <w:contextualSpacing w:val="0"/>
              <w:rPr>
                <w:rFonts w:ascii="Arial" w:hAnsi="Arial" w:cs="Arial"/>
                <w:spacing w:val="2"/>
                <w:sz w:val="21"/>
                <w:szCs w:val="21"/>
              </w:rPr>
            </w:pPr>
            <w:r w:rsidRPr="00112491">
              <w:rPr>
                <w:rFonts w:ascii="Arial" w:hAnsi="Arial" w:cs="Arial"/>
                <w:spacing w:val="2"/>
                <w:sz w:val="21"/>
                <w:szCs w:val="21"/>
              </w:rPr>
              <w:t>Contribute to the development and delivery of research software skills courses and knowledge sharing and skills development activities.</w:t>
            </w:r>
          </w:p>
          <w:p w14:paraId="18C52F70" w14:textId="7A3D8124" w:rsidR="0068382D" w:rsidRPr="00112491" w:rsidRDefault="0068382D" w:rsidP="00684094">
            <w:pPr>
              <w:pStyle w:val="ListParagraph"/>
              <w:numPr>
                <w:ilvl w:val="0"/>
                <w:numId w:val="29"/>
              </w:numPr>
              <w:spacing w:before="60" w:after="120" w:line="240" w:lineRule="auto"/>
              <w:ind w:left="357" w:hanging="357"/>
              <w:contextualSpacing w:val="0"/>
              <w:rPr>
                <w:rFonts w:ascii="Arial" w:hAnsi="Arial" w:cs="Arial"/>
                <w:sz w:val="21"/>
                <w:szCs w:val="21"/>
              </w:rPr>
            </w:pPr>
            <w:r w:rsidRPr="00112491">
              <w:rPr>
                <w:rFonts w:ascii="Arial" w:hAnsi="Arial" w:cs="Arial"/>
                <w:spacing w:val="2"/>
                <w:sz w:val="21"/>
                <w:szCs w:val="21"/>
              </w:rPr>
              <w:lastRenderedPageBreak/>
              <w:t>Provide specialist support in the methods, tools and solutions deployed to meet research objectives.</w:t>
            </w:r>
          </w:p>
        </w:tc>
      </w:tr>
    </w:tbl>
    <w:p w14:paraId="4CF618A9" w14:textId="77777777" w:rsidR="00DB1C11" w:rsidRDefault="00DB1C11" w:rsidP="00A43C9C">
      <w:pPr>
        <w:rPr>
          <w:rFonts w:ascii="Arial" w:hAnsi="Arial" w:cs="Arial"/>
          <w:color w:val="000000" w:themeColor="text1"/>
          <w:sz w:val="22"/>
          <w:szCs w:val="22"/>
        </w:rPr>
      </w:pPr>
    </w:p>
    <w:p w14:paraId="293F4D33" w14:textId="77777777" w:rsidR="00DB1C11" w:rsidRDefault="00DB1C11" w:rsidP="00A43C9C">
      <w:pPr>
        <w:rPr>
          <w:rFonts w:ascii="Arial" w:hAnsi="Arial" w:cs="Arial"/>
          <w:color w:val="000000" w:themeColor="text1"/>
          <w:sz w:val="22"/>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8192"/>
      </w:tblGrid>
      <w:tr w:rsidR="00DB1C11" w:rsidRPr="00112491" w14:paraId="2430268E" w14:textId="77777777">
        <w:tc>
          <w:tcPr>
            <w:tcW w:w="1590" w:type="dxa"/>
          </w:tcPr>
          <w:p w14:paraId="3143F2BD" w14:textId="77777777" w:rsidR="00DB1C11" w:rsidRDefault="00DB1C11">
            <w:pPr>
              <w:spacing w:before="40" w:after="40"/>
              <w:rPr>
                <w:rFonts w:ascii="Arial" w:hAnsi="Arial" w:cs="Arial"/>
                <w:b/>
                <w:sz w:val="21"/>
                <w:szCs w:val="21"/>
              </w:rPr>
            </w:pPr>
          </w:p>
          <w:p w14:paraId="16C40E7C" w14:textId="77777777" w:rsidR="00DB1C11" w:rsidRPr="00112491" w:rsidRDefault="00DB1C11">
            <w:pPr>
              <w:spacing w:before="40" w:after="40"/>
              <w:rPr>
                <w:rFonts w:ascii="Arial" w:hAnsi="Arial" w:cs="Arial"/>
                <w:b/>
                <w:sz w:val="21"/>
                <w:szCs w:val="21"/>
              </w:rPr>
            </w:pPr>
            <w:r w:rsidRPr="00112491">
              <w:rPr>
                <w:rFonts w:ascii="Arial" w:hAnsi="Arial" w:cs="Arial"/>
                <w:b/>
                <w:sz w:val="21"/>
                <w:szCs w:val="21"/>
              </w:rPr>
              <w:t>Personal Research</w:t>
            </w:r>
          </w:p>
        </w:tc>
        <w:tc>
          <w:tcPr>
            <w:tcW w:w="8192" w:type="dxa"/>
          </w:tcPr>
          <w:p w14:paraId="7A6C6C02" w14:textId="77777777" w:rsidR="00DB1C11" w:rsidRPr="00112491" w:rsidRDefault="00DB1C11">
            <w:pPr>
              <w:pStyle w:val="ListParagraph"/>
              <w:numPr>
                <w:ilvl w:val="0"/>
                <w:numId w:val="29"/>
              </w:numPr>
              <w:spacing w:before="60" w:after="60" w:line="240" w:lineRule="auto"/>
              <w:ind w:left="357" w:hanging="357"/>
              <w:contextualSpacing w:val="0"/>
              <w:rPr>
                <w:rFonts w:ascii="Arial" w:hAnsi="Arial" w:cs="Arial"/>
                <w:sz w:val="21"/>
                <w:szCs w:val="21"/>
              </w:rPr>
            </w:pPr>
            <w:r w:rsidRPr="00112491">
              <w:rPr>
                <w:rFonts w:ascii="Arial" w:eastAsia="Arial" w:hAnsi="Arial" w:cs="Arial"/>
                <w:sz w:val="21"/>
                <w:szCs w:val="21"/>
              </w:rPr>
              <w:t>Contribute to conferences and research papers to be published in academic literature.</w:t>
            </w:r>
          </w:p>
          <w:p w14:paraId="2C787513" w14:textId="77777777" w:rsidR="00DB1C11" w:rsidRPr="00112491" w:rsidRDefault="00DB1C11">
            <w:pPr>
              <w:pStyle w:val="ListParagraph"/>
              <w:numPr>
                <w:ilvl w:val="0"/>
                <w:numId w:val="29"/>
              </w:numPr>
              <w:spacing w:before="60" w:after="120" w:line="240" w:lineRule="auto"/>
              <w:ind w:left="357" w:hanging="357"/>
              <w:contextualSpacing w:val="0"/>
              <w:rPr>
                <w:rFonts w:ascii="Arial" w:hAnsi="Arial" w:cs="Arial"/>
                <w:sz w:val="21"/>
                <w:szCs w:val="21"/>
              </w:rPr>
            </w:pPr>
            <w:r w:rsidRPr="00112491">
              <w:rPr>
                <w:rFonts w:ascii="Arial" w:eastAsia="Arial" w:hAnsi="Arial" w:cs="Arial"/>
                <w:sz w:val="21"/>
                <w:szCs w:val="21"/>
              </w:rPr>
              <w:t>Maintain a research activity based on personal interest and in response to research software projects.</w:t>
            </w:r>
          </w:p>
        </w:tc>
      </w:tr>
      <w:tr w:rsidR="00DB1C11" w:rsidRPr="00112491" w14:paraId="7CAD8A9F" w14:textId="77777777">
        <w:tc>
          <w:tcPr>
            <w:tcW w:w="1590" w:type="dxa"/>
          </w:tcPr>
          <w:p w14:paraId="6643E874" w14:textId="77777777" w:rsidR="00DB1C11" w:rsidRPr="00112491" w:rsidRDefault="00DB1C11">
            <w:pPr>
              <w:spacing w:before="40" w:after="40"/>
              <w:rPr>
                <w:rFonts w:ascii="Arial" w:hAnsi="Arial" w:cs="Arial"/>
                <w:b/>
                <w:sz w:val="21"/>
                <w:szCs w:val="21"/>
              </w:rPr>
            </w:pPr>
            <w:r w:rsidRPr="00112491">
              <w:rPr>
                <w:rFonts w:ascii="Arial" w:hAnsi="Arial" w:cs="Arial"/>
                <w:b/>
                <w:sz w:val="21"/>
                <w:szCs w:val="21"/>
              </w:rPr>
              <w:t>Professional Development</w:t>
            </w:r>
          </w:p>
        </w:tc>
        <w:tc>
          <w:tcPr>
            <w:tcW w:w="8192" w:type="dxa"/>
          </w:tcPr>
          <w:p w14:paraId="5639A64C" w14:textId="77777777" w:rsidR="00DB1C11" w:rsidRPr="00112491" w:rsidRDefault="00DB1C11">
            <w:pPr>
              <w:pStyle w:val="ListParagraph"/>
              <w:numPr>
                <w:ilvl w:val="0"/>
                <w:numId w:val="29"/>
              </w:numPr>
              <w:spacing w:before="60" w:after="120" w:line="240" w:lineRule="auto"/>
              <w:ind w:left="357" w:hanging="357"/>
              <w:contextualSpacing w:val="0"/>
              <w:rPr>
                <w:rFonts w:ascii="Arial" w:hAnsi="Arial" w:cs="Arial"/>
                <w:sz w:val="21"/>
                <w:szCs w:val="21"/>
              </w:rPr>
            </w:pPr>
            <w:r w:rsidRPr="00112491">
              <w:rPr>
                <w:rFonts w:ascii="Arial" w:eastAsia="Arial" w:hAnsi="Arial" w:cs="Arial"/>
                <w:sz w:val="21"/>
                <w:szCs w:val="21"/>
              </w:rPr>
              <w:t>Maintain an awareness of technical developments, tools, techniques and ideas in research computing and in software engineering, including where appropriate attending seminars, technical briefings, conferences and technical groups.</w:t>
            </w:r>
          </w:p>
        </w:tc>
      </w:tr>
      <w:tr w:rsidR="00DB1C11" w:rsidRPr="00A73732" w14:paraId="525B956A" w14:textId="77777777">
        <w:tc>
          <w:tcPr>
            <w:tcW w:w="1590" w:type="dxa"/>
          </w:tcPr>
          <w:p w14:paraId="28ABEDE0" w14:textId="77777777" w:rsidR="00DB1C11" w:rsidRPr="00112491" w:rsidRDefault="00DB1C11">
            <w:pPr>
              <w:spacing w:before="40" w:after="40"/>
              <w:rPr>
                <w:rFonts w:ascii="Arial" w:hAnsi="Arial" w:cs="Arial"/>
                <w:b/>
                <w:sz w:val="21"/>
                <w:szCs w:val="21"/>
              </w:rPr>
            </w:pPr>
            <w:r>
              <w:br w:type="page"/>
            </w:r>
            <w:r w:rsidRPr="00112491">
              <w:rPr>
                <w:rFonts w:ascii="Arial" w:hAnsi="Arial" w:cs="Arial"/>
                <w:b/>
                <w:sz w:val="21"/>
                <w:szCs w:val="21"/>
              </w:rPr>
              <w:t>Additional duties</w:t>
            </w:r>
          </w:p>
        </w:tc>
        <w:tc>
          <w:tcPr>
            <w:tcW w:w="8192" w:type="dxa"/>
          </w:tcPr>
          <w:p w14:paraId="66D16471" w14:textId="77777777" w:rsidR="00DB1C11" w:rsidRPr="00112491" w:rsidRDefault="00DB1C11">
            <w:pPr>
              <w:pStyle w:val="ListParagraph"/>
              <w:numPr>
                <w:ilvl w:val="0"/>
                <w:numId w:val="29"/>
              </w:numPr>
              <w:spacing w:before="60" w:after="60" w:line="240" w:lineRule="auto"/>
              <w:ind w:left="357" w:hanging="357"/>
              <w:contextualSpacing w:val="0"/>
              <w:rPr>
                <w:rFonts w:ascii="Arial" w:hAnsi="Arial" w:cs="Arial"/>
                <w:sz w:val="21"/>
                <w:szCs w:val="21"/>
              </w:rPr>
            </w:pPr>
            <w:r w:rsidRPr="00112491">
              <w:rPr>
                <w:rFonts w:ascii="Arial" w:hAnsi="Arial" w:cs="Arial"/>
                <w:sz w:val="21"/>
                <w:szCs w:val="21"/>
              </w:rPr>
              <w:t xml:space="preserve">You will from time to time be required to undertake other duties of a similar nature as reasonably required by your line manager. You are required to follow all University policies and procedures at all times and take account of </w:t>
            </w:r>
            <w:proofErr w:type="gramStart"/>
            <w:r w:rsidRPr="00112491">
              <w:rPr>
                <w:rFonts w:ascii="Arial" w:hAnsi="Arial" w:cs="Arial"/>
                <w:sz w:val="21"/>
                <w:szCs w:val="21"/>
              </w:rPr>
              <w:t>University</w:t>
            </w:r>
            <w:proofErr w:type="gramEnd"/>
            <w:r w:rsidRPr="00112491">
              <w:rPr>
                <w:rFonts w:ascii="Arial" w:hAnsi="Arial" w:cs="Arial"/>
                <w:sz w:val="21"/>
                <w:szCs w:val="21"/>
              </w:rPr>
              <w:t xml:space="preserve"> guidance. </w:t>
            </w:r>
          </w:p>
          <w:p w14:paraId="0A073A7D" w14:textId="77777777" w:rsidR="00DB1C11" w:rsidRPr="00A73732" w:rsidRDefault="00DB1C11">
            <w:pPr>
              <w:pStyle w:val="ListParagraph"/>
              <w:numPr>
                <w:ilvl w:val="0"/>
                <w:numId w:val="29"/>
              </w:numPr>
              <w:spacing w:before="60" w:after="60" w:line="240" w:lineRule="auto"/>
              <w:ind w:left="357" w:hanging="357"/>
              <w:contextualSpacing w:val="0"/>
              <w:rPr>
                <w:rFonts w:ascii="Arial" w:hAnsi="Arial" w:cs="Arial"/>
                <w:sz w:val="21"/>
                <w:szCs w:val="21"/>
              </w:rPr>
            </w:pPr>
            <w:r w:rsidRPr="00112491">
              <w:rPr>
                <w:rFonts w:ascii="Arial" w:hAnsi="Arial" w:cs="Arial"/>
                <w:sz w:val="21"/>
                <w:szCs w:val="21"/>
              </w:rPr>
              <w:t xml:space="preserve">Some occasional travelling may be required, for example to community events, workshops or conferences for a variety of software engineering and research computing fields. </w:t>
            </w:r>
          </w:p>
        </w:tc>
      </w:tr>
    </w:tbl>
    <w:p w14:paraId="289FF2A2" w14:textId="77777777" w:rsidR="00DB1C11" w:rsidRPr="000B409F" w:rsidRDefault="00DB1C11" w:rsidP="00A43C9C">
      <w:pPr>
        <w:rPr>
          <w:rFonts w:ascii="Arial" w:hAnsi="Arial" w:cs="Arial"/>
          <w:color w:val="000000" w:themeColor="text1"/>
          <w:sz w:val="22"/>
          <w:szCs w:val="22"/>
        </w:rPr>
      </w:pPr>
    </w:p>
    <w:p w14:paraId="12DB8FC4" w14:textId="0921B676" w:rsidR="00834FD7" w:rsidRPr="00B25003" w:rsidRDefault="00A9491E" w:rsidP="00402228">
      <w:pPr>
        <w:rPr>
          <w:rFonts w:ascii="Arial" w:hAnsi="Arial" w:cs="Arial"/>
          <w:color w:val="000000" w:themeColor="text1"/>
          <w:sz w:val="22"/>
          <w:szCs w:val="22"/>
        </w:rPr>
      </w:pPr>
      <w:r w:rsidRPr="000B409F">
        <w:rPr>
          <w:rFonts w:ascii="Arial" w:hAnsi="Arial" w:cs="Arial"/>
          <w:b/>
          <w:bCs/>
          <w:color w:val="000000" w:themeColor="text1"/>
          <w:sz w:val="22"/>
          <w:szCs w:val="22"/>
        </w:rPr>
        <w:t>Person Specification</w:t>
      </w:r>
    </w:p>
    <w:tbl>
      <w:tblPr>
        <w:tblpPr w:leftFromText="180" w:rightFromText="180" w:vertAnchor="text" w:horzAnchor="margin" w:tblpX="-431" w:tblpY="84"/>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24"/>
        <w:gridCol w:w="1277"/>
        <w:gridCol w:w="1275"/>
      </w:tblGrid>
      <w:tr w:rsidR="00BE5127" w:rsidRPr="00BE5127" w14:paraId="0F63957D" w14:textId="77777777" w:rsidTr="165EAB2F">
        <w:tc>
          <w:tcPr>
            <w:tcW w:w="5000" w:type="pct"/>
            <w:gridSpan w:val="3"/>
            <w:shd w:val="clear" w:color="auto" w:fill="auto"/>
            <w:tcMar>
              <w:top w:w="0" w:type="dxa"/>
              <w:left w:w="108" w:type="dxa"/>
              <w:bottom w:w="0" w:type="dxa"/>
              <w:right w:w="108" w:type="dxa"/>
            </w:tcMar>
          </w:tcPr>
          <w:p w14:paraId="5BB0240B" w14:textId="6F7883A3" w:rsidR="00BE5127" w:rsidRPr="00BE5127" w:rsidRDefault="00BE5127" w:rsidP="00D6382D">
            <w:pPr>
              <w:spacing w:before="40" w:after="40"/>
              <w:rPr>
                <w:rFonts w:ascii="Arial" w:hAnsi="Arial" w:cs="Arial"/>
                <w:b/>
                <w:bCs/>
                <w:color w:val="000000" w:themeColor="text1"/>
                <w:sz w:val="21"/>
                <w:szCs w:val="21"/>
              </w:rPr>
            </w:pPr>
            <w:r w:rsidRPr="00DB2EE7">
              <w:rPr>
                <w:rFonts w:ascii="Arial" w:hAnsi="Arial" w:cs="Arial"/>
                <w:b/>
                <w:bCs/>
                <w:color w:val="000000" w:themeColor="text1"/>
                <w:sz w:val="21"/>
                <w:szCs w:val="21"/>
              </w:rPr>
              <w:t>Criteria</w:t>
            </w:r>
          </w:p>
        </w:tc>
      </w:tr>
      <w:tr w:rsidR="001629C6" w:rsidRPr="00BE5127" w14:paraId="22910960" w14:textId="77777777" w:rsidTr="165EAB2F">
        <w:tc>
          <w:tcPr>
            <w:tcW w:w="3695" w:type="pct"/>
            <w:shd w:val="clear" w:color="auto" w:fill="F2F2F2" w:themeFill="background1" w:themeFillShade="F2"/>
            <w:tcMar>
              <w:top w:w="0" w:type="dxa"/>
              <w:left w:w="108" w:type="dxa"/>
              <w:bottom w:w="0" w:type="dxa"/>
              <w:right w:w="108" w:type="dxa"/>
            </w:tcMar>
          </w:tcPr>
          <w:p w14:paraId="2B42A79B" w14:textId="2630FC54" w:rsidR="001629C6" w:rsidRPr="00BE5127" w:rsidRDefault="001629C6" w:rsidP="00D6382D">
            <w:pPr>
              <w:spacing w:before="40" w:after="40"/>
              <w:rPr>
                <w:rFonts w:ascii="Arial" w:hAnsi="Arial" w:cs="Arial"/>
                <w:color w:val="000000" w:themeColor="text1"/>
                <w:sz w:val="21"/>
                <w:szCs w:val="21"/>
              </w:rPr>
            </w:pPr>
            <w:r w:rsidRPr="00BE5127">
              <w:rPr>
                <w:rFonts w:ascii="Arial" w:hAnsi="Arial" w:cs="Arial"/>
                <w:b/>
                <w:bCs/>
                <w:color w:val="000000" w:themeColor="text1"/>
                <w:sz w:val="21"/>
                <w:szCs w:val="21"/>
              </w:rPr>
              <w:t>Qualifications and training</w:t>
            </w:r>
          </w:p>
        </w:tc>
        <w:tc>
          <w:tcPr>
            <w:tcW w:w="653" w:type="pct"/>
            <w:shd w:val="clear" w:color="auto" w:fill="F2F2F2" w:themeFill="background1" w:themeFillShade="F2"/>
            <w:tcMar>
              <w:top w:w="0" w:type="dxa"/>
              <w:left w:w="108" w:type="dxa"/>
              <w:bottom w:w="0" w:type="dxa"/>
              <w:right w:w="108" w:type="dxa"/>
            </w:tcMar>
            <w:vAlign w:val="center"/>
          </w:tcPr>
          <w:p w14:paraId="3724AC31" w14:textId="149626F9" w:rsidR="001629C6" w:rsidRPr="00BE5127" w:rsidRDefault="00BE5127" w:rsidP="00D6382D">
            <w:pPr>
              <w:tabs>
                <w:tab w:val="left" w:pos="5940"/>
              </w:tabs>
              <w:spacing w:before="40" w:after="40"/>
              <w:jc w:val="center"/>
              <w:rPr>
                <w:rFonts w:ascii="Arial" w:hAnsi="Arial" w:cs="Arial"/>
                <w:color w:val="000000" w:themeColor="text1"/>
                <w:sz w:val="21"/>
                <w:szCs w:val="21"/>
              </w:rPr>
            </w:pPr>
            <w:r w:rsidRPr="00BE5127">
              <w:rPr>
                <w:rFonts w:ascii="Arial" w:hAnsi="Arial" w:cs="Arial"/>
                <w:b/>
                <w:bCs/>
                <w:color w:val="000000" w:themeColor="text1"/>
                <w:sz w:val="21"/>
                <w:szCs w:val="21"/>
              </w:rPr>
              <w:t>Essential</w:t>
            </w:r>
          </w:p>
        </w:tc>
        <w:tc>
          <w:tcPr>
            <w:tcW w:w="652" w:type="pct"/>
            <w:shd w:val="clear" w:color="auto" w:fill="F2F2F2" w:themeFill="background1" w:themeFillShade="F2"/>
            <w:tcMar>
              <w:top w:w="0" w:type="dxa"/>
              <w:left w:w="108" w:type="dxa"/>
              <w:bottom w:w="0" w:type="dxa"/>
              <w:right w:w="108" w:type="dxa"/>
            </w:tcMar>
            <w:vAlign w:val="center"/>
          </w:tcPr>
          <w:p w14:paraId="14EEA733" w14:textId="450135BA" w:rsidR="001629C6" w:rsidRPr="00BE5127" w:rsidRDefault="00BE5127" w:rsidP="00D6382D">
            <w:pPr>
              <w:tabs>
                <w:tab w:val="left" w:pos="5940"/>
              </w:tabs>
              <w:spacing w:before="40" w:after="40"/>
              <w:jc w:val="center"/>
              <w:rPr>
                <w:rFonts w:ascii="Arial" w:hAnsi="Arial" w:cs="Arial"/>
                <w:color w:val="000000" w:themeColor="text1"/>
                <w:sz w:val="21"/>
                <w:szCs w:val="21"/>
              </w:rPr>
            </w:pPr>
            <w:r w:rsidRPr="00BE5127">
              <w:rPr>
                <w:rFonts w:ascii="Arial" w:hAnsi="Arial" w:cs="Arial"/>
                <w:b/>
                <w:bCs/>
                <w:color w:val="000000" w:themeColor="text1"/>
                <w:sz w:val="21"/>
                <w:szCs w:val="21"/>
              </w:rPr>
              <w:t>Desirable</w:t>
            </w:r>
          </w:p>
        </w:tc>
      </w:tr>
      <w:tr w:rsidR="000B409F" w:rsidRPr="00BE5127" w14:paraId="35A123F5" w14:textId="77777777" w:rsidTr="165EAB2F">
        <w:tc>
          <w:tcPr>
            <w:tcW w:w="3695" w:type="pct"/>
            <w:tcMar>
              <w:top w:w="0" w:type="dxa"/>
              <w:left w:w="108" w:type="dxa"/>
              <w:bottom w:w="0" w:type="dxa"/>
              <w:right w:w="108" w:type="dxa"/>
            </w:tcMar>
          </w:tcPr>
          <w:p w14:paraId="63DFB77D" w14:textId="639BD8EF" w:rsidR="000F6C2D" w:rsidRPr="00BE5127" w:rsidRDefault="00AC5DFF" w:rsidP="00D6382D">
            <w:pPr>
              <w:spacing w:before="40" w:after="40"/>
              <w:rPr>
                <w:rFonts w:ascii="Arial" w:hAnsi="Arial" w:cs="Arial"/>
                <w:color w:val="000000" w:themeColor="text1"/>
                <w:sz w:val="21"/>
                <w:szCs w:val="21"/>
              </w:rPr>
            </w:pPr>
            <w:r w:rsidRPr="00BE5127">
              <w:rPr>
                <w:rFonts w:ascii="Arial" w:hAnsi="Arial" w:cs="Arial"/>
                <w:sz w:val="21"/>
                <w:szCs w:val="21"/>
              </w:rPr>
              <w:t>A PhD degree in a computational field or equivalent significant relevant experience and professional qualification</w:t>
            </w:r>
          </w:p>
        </w:tc>
        <w:tc>
          <w:tcPr>
            <w:tcW w:w="653" w:type="pct"/>
            <w:tcMar>
              <w:top w:w="0" w:type="dxa"/>
              <w:left w:w="108" w:type="dxa"/>
              <w:bottom w:w="0" w:type="dxa"/>
              <w:right w:w="108" w:type="dxa"/>
            </w:tcMar>
            <w:vAlign w:val="center"/>
          </w:tcPr>
          <w:p w14:paraId="188F3351" w14:textId="77777777" w:rsidR="004F05D1" w:rsidRPr="00BE5127" w:rsidRDefault="004F05D1" w:rsidP="00D6382D">
            <w:pPr>
              <w:tabs>
                <w:tab w:val="left" w:pos="5940"/>
              </w:tabs>
              <w:spacing w:before="40" w:after="40"/>
              <w:jc w:val="center"/>
              <w:rPr>
                <w:rFonts w:ascii="Arial" w:hAnsi="Arial" w:cs="Arial"/>
                <w:color w:val="000000" w:themeColor="text1"/>
                <w:sz w:val="21"/>
                <w:szCs w:val="21"/>
              </w:rPr>
            </w:pPr>
            <w:r w:rsidRPr="00BE5127">
              <w:rPr>
                <w:rFonts w:ascii="Wingdings" w:eastAsia="Wingdings" w:hAnsi="Wingdings" w:cs="Wingdings"/>
                <w:color w:val="000000" w:themeColor="text1"/>
                <w:sz w:val="21"/>
                <w:szCs w:val="21"/>
              </w:rPr>
              <w:t>ü</w:t>
            </w:r>
          </w:p>
        </w:tc>
        <w:tc>
          <w:tcPr>
            <w:tcW w:w="652" w:type="pct"/>
            <w:tcMar>
              <w:top w:w="0" w:type="dxa"/>
              <w:left w:w="108" w:type="dxa"/>
              <w:bottom w:w="0" w:type="dxa"/>
              <w:right w:w="108" w:type="dxa"/>
            </w:tcMar>
            <w:vAlign w:val="center"/>
          </w:tcPr>
          <w:p w14:paraId="48B07C66" w14:textId="77777777" w:rsidR="004F05D1" w:rsidRPr="00BE5127" w:rsidRDefault="004F05D1" w:rsidP="00D6382D">
            <w:pPr>
              <w:tabs>
                <w:tab w:val="left" w:pos="5940"/>
              </w:tabs>
              <w:spacing w:before="40" w:after="40"/>
              <w:jc w:val="center"/>
              <w:rPr>
                <w:rFonts w:ascii="Arial" w:hAnsi="Arial" w:cs="Arial"/>
                <w:color w:val="000000" w:themeColor="text1"/>
                <w:sz w:val="21"/>
                <w:szCs w:val="21"/>
              </w:rPr>
            </w:pPr>
          </w:p>
        </w:tc>
      </w:tr>
      <w:tr w:rsidR="0021541A" w:rsidRPr="00BE5127" w14:paraId="4E10F37E" w14:textId="77777777" w:rsidTr="165EAB2F">
        <w:tc>
          <w:tcPr>
            <w:tcW w:w="3695" w:type="pct"/>
            <w:tcMar>
              <w:top w:w="0" w:type="dxa"/>
              <w:left w:w="108" w:type="dxa"/>
              <w:bottom w:w="0" w:type="dxa"/>
              <w:right w:w="108" w:type="dxa"/>
            </w:tcMar>
          </w:tcPr>
          <w:p w14:paraId="3CB64B0B" w14:textId="71AE483A" w:rsidR="0021541A" w:rsidRPr="00BE5127" w:rsidRDefault="00AC5DFF" w:rsidP="00D6382D">
            <w:pPr>
              <w:spacing w:before="40" w:after="40"/>
              <w:rPr>
                <w:rFonts w:ascii="Arial" w:hAnsi="Arial" w:cs="Arial"/>
                <w:sz w:val="21"/>
                <w:szCs w:val="21"/>
              </w:rPr>
            </w:pPr>
            <w:r w:rsidRPr="00BE5127">
              <w:rPr>
                <w:rFonts w:ascii="Arial" w:eastAsia="Arial" w:hAnsi="Arial" w:cs="Arial"/>
                <w:sz w:val="21"/>
                <w:szCs w:val="21"/>
              </w:rPr>
              <w:t xml:space="preserve">Professional project management qualification, </w:t>
            </w:r>
            <w:proofErr w:type="gramStart"/>
            <w:r w:rsidRPr="00BE5127">
              <w:rPr>
                <w:rFonts w:ascii="Arial" w:eastAsia="Arial" w:hAnsi="Arial" w:cs="Arial"/>
                <w:sz w:val="21"/>
                <w:szCs w:val="21"/>
              </w:rPr>
              <w:t>e.g.</w:t>
            </w:r>
            <w:proofErr w:type="gramEnd"/>
            <w:r w:rsidRPr="00BE5127">
              <w:rPr>
                <w:rFonts w:ascii="Arial" w:eastAsia="Arial" w:hAnsi="Arial" w:cs="Arial"/>
                <w:sz w:val="21"/>
                <w:szCs w:val="21"/>
              </w:rPr>
              <w:t xml:space="preserve"> Agile foundation or equivalent (or commit to training to achieve qualification)</w:t>
            </w:r>
          </w:p>
        </w:tc>
        <w:tc>
          <w:tcPr>
            <w:tcW w:w="653" w:type="pct"/>
            <w:tcMar>
              <w:top w:w="0" w:type="dxa"/>
              <w:left w:w="108" w:type="dxa"/>
              <w:bottom w:w="0" w:type="dxa"/>
              <w:right w:w="108" w:type="dxa"/>
            </w:tcMar>
            <w:vAlign w:val="center"/>
          </w:tcPr>
          <w:p w14:paraId="3869C548" w14:textId="444C002F" w:rsidR="0021541A" w:rsidRPr="00BE5127" w:rsidRDefault="0021541A" w:rsidP="00D6382D">
            <w:pPr>
              <w:tabs>
                <w:tab w:val="left" w:pos="5940"/>
              </w:tabs>
              <w:spacing w:before="40" w:after="40"/>
              <w:jc w:val="center"/>
              <w:rPr>
                <w:rFonts w:ascii="Arial" w:hAnsi="Arial" w:cs="Arial"/>
                <w:sz w:val="21"/>
                <w:szCs w:val="21"/>
              </w:rPr>
            </w:pPr>
          </w:p>
        </w:tc>
        <w:tc>
          <w:tcPr>
            <w:tcW w:w="652" w:type="pct"/>
            <w:tcMar>
              <w:top w:w="0" w:type="dxa"/>
              <w:left w:w="108" w:type="dxa"/>
              <w:bottom w:w="0" w:type="dxa"/>
              <w:right w:w="108" w:type="dxa"/>
            </w:tcMar>
            <w:vAlign w:val="center"/>
          </w:tcPr>
          <w:p w14:paraId="4CC21E4B" w14:textId="1DD9B6F1" w:rsidR="0021541A" w:rsidRPr="00BE5127" w:rsidRDefault="00321252"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r>
      <w:tr w:rsidR="00AC5DFF" w:rsidRPr="00BE5127" w14:paraId="12DB7A3B" w14:textId="77777777" w:rsidTr="165EAB2F">
        <w:tc>
          <w:tcPr>
            <w:tcW w:w="3695" w:type="pct"/>
            <w:shd w:val="clear" w:color="auto" w:fill="F2F2F2" w:themeFill="background1" w:themeFillShade="F2"/>
            <w:tcMar>
              <w:top w:w="0" w:type="dxa"/>
              <w:left w:w="108" w:type="dxa"/>
              <w:bottom w:w="0" w:type="dxa"/>
              <w:right w:w="108" w:type="dxa"/>
            </w:tcMar>
          </w:tcPr>
          <w:p w14:paraId="38030F59" w14:textId="4A43E434" w:rsidR="00AC5DFF" w:rsidRPr="00BE5127" w:rsidRDefault="00AC5DFF" w:rsidP="00D6382D">
            <w:pPr>
              <w:spacing w:before="40" w:after="40"/>
              <w:rPr>
                <w:rFonts w:ascii="Arial" w:hAnsi="Arial" w:cs="Arial"/>
                <w:sz w:val="21"/>
                <w:szCs w:val="21"/>
              </w:rPr>
            </w:pPr>
            <w:r w:rsidRPr="00BE5127">
              <w:rPr>
                <w:rFonts w:ascii="Arial" w:hAnsi="Arial" w:cs="Arial"/>
                <w:b/>
                <w:bCs/>
                <w:sz w:val="21"/>
                <w:szCs w:val="21"/>
              </w:rPr>
              <w:t>Experience/Knowledge</w:t>
            </w:r>
          </w:p>
        </w:tc>
        <w:tc>
          <w:tcPr>
            <w:tcW w:w="653" w:type="pct"/>
            <w:shd w:val="clear" w:color="auto" w:fill="F2F2F2" w:themeFill="background1" w:themeFillShade="F2"/>
            <w:tcMar>
              <w:top w:w="0" w:type="dxa"/>
              <w:left w:w="108" w:type="dxa"/>
              <w:bottom w:w="0" w:type="dxa"/>
              <w:right w:w="108" w:type="dxa"/>
            </w:tcMar>
            <w:vAlign w:val="center"/>
          </w:tcPr>
          <w:p w14:paraId="68709B14" w14:textId="39A697F9" w:rsidR="00AC5DFF" w:rsidRPr="00BE5127" w:rsidRDefault="00BE5127" w:rsidP="00D6382D">
            <w:pPr>
              <w:tabs>
                <w:tab w:val="left" w:pos="5940"/>
              </w:tabs>
              <w:spacing w:before="40" w:after="40"/>
              <w:jc w:val="center"/>
              <w:rPr>
                <w:rFonts w:ascii="Arial" w:hAnsi="Arial" w:cs="Arial"/>
                <w:sz w:val="21"/>
                <w:szCs w:val="21"/>
              </w:rPr>
            </w:pPr>
            <w:r w:rsidRPr="00BE5127">
              <w:rPr>
                <w:rFonts w:ascii="Arial" w:hAnsi="Arial" w:cs="Arial"/>
                <w:b/>
                <w:bCs/>
                <w:color w:val="000000" w:themeColor="text1"/>
                <w:sz w:val="21"/>
                <w:szCs w:val="21"/>
              </w:rPr>
              <w:t>Essential</w:t>
            </w:r>
          </w:p>
        </w:tc>
        <w:tc>
          <w:tcPr>
            <w:tcW w:w="652" w:type="pct"/>
            <w:shd w:val="clear" w:color="auto" w:fill="F2F2F2" w:themeFill="background1" w:themeFillShade="F2"/>
            <w:tcMar>
              <w:top w:w="0" w:type="dxa"/>
              <w:left w:w="108" w:type="dxa"/>
              <w:bottom w:w="0" w:type="dxa"/>
              <w:right w:w="108" w:type="dxa"/>
            </w:tcMar>
            <w:vAlign w:val="center"/>
          </w:tcPr>
          <w:p w14:paraId="42FA2EA0" w14:textId="5A76E7C0" w:rsidR="00AC5DFF" w:rsidRPr="00BE5127" w:rsidRDefault="00BE5127" w:rsidP="00D6382D">
            <w:pPr>
              <w:tabs>
                <w:tab w:val="left" w:pos="5940"/>
              </w:tabs>
              <w:spacing w:before="40" w:after="40"/>
              <w:jc w:val="center"/>
              <w:rPr>
                <w:rFonts w:ascii="Arial" w:hAnsi="Arial" w:cs="Arial"/>
                <w:sz w:val="21"/>
                <w:szCs w:val="21"/>
              </w:rPr>
            </w:pPr>
            <w:r w:rsidRPr="00BE5127">
              <w:rPr>
                <w:rFonts w:ascii="Arial" w:hAnsi="Arial" w:cs="Arial"/>
                <w:b/>
                <w:bCs/>
                <w:color w:val="000000" w:themeColor="text1"/>
                <w:sz w:val="21"/>
                <w:szCs w:val="21"/>
              </w:rPr>
              <w:t>Desirable</w:t>
            </w:r>
          </w:p>
        </w:tc>
      </w:tr>
      <w:tr w:rsidR="005333C2" w:rsidRPr="00BE5127" w14:paraId="295E2076" w14:textId="77777777" w:rsidTr="165EAB2F">
        <w:tc>
          <w:tcPr>
            <w:tcW w:w="3695" w:type="pct"/>
            <w:tcMar>
              <w:top w:w="0" w:type="dxa"/>
              <w:left w:w="108" w:type="dxa"/>
              <w:bottom w:w="0" w:type="dxa"/>
              <w:right w:w="108" w:type="dxa"/>
            </w:tcMar>
          </w:tcPr>
          <w:p w14:paraId="4F58381B" w14:textId="0F1EEFEE" w:rsidR="005333C2" w:rsidRPr="007B3E8C" w:rsidRDefault="005333C2" w:rsidP="165EAB2F">
            <w:pPr>
              <w:spacing w:before="40" w:after="40"/>
              <w:rPr>
                <w:rFonts w:ascii="Arial" w:eastAsia="Arial" w:hAnsi="Arial" w:cs="Arial"/>
                <w:sz w:val="21"/>
                <w:szCs w:val="21"/>
              </w:rPr>
            </w:pPr>
            <w:r w:rsidRPr="00BE5127">
              <w:rPr>
                <w:rFonts w:ascii="Arial" w:hAnsi="Arial" w:cs="Arial"/>
                <w:sz w:val="21"/>
                <w:szCs w:val="21"/>
              </w:rPr>
              <w:t>Demonstrated significant depth and breadth of specialist knowledge of subject matter and the ability to contribute to research programmes across a range of disciplines.</w:t>
            </w:r>
          </w:p>
        </w:tc>
        <w:tc>
          <w:tcPr>
            <w:tcW w:w="653" w:type="pct"/>
            <w:tcMar>
              <w:top w:w="0" w:type="dxa"/>
              <w:left w:w="108" w:type="dxa"/>
              <w:bottom w:w="0" w:type="dxa"/>
              <w:right w:w="108" w:type="dxa"/>
            </w:tcMar>
            <w:vAlign w:val="center"/>
          </w:tcPr>
          <w:p w14:paraId="066D3EDA" w14:textId="7B390FEF" w:rsidR="005333C2" w:rsidRPr="00BE5127" w:rsidRDefault="005333C2" w:rsidP="165EAB2F">
            <w:pPr>
              <w:tabs>
                <w:tab w:val="left" w:pos="5940"/>
              </w:tabs>
              <w:spacing w:before="40" w:after="40"/>
              <w:jc w:val="center"/>
              <w:rPr>
                <w:rFonts w:ascii="Wingdings" w:eastAsia="Wingdings" w:hAnsi="Wingdings" w:cs="Wingdings"/>
                <w:sz w:val="21"/>
                <w:szCs w:val="21"/>
              </w:rPr>
            </w:pPr>
            <w:r w:rsidRPr="00BE5127">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2810D8E9" w14:textId="77777777" w:rsidR="005333C2" w:rsidRPr="00BE5127" w:rsidRDefault="005333C2" w:rsidP="165EAB2F">
            <w:pPr>
              <w:tabs>
                <w:tab w:val="left" w:pos="5940"/>
              </w:tabs>
              <w:spacing w:before="40" w:after="40"/>
              <w:jc w:val="center"/>
              <w:rPr>
                <w:rFonts w:ascii="Arial" w:hAnsi="Arial" w:cs="Arial"/>
                <w:color w:val="FF0000"/>
                <w:sz w:val="21"/>
                <w:szCs w:val="21"/>
              </w:rPr>
            </w:pPr>
          </w:p>
        </w:tc>
      </w:tr>
      <w:tr w:rsidR="00E042D2" w:rsidRPr="00BE5127" w14:paraId="4D4CC678" w14:textId="77777777" w:rsidTr="165EAB2F">
        <w:tc>
          <w:tcPr>
            <w:tcW w:w="3695" w:type="pct"/>
            <w:tcMar>
              <w:top w:w="0" w:type="dxa"/>
              <w:left w:w="108" w:type="dxa"/>
              <w:bottom w:w="0" w:type="dxa"/>
              <w:right w:w="108" w:type="dxa"/>
            </w:tcMar>
          </w:tcPr>
          <w:p w14:paraId="107A6460" w14:textId="72E050DF" w:rsidR="00E042D2" w:rsidRPr="00BE5127" w:rsidRDefault="00AA751C" w:rsidP="165EAB2F">
            <w:pPr>
              <w:spacing w:before="40" w:after="40"/>
              <w:rPr>
                <w:rFonts w:ascii="Arial" w:hAnsi="Arial" w:cs="Arial"/>
                <w:color w:val="FF0000"/>
                <w:sz w:val="21"/>
                <w:szCs w:val="21"/>
              </w:rPr>
            </w:pPr>
            <w:r w:rsidRPr="007B3E8C">
              <w:rPr>
                <w:rFonts w:ascii="Arial" w:eastAsia="Arial" w:hAnsi="Arial" w:cs="Arial"/>
                <w:sz w:val="21"/>
                <w:szCs w:val="21"/>
              </w:rPr>
              <w:t xml:space="preserve">Have experience </w:t>
            </w:r>
            <w:proofErr w:type="gramStart"/>
            <w:r w:rsidRPr="007B3E8C">
              <w:rPr>
                <w:rFonts w:ascii="Arial" w:eastAsia="Arial" w:hAnsi="Arial" w:cs="Arial"/>
                <w:sz w:val="21"/>
                <w:szCs w:val="21"/>
              </w:rPr>
              <w:t xml:space="preserve">of </w:t>
            </w:r>
            <w:r w:rsidR="007B3E8C" w:rsidRPr="007B3E8C">
              <w:rPr>
                <w:rFonts w:ascii="Arial" w:eastAsia="Arial" w:hAnsi="Arial" w:cs="Arial"/>
                <w:sz w:val="21"/>
                <w:szCs w:val="21"/>
              </w:rPr>
              <w:t xml:space="preserve"> creation</w:t>
            </w:r>
            <w:proofErr w:type="gramEnd"/>
            <w:r w:rsidR="007B3E8C" w:rsidRPr="007B3E8C">
              <w:rPr>
                <w:rFonts w:ascii="Arial" w:eastAsia="Arial" w:hAnsi="Arial" w:cs="Arial"/>
                <w:sz w:val="21"/>
                <w:szCs w:val="21"/>
              </w:rPr>
              <w:t>, maintenance and automation of a full scientific computing program lifecycle</w:t>
            </w:r>
            <w:r w:rsidR="004D0A5C">
              <w:rPr>
                <w:rFonts w:ascii="Arial" w:eastAsia="Arial" w:hAnsi="Arial" w:cs="Arial"/>
                <w:sz w:val="21"/>
                <w:szCs w:val="21"/>
              </w:rPr>
              <w:t xml:space="preserve"> using principles in Open Science</w:t>
            </w:r>
          </w:p>
        </w:tc>
        <w:tc>
          <w:tcPr>
            <w:tcW w:w="653" w:type="pct"/>
            <w:tcMar>
              <w:top w:w="0" w:type="dxa"/>
              <w:left w:w="108" w:type="dxa"/>
              <w:bottom w:w="0" w:type="dxa"/>
              <w:right w:w="108" w:type="dxa"/>
            </w:tcMar>
            <w:vAlign w:val="center"/>
          </w:tcPr>
          <w:p w14:paraId="42697A29" w14:textId="4A3A734C" w:rsidR="00E042D2" w:rsidRPr="00BE5127" w:rsidRDefault="007B3E8C" w:rsidP="165EAB2F">
            <w:pPr>
              <w:tabs>
                <w:tab w:val="left" w:pos="5940"/>
              </w:tabs>
              <w:spacing w:before="40" w:after="40"/>
              <w:jc w:val="center"/>
              <w:rPr>
                <w:rFonts w:ascii="Arial" w:hAnsi="Arial" w:cs="Arial"/>
                <w:color w:val="FF0000"/>
                <w:sz w:val="21"/>
                <w:szCs w:val="21"/>
              </w:rPr>
            </w:pPr>
            <w:r w:rsidRPr="00BE5127">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63805514" w14:textId="77777777" w:rsidR="00E042D2" w:rsidRPr="00BE5127" w:rsidRDefault="00E042D2" w:rsidP="165EAB2F">
            <w:pPr>
              <w:tabs>
                <w:tab w:val="left" w:pos="5940"/>
              </w:tabs>
              <w:spacing w:before="40" w:after="40"/>
              <w:jc w:val="center"/>
              <w:rPr>
                <w:rFonts w:ascii="Arial" w:hAnsi="Arial" w:cs="Arial"/>
                <w:color w:val="FF0000"/>
                <w:sz w:val="21"/>
                <w:szCs w:val="21"/>
              </w:rPr>
            </w:pPr>
          </w:p>
        </w:tc>
      </w:tr>
      <w:tr w:rsidR="00AC5DFF" w:rsidRPr="00BE5127" w14:paraId="1D29DDD1" w14:textId="77777777" w:rsidTr="165EAB2F">
        <w:tc>
          <w:tcPr>
            <w:tcW w:w="3695" w:type="pct"/>
            <w:tcMar>
              <w:top w:w="0" w:type="dxa"/>
              <w:left w:w="108" w:type="dxa"/>
              <w:bottom w:w="0" w:type="dxa"/>
              <w:right w:w="108" w:type="dxa"/>
            </w:tcMar>
          </w:tcPr>
          <w:p w14:paraId="4C81A6DC" w14:textId="5B1B0F7B" w:rsidR="00AC5DFF" w:rsidRPr="00BE5127" w:rsidRDefault="00AC5DFF" w:rsidP="00D6382D">
            <w:pPr>
              <w:spacing w:before="40" w:after="40"/>
              <w:rPr>
                <w:rFonts w:ascii="Arial" w:hAnsi="Arial" w:cs="Arial"/>
                <w:sz w:val="21"/>
                <w:szCs w:val="21"/>
              </w:rPr>
            </w:pPr>
            <w:r w:rsidRPr="00BE5127">
              <w:rPr>
                <w:rFonts w:ascii="Arial" w:hAnsi="Arial" w:cs="Arial"/>
                <w:sz w:val="21"/>
                <w:szCs w:val="21"/>
              </w:rPr>
              <w:t>Experience in using and developing research software</w:t>
            </w:r>
            <w:r w:rsidR="00E042D2" w:rsidRPr="00BE5127">
              <w:rPr>
                <w:rFonts w:ascii="Arial" w:hAnsi="Arial" w:cs="Arial"/>
                <w:sz w:val="21"/>
                <w:szCs w:val="21"/>
              </w:rPr>
              <w:t>.</w:t>
            </w:r>
          </w:p>
        </w:tc>
        <w:tc>
          <w:tcPr>
            <w:tcW w:w="653" w:type="pct"/>
            <w:tcMar>
              <w:top w:w="0" w:type="dxa"/>
              <w:left w:w="108" w:type="dxa"/>
              <w:bottom w:w="0" w:type="dxa"/>
              <w:right w:w="108" w:type="dxa"/>
            </w:tcMar>
            <w:vAlign w:val="center"/>
          </w:tcPr>
          <w:p w14:paraId="24EB3052" w14:textId="3266F728" w:rsidR="00AC5DFF" w:rsidRPr="00BE5127" w:rsidRDefault="00AC5DFF"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6DA990EE" w14:textId="77777777" w:rsidR="00AC5DFF" w:rsidRPr="00BE5127" w:rsidRDefault="00AC5DFF" w:rsidP="00D6382D">
            <w:pPr>
              <w:tabs>
                <w:tab w:val="left" w:pos="5940"/>
              </w:tabs>
              <w:spacing w:before="40" w:after="40"/>
              <w:jc w:val="center"/>
              <w:rPr>
                <w:rFonts w:ascii="Arial" w:hAnsi="Arial" w:cs="Arial"/>
                <w:sz w:val="21"/>
                <w:szCs w:val="21"/>
              </w:rPr>
            </w:pPr>
          </w:p>
        </w:tc>
      </w:tr>
      <w:tr w:rsidR="007138E8" w:rsidRPr="00BE5127" w14:paraId="1CD2E14A" w14:textId="77777777" w:rsidTr="165EAB2F">
        <w:tc>
          <w:tcPr>
            <w:tcW w:w="3695" w:type="pct"/>
            <w:tcMar>
              <w:top w:w="0" w:type="dxa"/>
              <w:left w:w="108" w:type="dxa"/>
              <w:bottom w:w="0" w:type="dxa"/>
              <w:right w:w="108" w:type="dxa"/>
            </w:tcMar>
          </w:tcPr>
          <w:p w14:paraId="2E7B4034" w14:textId="4CEAB440" w:rsidR="007138E8" w:rsidRPr="00BE5127" w:rsidRDefault="007138E8" w:rsidP="00D6382D">
            <w:pPr>
              <w:spacing w:before="40" w:after="40"/>
              <w:rPr>
                <w:rFonts w:ascii="Arial" w:hAnsi="Arial" w:cs="Arial"/>
                <w:sz w:val="21"/>
                <w:szCs w:val="21"/>
              </w:rPr>
            </w:pPr>
            <w:r w:rsidRPr="00BE5127">
              <w:rPr>
                <w:rFonts w:ascii="Arial" w:eastAsia="Arial" w:hAnsi="Arial" w:cs="Arial"/>
                <w:sz w:val="21"/>
                <w:szCs w:val="21"/>
              </w:rPr>
              <w:t>Knowledge of and commitment to best practices in software development: documentation, issue tracking, unit testing, continuous integration.</w:t>
            </w:r>
          </w:p>
        </w:tc>
        <w:tc>
          <w:tcPr>
            <w:tcW w:w="653" w:type="pct"/>
            <w:tcMar>
              <w:top w:w="0" w:type="dxa"/>
              <w:left w:w="108" w:type="dxa"/>
              <w:bottom w:w="0" w:type="dxa"/>
              <w:right w:w="108" w:type="dxa"/>
            </w:tcMar>
            <w:vAlign w:val="center"/>
          </w:tcPr>
          <w:p w14:paraId="495AD7FE" w14:textId="2AA2432B" w:rsidR="007138E8" w:rsidRPr="00BE5127" w:rsidRDefault="007138E8"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3D1D0197" w14:textId="77777777" w:rsidR="007138E8" w:rsidRPr="00BE5127" w:rsidRDefault="007138E8" w:rsidP="00D6382D">
            <w:pPr>
              <w:tabs>
                <w:tab w:val="left" w:pos="5940"/>
              </w:tabs>
              <w:spacing w:before="40" w:after="40"/>
              <w:jc w:val="center"/>
              <w:rPr>
                <w:rFonts w:ascii="Arial" w:hAnsi="Arial" w:cs="Arial"/>
                <w:sz w:val="21"/>
                <w:szCs w:val="21"/>
              </w:rPr>
            </w:pPr>
          </w:p>
        </w:tc>
      </w:tr>
      <w:tr w:rsidR="00E042D2" w:rsidRPr="00BE5127" w14:paraId="79D5F51A" w14:textId="77777777" w:rsidTr="165EAB2F">
        <w:trPr>
          <w:trHeight w:val="300"/>
        </w:trPr>
        <w:tc>
          <w:tcPr>
            <w:tcW w:w="3695" w:type="pct"/>
            <w:tcMar>
              <w:top w:w="0" w:type="dxa"/>
              <w:left w:w="108" w:type="dxa"/>
              <w:bottom w:w="0" w:type="dxa"/>
              <w:right w:w="108" w:type="dxa"/>
            </w:tcMar>
          </w:tcPr>
          <w:p w14:paraId="55D5DBB5" w14:textId="6881ACAE" w:rsidR="00E042D2" w:rsidRPr="002E3931" w:rsidRDefault="6C4D81F2" w:rsidP="165EAB2F">
            <w:pPr>
              <w:spacing w:before="40" w:after="40"/>
              <w:rPr>
                <w:rFonts w:ascii="Arial" w:hAnsi="Arial" w:cs="Arial"/>
                <w:sz w:val="21"/>
                <w:szCs w:val="21"/>
              </w:rPr>
            </w:pPr>
            <w:r w:rsidRPr="002E3931">
              <w:rPr>
                <w:rFonts w:ascii="Arial" w:hAnsi="Arial" w:cs="Arial"/>
                <w:sz w:val="21"/>
                <w:szCs w:val="21"/>
              </w:rPr>
              <w:t xml:space="preserve">Advanced skills in at least one programming language such as </w:t>
            </w:r>
            <w:r w:rsidR="00464037" w:rsidRPr="002E3931">
              <w:rPr>
                <w:rFonts w:ascii="Arial" w:hAnsi="Arial" w:cs="Arial"/>
                <w:sz w:val="21"/>
                <w:szCs w:val="21"/>
              </w:rPr>
              <w:t xml:space="preserve">Linux </w:t>
            </w:r>
          </w:p>
        </w:tc>
        <w:tc>
          <w:tcPr>
            <w:tcW w:w="653" w:type="pct"/>
            <w:tcMar>
              <w:top w:w="0" w:type="dxa"/>
              <w:left w:w="108" w:type="dxa"/>
              <w:bottom w:w="0" w:type="dxa"/>
              <w:right w:w="108" w:type="dxa"/>
            </w:tcMar>
            <w:vAlign w:val="center"/>
          </w:tcPr>
          <w:p w14:paraId="085A83E0" w14:textId="4A19CCA4" w:rsidR="00E042D2" w:rsidRPr="002E3931" w:rsidRDefault="6C4D81F2" w:rsidP="165EAB2F">
            <w:pPr>
              <w:tabs>
                <w:tab w:val="left" w:pos="5940"/>
              </w:tabs>
              <w:spacing w:before="40" w:after="40"/>
              <w:jc w:val="center"/>
              <w:rPr>
                <w:rFonts w:ascii="Arial" w:hAnsi="Arial" w:cs="Arial"/>
                <w:sz w:val="21"/>
                <w:szCs w:val="21"/>
              </w:rPr>
            </w:pPr>
            <w:r w:rsidRPr="002E3931">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1381E90B" w14:textId="77777777" w:rsidR="00E042D2" w:rsidRPr="00BE5127" w:rsidRDefault="00E042D2" w:rsidP="165EAB2F">
            <w:pPr>
              <w:tabs>
                <w:tab w:val="left" w:pos="5940"/>
              </w:tabs>
              <w:spacing w:before="40" w:after="40"/>
              <w:jc w:val="center"/>
              <w:rPr>
                <w:rFonts w:ascii="Arial" w:hAnsi="Arial" w:cs="Arial"/>
                <w:color w:val="00B050"/>
                <w:sz w:val="21"/>
                <w:szCs w:val="21"/>
              </w:rPr>
            </w:pPr>
          </w:p>
        </w:tc>
      </w:tr>
      <w:tr w:rsidR="59994B0F" w14:paraId="36A926F5" w14:textId="77777777" w:rsidTr="165EAB2F">
        <w:trPr>
          <w:trHeight w:val="300"/>
        </w:trPr>
        <w:tc>
          <w:tcPr>
            <w:tcW w:w="3695" w:type="pct"/>
            <w:tcMar>
              <w:top w:w="0" w:type="dxa"/>
              <w:left w:w="108" w:type="dxa"/>
              <w:bottom w:w="0" w:type="dxa"/>
              <w:right w:w="108" w:type="dxa"/>
            </w:tcMar>
          </w:tcPr>
          <w:p w14:paraId="1E065B9C" w14:textId="7508F31A" w:rsidR="0821D430" w:rsidRDefault="0821D430" w:rsidP="00D6382D">
            <w:pPr>
              <w:rPr>
                <w:rFonts w:ascii="Arial" w:hAnsi="Arial" w:cs="Arial"/>
                <w:sz w:val="21"/>
                <w:szCs w:val="21"/>
              </w:rPr>
            </w:pPr>
            <w:r w:rsidRPr="6C755B34">
              <w:rPr>
                <w:rFonts w:ascii="Arial" w:hAnsi="Arial" w:cs="Arial"/>
                <w:sz w:val="21"/>
                <w:szCs w:val="21"/>
              </w:rPr>
              <w:t>Experience of Machine Learning</w:t>
            </w:r>
            <w:r w:rsidR="13699AF0" w:rsidRPr="6C755B34">
              <w:rPr>
                <w:rFonts w:ascii="Arial" w:hAnsi="Arial" w:cs="Arial"/>
                <w:sz w:val="21"/>
                <w:szCs w:val="21"/>
              </w:rPr>
              <w:t>, artificial intelligence, probabilistic modelling</w:t>
            </w:r>
            <w:r w:rsidR="50E305F1" w:rsidRPr="6C755B34">
              <w:rPr>
                <w:rFonts w:ascii="Arial" w:hAnsi="Arial" w:cs="Arial"/>
                <w:sz w:val="21"/>
                <w:szCs w:val="21"/>
              </w:rPr>
              <w:t>.</w:t>
            </w:r>
          </w:p>
        </w:tc>
        <w:tc>
          <w:tcPr>
            <w:tcW w:w="653" w:type="pct"/>
            <w:tcMar>
              <w:top w:w="0" w:type="dxa"/>
              <w:left w:w="108" w:type="dxa"/>
              <w:bottom w:w="0" w:type="dxa"/>
              <w:right w:w="108" w:type="dxa"/>
            </w:tcMar>
            <w:vAlign w:val="center"/>
          </w:tcPr>
          <w:p w14:paraId="78BDF5FD" w14:textId="0F39F0FC" w:rsidR="59994B0F" w:rsidRDefault="59994B0F" w:rsidP="00D6382D">
            <w:pPr>
              <w:jc w:val="center"/>
              <w:rPr>
                <w:rFonts w:ascii="Wingdings" w:eastAsia="Wingdings" w:hAnsi="Wingdings" w:cs="Wingdings"/>
                <w:sz w:val="21"/>
                <w:szCs w:val="21"/>
              </w:rPr>
            </w:pPr>
          </w:p>
        </w:tc>
        <w:tc>
          <w:tcPr>
            <w:tcW w:w="652" w:type="pct"/>
            <w:tcMar>
              <w:top w:w="0" w:type="dxa"/>
              <w:left w:w="108" w:type="dxa"/>
              <w:bottom w:w="0" w:type="dxa"/>
              <w:right w:w="108" w:type="dxa"/>
            </w:tcMar>
            <w:vAlign w:val="center"/>
          </w:tcPr>
          <w:p w14:paraId="593625CE" w14:textId="4A19CCA4" w:rsidR="13699AF0" w:rsidRDefault="13699AF0" w:rsidP="00D6382D">
            <w:pPr>
              <w:tabs>
                <w:tab w:val="left" w:pos="5940"/>
              </w:tabs>
              <w:spacing w:before="40" w:after="40"/>
              <w:jc w:val="center"/>
              <w:rPr>
                <w:rFonts w:ascii="Arial" w:hAnsi="Arial" w:cs="Arial"/>
                <w:sz w:val="21"/>
                <w:szCs w:val="21"/>
              </w:rPr>
            </w:pPr>
            <w:r w:rsidRPr="59994B0F">
              <w:rPr>
                <w:rFonts w:ascii="Wingdings" w:eastAsia="Wingdings" w:hAnsi="Wingdings" w:cs="Wingdings"/>
                <w:sz w:val="21"/>
                <w:szCs w:val="21"/>
              </w:rPr>
              <w:t>ü</w:t>
            </w:r>
          </w:p>
          <w:p w14:paraId="24B61479" w14:textId="5A17DA09" w:rsidR="59994B0F" w:rsidRDefault="59994B0F" w:rsidP="00D6382D">
            <w:pPr>
              <w:jc w:val="center"/>
              <w:rPr>
                <w:rFonts w:ascii="Arial" w:hAnsi="Arial" w:cs="Arial"/>
                <w:sz w:val="21"/>
                <w:szCs w:val="21"/>
              </w:rPr>
            </w:pPr>
          </w:p>
        </w:tc>
      </w:tr>
      <w:tr w:rsidR="00584351" w:rsidRPr="00BE5127" w14:paraId="5248743B" w14:textId="77777777" w:rsidTr="165EAB2F">
        <w:tc>
          <w:tcPr>
            <w:tcW w:w="3695" w:type="pct"/>
            <w:tcMar>
              <w:top w:w="0" w:type="dxa"/>
              <w:left w:w="108" w:type="dxa"/>
              <w:bottom w:w="0" w:type="dxa"/>
              <w:right w:w="108" w:type="dxa"/>
            </w:tcMar>
          </w:tcPr>
          <w:p w14:paraId="463866DB" w14:textId="676634EC" w:rsidR="00584351" w:rsidRPr="00BE5127" w:rsidRDefault="00584351" w:rsidP="00D6382D">
            <w:pPr>
              <w:spacing w:before="40" w:after="40"/>
              <w:rPr>
                <w:rFonts w:ascii="Arial" w:hAnsi="Arial" w:cs="Arial"/>
                <w:sz w:val="21"/>
                <w:szCs w:val="21"/>
              </w:rPr>
            </w:pPr>
            <w:r w:rsidRPr="59994B0F">
              <w:rPr>
                <w:rFonts w:ascii="Arial" w:hAnsi="Arial" w:cs="Arial"/>
                <w:sz w:val="21"/>
                <w:szCs w:val="21"/>
              </w:rPr>
              <w:t xml:space="preserve">Research experience of at least one technical specialism </w:t>
            </w:r>
            <w:proofErr w:type="gramStart"/>
            <w:r w:rsidRPr="59994B0F">
              <w:rPr>
                <w:rFonts w:ascii="Arial" w:hAnsi="Arial" w:cs="Arial"/>
                <w:sz w:val="21"/>
                <w:szCs w:val="21"/>
              </w:rPr>
              <w:t>e.g.</w:t>
            </w:r>
            <w:proofErr w:type="gramEnd"/>
            <w:r w:rsidRPr="59994B0F">
              <w:rPr>
                <w:rFonts w:ascii="Arial" w:hAnsi="Arial" w:cs="Arial"/>
                <w:sz w:val="21"/>
                <w:szCs w:val="21"/>
              </w:rPr>
              <w:t xml:space="preserve"> parallel programming, Machine Learning, </w:t>
            </w:r>
            <w:r w:rsidR="0068073B" w:rsidRPr="59994B0F">
              <w:rPr>
                <w:rFonts w:ascii="Arial" w:hAnsi="Arial" w:cs="Arial"/>
                <w:sz w:val="21"/>
                <w:szCs w:val="21"/>
              </w:rPr>
              <w:t>c</w:t>
            </w:r>
            <w:r w:rsidRPr="59994B0F">
              <w:rPr>
                <w:rFonts w:ascii="Arial" w:hAnsi="Arial" w:cs="Arial"/>
                <w:sz w:val="21"/>
                <w:szCs w:val="21"/>
              </w:rPr>
              <w:t xml:space="preserve">ontrol/instrumentation, </w:t>
            </w:r>
            <w:r w:rsidR="0068073B" w:rsidRPr="59994B0F">
              <w:rPr>
                <w:rFonts w:ascii="Arial" w:hAnsi="Arial" w:cs="Arial"/>
                <w:sz w:val="21"/>
                <w:szCs w:val="21"/>
              </w:rPr>
              <w:t>i</w:t>
            </w:r>
            <w:r w:rsidRPr="59994B0F">
              <w:rPr>
                <w:rFonts w:ascii="Arial" w:hAnsi="Arial" w:cs="Arial"/>
                <w:sz w:val="21"/>
                <w:szCs w:val="21"/>
              </w:rPr>
              <w:t>maging.</w:t>
            </w:r>
          </w:p>
        </w:tc>
        <w:tc>
          <w:tcPr>
            <w:tcW w:w="653" w:type="pct"/>
            <w:tcMar>
              <w:top w:w="0" w:type="dxa"/>
              <w:left w:w="108" w:type="dxa"/>
              <w:bottom w:w="0" w:type="dxa"/>
              <w:right w:w="108" w:type="dxa"/>
            </w:tcMar>
            <w:vAlign w:val="center"/>
          </w:tcPr>
          <w:p w14:paraId="7CCEAA2F" w14:textId="505BF4C4" w:rsidR="00584351" w:rsidRPr="00BE5127" w:rsidRDefault="00584351"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1F63C9FB" w14:textId="77777777" w:rsidR="00584351" w:rsidRPr="00BE5127" w:rsidRDefault="00584351" w:rsidP="00D6382D">
            <w:pPr>
              <w:tabs>
                <w:tab w:val="left" w:pos="5940"/>
              </w:tabs>
              <w:spacing w:before="40" w:after="40"/>
              <w:jc w:val="center"/>
              <w:rPr>
                <w:rFonts w:ascii="Arial" w:hAnsi="Arial" w:cs="Arial"/>
                <w:sz w:val="21"/>
                <w:szCs w:val="21"/>
              </w:rPr>
            </w:pPr>
          </w:p>
        </w:tc>
      </w:tr>
      <w:tr w:rsidR="00FE091F" w:rsidRPr="00BE5127" w14:paraId="0DE9FAB4" w14:textId="77777777" w:rsidTr="165EAB2F">
        <w:tc>
          <w:tcPr>
            <w:tcW w:w="3695" w:type="pct"/>
            <w:tcMar>
              <w:top w:w="0" w:type="dxa"/>
              <w:left w:w="108" w:type="dxa"/>
              <w:bottom w:w="0" w:type="dxa"/>
              <w:right w:w="108" w:type="dxa"/>
            </w:tcMar>
          </w:tcPr>
          <w:p w14:paraId="59A59D03" w14:textId="08AFA5FA" w:rsidR="00FE091F" w:rsidRPr="00BE5127" w:rsidRDefault="00FE091F" w:rsidP="00D6382D">
            <w:pPr>
              <w:spacing w:before="40" w:after="40"/>
              <w:rPr>
                <w:rFonts w:ascii="Arial" w:hAnsi="Arial" w:cs="Arial"/>
                <w:sz w:val="21"/>
                <w:szCs w:val="21"/>
              </w:rPr>
            </w:pPr>
            <w:r w:rsidRPr="00BE5127">
              <w:rPr>
                <w:rFonts w:ascii="Arial" w:hAnsi="Arial" w:cs="Arial"/>
                <w:sz w:val="21"/>
                <w:szCs w:val="21"/>
              </w:rPr>
              <w:t>Experience of porting codes to different architectures, such as GPGPU, Power and ARM</w:t>
            </w:r>
          </w:p>
        </w:tc>
        <w:tc>
          <w:tcPr>
            <w:tcW w:w="653" w:type="pct"/>
            <w:tcMar>
              <w:top w:w="0" w:type="dxa"/>
              <w:left w:w="108" w:type="dxa"/>
              <w:bottom w:w="0" w:type="dxa"/>
              <w:right w:w="108" w:type="dxa"/>
            </w:tcMar>
            <w:vAlign w:val="center"/>
          </w:tcPr>
          <w:p w14:paraId="4185624B" w14:textId="77777777" w:rsidR="00FE091F" w:rsidRPr="00BE5127" w:rsidRDefault="00FE091F" w:rsidP="00D6382D">
            <w:pPr>
              <w:tabs>
                <w:tab w:val="left" w:pos="5940"/>
              </w:tabs>
              <w:spacing w:before="40" w:after="40"/>
              <w:jc w:val="center"/>
              <w:rPr>
                <w:rFonts w:ascii="Arial" w:hAnsi="Arial" w:cs="Arial"/>
                <w:sz w:val="21"/>
                <w:szCs w:val="21"/>
              </w:rPr>
            </w:pPr>
          </w:p>
        </w:tc>
        <w:tc>
          <w:tcPr>
            <w:tcW w:w="652" w:type="pct"/>
            <w:tcMar>
              <w:top w:w="0" w:type="dxa"/>
              <w:left w:w="108" w:type="dxa"/>
              <w:bottom w:w="0" w:type="dxa"/>
              <w:right w:w="108" w:type="dxa"/>
            </w:tcMar>
            <w:vAlign w:val="center"/>
          </w:tcPr>
          <w:p w14:paraId="3518A7CC" w14:textId="3EE571DF" w:rsidR="00FE091F" w:rsidRPr="00BE5127" w:rsidRDefault="00FE091F"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r>
      <w:tr w:rsidR="00463005" w:rsidRPr="00BE5127" w14:paraId="422C3D31" w14:textId="77777777" w:rsidTr="165EAB2F">
        <w:tc>
          <w:tcPr>
            <w:tcW w:w="3695" w:type="pct"/>
            <w:tcMar>
              <w:top w:w="0" w:type="dxa"/>
              <w:left w:w="108" w:type="dxa"/>
              <w:bottom w:w="0" w:type="dxa"/>
              <w:right w:w="108" w:type="dxa"/>
            </w:tcMar>
          </w:tcPr>
          <w:p w14:paraId="1FC92846" w14:textId="36346162" w:rsidR="00463005" w:rsidRPr="00BE5127" w:rsidRDefault="00463005" w:rsidP="00D6382D">
            <w:pPr>
              <w:spacing w:before="40" w:after="40"/>
              <w:rPr>
                <w:rFonts w:ascii="Arial" w:hAnsi="Arial" w:cs="Arial"/>
                <w:sz w:val="21"/>
                <w:szCs w:val="21"/>
              </w:rPr>
            </w:pPr>
            <w:r w:rsidRPr="00BE5127">
              <w:rPr>
                <w:rFonts w:ascii="Arial" w:hAnsi="Arial" w:cs="Arial"/>
                <w:sz w:val="21"/>
                <w:szCs w:val="21"/>
              </w:rPr>
              <w:t>Knowledge and experience of build automation and continuous integration</w:t>
            </w:r>
          </w:p>
        </w:tc>
        <w:tc>
          <w:tcPr>
            <w:tcW w:w="653" w:type="pct"/>
            <w:tcMar>
              <w:top w:w="0" w:type="dxa"/>
              <w:left w:w="108" w:type="dxa"/>
              <w:bottom w:w="0" w:type="dxa"/>
              <w:right w:w="108" w:type="dxa"/>
            </w:tcMar>
            <w:vAlign w:val="center"/>
          </w:tcPr>
          <w:p w14:paraId="031ABFA7" w14:textId="77777777" w:rsidR="00463005" w:rsidRPr="00BE5127" w:rsidRDefault="00463005" w:rsidP="00D6382D">
            <w:pPr>
              <w:tabs>
                <w:tab w:val="left" w:pos="5940"/>
              </w:tabs>
              <w:spacing w:before="40" w:after="40"/>
              <w:jc w:val="center"/>
              <w:rPr>
                <w:rFonts w:ascii="Arial" w:hAnsi="Arial" w:cs="Arial"/>
                <w:sz w:val="21"/>
                <w:szCs w:val="21"/>
              </w:rPr>
            </w:pPr>
          </w:p>
        </w:tc>
        <w:tc>
          <w:tcPr>
            <w:tcW w:w="652" w:type="pct"/>
            <w:tcMar>
              <w:top w:w="0" w:type="dxa"/>
              <w:left w:w="108" w:type="dxa"/>
              <w:bottom w:w="0" w:type="dxa"/>
              <w:right w:w="108" w:type="dxa"/>
            </w:tcMar>
            <w:vAlign w:val="center"/>
          </w:tcPr>
          <w:p w14:paraId="34372251" w14:textId="5A03530D" w:rsidR="00463005" w:rsidRPr="00BE5127" w:rsidRDefault="00463005"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r>
      <w:tr w:rsidR="00FE091F" w:rsidRPr="00BE5127" w14:paraId="58E0357B" w14:textId="77777777" w:rsidTr="165EAB2F">
        <w:tc>
          <w:tcPr>
            <w:tcW w:w="3695" w:type="pct"/>
            <w:tcMar>
              <w:top w:w="0" w:type="dxa"/>
              <w:left w:w="108" w:type="dxa"/>
              <w:bottom w:w="0" w:type="dxa"/>
              <w:right w:w="108" w:type="dxa"/>
            </w:tcMar>
          </w:tcPr>
          <w:p w14:paraId="7223A172" w14:textId="1FB04B76" w:rsidR="00FE091F" w:rsidRPr="00BE5127" w:rsidRDefault="00FE091F" w:rsidP="00D6382D">
            <w:pPr>
              <w:spacing w:before="40" w:after="40"/>
              <w:rPr>
                <w:rFonts w:ascii="Arial" w:hAnsi="Arial" w:cs="Arial"/>
                <w:sz w:val="21"/>
                <w:szCs w:val="21"/>
              </w:rPr>
            </w:pPr>
            <w:r w:rsidRPr="00BE5127">
              <w:rPr>
                <w:rFonts w:ascii="Arial" w:hAnsi="Arial" w:cs="Arial"/>
                <w:sz w:val="21"/>
                <w:szCs w:val="21"/>
              </w:rPr>
              <w:t>Experience in designing and the delivery of training courses</w:t>
            </w:r>
          </w:p>
        </w:tc>
        <w:tc>
          <w:tcPr>
            <w:tcW w:w="653" w:type="pct"/>
            <w:tcMar>
              <w:top w:w="0" w:type="dxa"/>
              <w:left w:w="108" w:type="dxa"/>
              <w:bottom w:w="0" w:type="dxa"/>
              <w:right w:w="108" w:type="dxa"/>
            </w:tcMar>
            <w:vAlign w:val="center"/>
          </w:tcPr>
          <w:p w14:paraId="5BF589EC" w14:textId="1B9BD218" w:rsidR="00FE091F" w:rsidRPr="00BE5127" w:rsidRDefault="00FE091F"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c>
          <w:tcPr>
            <w:tcW w:w="652" w:type="pct"/>
            <w:tcMar>
              <w:top w:w="0" w:type="dxa"/>
              <w:left w:w="108" w:type="dxa"/>
              <w:bottom w:w="0" w:type="dxa"/>
              <w:right w:w="108" w:type="dxa"/>
            </w:tcMar>
            <w:vAlign w:val="center"/>
          </w:tcPr>
          <w:p w14:paraId="75B91825" w14:textId="77777777" w:rsidR="00FE091F" w:rsidRPr="00BE5127" w:rsidRDefault="00FE091F" w:rsidP="00D6382D">
            <w:pPr>
              <w:tabs>
                <w:tab w:val="left" w:pos="5940"/>
              </w:tabs>
              <w:spacing w:before="40" w:after="40"/>
              <w:jc w:val="center"/>
              <w:rPr>
                <w:rFonts w:ascii="Arial" w:hAnsi="Arial" w:cs="Arial"/>
                <w:sz w:val="21"/>
                <w:szCs w:val="21"/>
              </w:rPr>
            </w:pPr>
          </w:p>
        </w:tc>
      </w:tr>
      <w:tr w:rsidR="00FE091F" w:rsidRPr="00BE5127" w14:paraId="7F35D927" w14:textId="77777777" w:rsidTr="165EAB2F">
        <w:tc>
          <w:tcPr>
            <w:tcW w:w="3695" w:type="pct"/>
            <w:tcMar>
              <w:top w:w="0" w:type="dxa"/>
              <w:left w:w="108" w:type="dxa"/>
              <w:bottom w:w="0" w:type="dxa"/>
              <w:right w:w="108" w:type="dxa"/>
            </w:tcMar>
          </w:tcPr>
          <w:p w14:paraId="5EF6813F" w14:textId="5EEC7A3A" w:rsidR="00FE091F" w:rsidRPr="00BE5127" w:rsidRDefault="00FE091F" w:rsidP="00D6382D">
            <w:pPr>
              <w:spacing w:before="40" w:after="40"/>
              <w:rPr>
                <w:rFonts w:ascii="Arial" w:hAnsi="Arial" w:cs="Arial"/>
                <w:sz w:val="21"/>
                <w:szCs w:val="21"/>
              </w:rPr>
            </w:pPr>
            <w:r w:rsidRPr="00BE5127">
              <w:rPr>
                <w:rFonts w:ascii="Arial" w:hAnsi="Arial" w:cs="Arial"/>
                <w:sz w:val="21"/>
                <w:szCs w:val="21"/>
              </w:rPr>
              <w:t>Experience of working in a service orientated environment</w:t>
            </w:r>
          </w:p>
        </w:tc>
        <w:tc>
          <w:tcPr>
            <w:tcW w:w="653" w:type="pct"/>
            <w:tcMar>
              <w:top w:w="0" w:type="dxa"/>
              <w:left w:w="108" w:type="dxa"/>
              <w:bottom w:w="0" w:type="dxa"/>
              <w:right w:w="108" w:type="dxa"/>
            </w:tcMar>
            <w:vAlign w:val="center"/>
          </w:tcPr>
          <w:p w14:paraId="31C93B6F" w14:textId="77777777" w:rsidR="00FE091F" w:rsidRPr="00BE5127" w:rsidRDefault="00FE091F" w:rsidP="00D6382D">
            <w:pPr>
              <w:tabs>
                <w:tab w:val="left" w:pos="5940"/>
              </w:tabs>
              <w:spacing w:before="40" w:after="40"/>
              <w:jc w:val="center"/>
              <w:rPr>
                <w:rFonts w:ascii="Arial" w:hAnsi="Arial" w:cs="Arial"/>
                <w:sz w:val="21"/>
                <w:szCs w:val="21"/>
              </w:rPr>
            </w:pPr>
          </w:p>
        </w:tc>
        <w:tc>
          <w:tcPr>
            <w:tcW w:w="652" w:type="pct"/>
            <w:tcMar>
              <w:top w:w="0" w:type="dxa"/>
              <w:left w:w="108" w:type="dxa"/>
              <w:bottom w:w="0" w:type="dxa"/>
              <w:right w:w="108" w:type="dxa"/>
            </w:tcMar>
            <w:vAlign w:val="center"/>
          </w:tcPr>
          <w:p w14:paraId="0FF9DA3C" w14:textId="3FC3F598" w:rsidR="00FE091F" w:rsidRPr="00BE5127" w:rsidRDefault="00FE091F"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r>
      <w:tr w:rsidR="00FE091F" w:rsidRPr="00BE5127" w14:paraId="3FBCEC7D" w14:textId="77777777" w:rsidTr="165EAB2F">
        <w:tc>
          <w:tcPr>
            <w:tcW w:w="3695" w:type="pct"/>
            <w:tcMar>
              <w:top w:w="0" w:type="dxa"/>
              <w:left w:w="108" w:type="dxa"/>
              <w:bottom w:w="0" w:type="dxa"/>
              <w:right w:w="108" w:type="dxa"/>
            </w:tcMar>
          </w:tcPr>
          <w:p w14:paraId="22118F45" w14:textId="7EA4AFF1" w:rsidR="00FE091F" w:rsidRPr="00BE5127" w:rsidRDefault="00FE091F" w:rsidP="00D6382D">
            <w:pPr>
              <w:spacing w:before="40" w:after="40"/>
              <w:rPr>
                <w:rFonts w:ascii="Arial" w:hAnsi="Arial" w:cs="Arial"/>
                <w:sz w:val="21"/>
                <w:szCs w:val="21"/>
              </w:rPr>
            </w:pPr>
            <w:r w:rsidRPr="00BE5127">
              <w:rPr>
                <w:rFonts w:ascii="Arial" w:hAnsi="Arial" w:cs="Arial"/>
                <w:sz w:val="21"/>
                <w:szCs w:val="21"/>
              </w:rPr>
              <w:t>Experience of working in the Higher Education sector as a researcher and contributing to research through software development</w:t>
            </w:r>
          </w:p>
        </w:tc>
        <w:tc>
          <w:tcPr>
            <w:tcW w:w="653" w:type="pct"/>
            <w:tcMar>
              <w:top w:w="0" w:type="dxa"/>
              <w:left w:w="108" w:type="dxa"/>
              <w:bottom w:w="0" w:type="dxa"/>
              <w:right w:w="108" w:type="dxa"/>
            </w:tcMar>
            <w:vAlign w:val="center"/>
          </w:tcPr>
          <w:p w14:paraId="16B211C7" w14:textId="77777777" w:rsidR="00FE091F" w:rsidRPr="00BE5127" w:rsidRDefault="00FE091F" w:rsidP="00D6382D">
            <w:pPr>
              <w:tabs>
                <w:tab w:val="left" w:pos="5940"/>
              </w:tabs>
              <w:spacing w:before="40" w:after="40"/>
              <w:jc w:val="center"/>
              <w:rPr>
                <w:rFonts w:ascii="Arial" w:hAnsi="Arial" w:cs="Arial"/>
                <w:sz w:val="21"/>
                <w:szCs w:val="21"/>
              </w:rPr>
            </w:pPr>
          </w:p>
        </w:tc>
        <w:tc>
          <w:tcPr>
            <w:tcW w:w="652" w:type="pct"/>
            <w:tcMar>
              <w:top w:w="0" w:type="dxa"/>
              <w:left w:w="108" w:type="dxa"/>
              <w:bottom w:w="0" w:type="dxa"/>
              <w:right w:w="108" w:type="dxa"/>
            </w:tcMar>
            <w:vAlign w:val="center"/>
          </w:tcPr>
          <w:p w14:paraId="4860AC40" w14:textId="4E4F6486" w:rsidR="00FE091F" w:rsidRPr="00BE5127" w:rsidRDefault="00FE091F" w:rsidP="00D6382D">
            <w:pPr>
              <w:tabs>
                <w:tab w:val="left" w:pos="5940"/>
              </w:tabs>
              <w:spacing w:before="40" w:after="40"/>
              <w:jc w:val="center"/>
              <w:rPr>
                <w:rFonts w:ascii="Arial" w:hAnsi="Arial" w:cs="Arial"/>
                <w:sz w:val="21"/>
                <w:szCs w:val="21"/>
              </w:rPr>
            </w:pPr>
            <w:r w:rsidRPr="00BE5127">
              <w:rPr>
                <w:rFonts w:ascii="Wingdings" w:eastAsia="Wingdings" w:hAnsi="Wingdings" w:cs="Wingdings"/>
                <w:sz w:val="21"/>
                <w:szCs w:val="21"/>
              </w:rPr>
              <w:t>ü</w:t>
            </w:r>
          </w:p>
        </w:tc>
      </w:tr>
    </w:tbl>
    <w:p w14:paraId="78A455F8" w14:textId="77777777" w:rsidR="00DB1C11" w:rsidRDefault="00DB1C11" w:rsidP="00A43C9C">
      <w:pPr>
        <w:rPr>
          <w:rFonts w:ascii="Arial" w:hAnsi="Arial" w:cs="Arial"/>
          <w:sz w:val="22"/>
          <w:szCs w:val="22"/>
        </w:rPr>
      </w:pPr>
    </w:p>
    <w:p w14:paraId="1665F340" w14:textId="77777777" w:rsidR="00DB1C11" w:rsidRDefault="00DB1C11">
      <w:pPr>
        <w:rPr>
          <w:rFonts w:ascii="Arial" w:hAnsi="Arial" w:cs="Arial"/>
          <w:sz w:val="22"/>
          <w:szCs w:val="22"/>
        </w:rPr>
      </w:pPr>
      <w:r>
        <w:rPr>
          <w:rFonts w:ascii="Arial" w:hAnsi="Arial" w:cs="Arial"/>
          <w:sz w:val="22"/>
          <w:szCs w:val="22"/>
        </w:rPr>
        <w:br w:type="page"/>
      </w:r>
    </w:p>
    <w:p w14:paraId="63BD930D" w14:textId="77777777" w:rsidR="003670ED" w:rsidRDefault="003670ED" w:rsidP="00A43C9C">
      <w:pPr>
        <w:rPr>
          <w:rFonts w:ascii="Arial" w:hAnsi="Arial" w:cs="Arial"/>
          <w:sz w:val="22"/>
          <w:szCs w:val="22"/>
        </w:rPr>
      </w:pPr>
    </w:p>
    <w:p w14:paraId="50E6C3FA" w14:textId="77777777" w:rsidR="00DB1C11" w:rsidRDefault="00DB1C11" w:rsidP="00A43C9C">
      <w:pPr>
        <w:rPr>
          <w:rFonts w:ascii="Arial" w:hAnsi="Arial" w:cs="Arial"/>
          <w:sz w:val="22"/>
          <w:szCs w:val="22"/>
        </w:rPr>
      </w:pPr>
    </w:p>
    <w:tbl>
      <w:tblPr>
        <w:tblpPr w:leftFromText="180" w:rightFromText="180" w:vertAnchor="text" w:horzAnchor="margin" w:tblpX="-431" w:tblpY="84"/>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24"/>
        <w:gridCol w:w="1277"/>
        <w:gridCol w:w="1275"/>
      </w:tblGrid>
      <w:tr w:rsidR="00DB1C11" w:rsidRPr="00BE5127" w14:paraId="0244A16E" w14:textId="77777777">
        <w:tc>
          <w:tcPr>
            <w:tcW w:w="3695" w:type="pct"/>
            <w:shd w:val="clear" w:color="auto" w:fill="F2F2F2" w:themeFill="background1" w:themeFillShade="F2"/>
            <w:tcMar>
              <w:top w:w="0" w:type="dxa"/>
              <w:left w:w="108" w:type="dxa"/>
              <w:bottom w:w="0" w:type="dxa"/>
              <w:right w:w="108" w:type="dxa"/>
            </w:tcMar>
          </w:tcPr>
          <w:p w14:paraId="32362766" w14:textId="27361486" w:rsidR="00DB1C11" w:rsidRPr="00DB1C11" w:rsidRDefault="00DB1C11" w:rsidP="00DB1C11">
            <w:pPr>
              <w:rPr>
                <w:rFonts w:ascii="Arial" w:hAnsi="Arial" w:cs="Arial"/>
                <w:color w:val="000000" w:themeColor="text1"/>
                <w:sz w:val="22"/>
                <w:szCs w:val="22"/>
              </w:rPr>
            </w:pPr>
            <w:r w:rsidRPr="000B409F">
              <w:rPr>
                <w:rFonts w:ascii="Arial" w:hAnsi="Arial" w:cs="Arial"/>
                <w:b/>
                <w:bCs/>
                <w:color w:val="000000" w:themeColor="text1"/>
                <w:sz w:val="22"/>
                <w:szCs w:val="22"/>
              </w:rPr>
              <w:t>Person Specification</w:t>
            </w:r>
            <w:r>
              <w:rPr>
                <w:rFonts w:ascii="Arial" w:hAnsi="Arial" w:cs="Arial"/>
                <w:b/>
                <w:bCs/>
                <w:color w:val="000000" w:themeColor="text1"/>
                <w:sz w:val="22"/>
                <w:szCs w:val="22"/>
              </w:rPr>
              <w:t xml:space="preserve"> (</w:t>
            </w:r>
            <w:proofErr w:type="gramStart"/>
            <w:r>
              <w:rPr>
                <w:rFonts w:ascii="Arial" w:hAnsi="Arial" w:cs="Arial"/>
                <w:b/>
                <w:bCs/>
                <w:color w:val="000000" w:themeColor="text1"/>
                <w:sz w:val="22"/>
                <w:szCs w:val="22"/>
              </w:rPr>
              <w:t>Continued..</w:t>
            </w:r>
            <w:proofErr w:type="gramEnd"/>
            <w:r>
              <w:rPr>
                <w:rFonts w:ascii="Arial" w:hAnsi="Arial" w:cs="Arial"/>
                <w:b/>
                <w:bCs/>
                <w:color w:val="000000" w:themeColor="text1"/>
                <w:sz w:val="22"/>
                <w:szCs w:val="22"/>
              </w:rPr>
              <w:t>)</w:t>
            </w:r>
          </w:p>
        </w:tc>
        <w:tc>
          <w:tcPr>
            <w:tcW w:w="1305" w:type="pct"/>
            <w:gridSpan w:val="2"/>
            <w:shd w:val="clear" w:color="auto" w:fill="F2F2F2" w:themeFill="background1" w:themeFillShade="F2"/>
            <w:tcMar>
              <w:top w:w="0" w:type="dxa"/>
              <w:left w:w="108" w:type="dxa"/>
              <w:bottom w:w="0" w:type="dxa"/>
              <w:right w:w="108" w:type="dxa"/>
            </w:tcMar>
            <w:vAlign w:val="center"/>
          </w:tcPr>
          <w:p w14:paraId="224D15A8" w14:textId="77777777" w:rsidR="00DB1C11" w:rsidRPr="00BE5127" w:rsidRDefault="00DB1C11">
            <w:pPr>
              <w:tabs>
                <w:tab w:val="left" w:pos="5940"/>
              </w:tabs>
              <w:spacing w:before="40" w:after="40"/>
              <w:jc w:val="center"/>
              <w:rPr>
                <w:rFonts w:ascii="Arial" w:hAnsi="Arial" w:cs="Arial"/>
                <w:b/>
                <w:bCs/>
                <w:color w:val="000000" w:themeColor="text1"/>
                <w:sz w:val="21"/>
                <w:szCs w:val="21"/>
              </w:rPr>
            </w:pPr>
          </w:p>
        </w:tc>
      </w:tr>
      <w:tr w:rsidR="00DB1C11" w:rsidRPr="00BE5127" w14:paraId="6ACF34A7" w14:textId="77777777">
        <w:tc>
          <w:tcPr>
            <w:tcW w:w="3695" w:type="pct"/>
            <w:shd w:val="clear" w:color="auto" w:fill="F2F2F2" w:themeFill="background1" w:themeFillShade="F2"/>
            <w:tcMar>
              <w:top w:w="0" w:type="dxa"/>
              <w:left w:w="108" w:type="dxa"/>
              <w:bottom w:w="0" w:type="dxa"/>
              <w:right w:w="108" w:type="dxa"/>
            </w:tcMar>
          </w:tcPr>
          <w:p w14:paraId="1A2E79D4" w14:textId="77777777" w:rsidR="00DB1C11" w:rsidRPr="00BE5127" w:rsidRDefault="00DB1C11">
            <w:pPr>
              <w:spacing w:before="40" w:after="40"/>
              <w:rPr>
                <w:rFonts w:ascii="Arial" w:hAnsi="Arial" w:cs="Arial"/>
                <w:sz w:val="21"/>
                <w:szCs w:val="21"/>
              </w:rPr>
            </w:pPr>
            <w:r w:rsidRPr="00BE5127">
              <w:rPr>
                <w:rFonts w:ascii="Arial" w:hAnsi="Arial" w:cs="Arial"/>
                <w:b/>
                <w:bCs/>
                <w:sz w:val="21"/>
                <w:szCs w:val="21"/>
              </w:rPr>
              <w:t>Skills</w:t>
            </w:r>
          </w:p>
        </w:tc>
        <w:tc>
          <w:tcPr>
            <w:tcW w:w="653" w:type="pct"/>
            <w:shd w:val="clear" w:color="auto" w:fill="F2F2F2" w:themeFill="background1" w:themeFillShade="F2"/>
            <w:tcMar>
              <w:top w:w="0" w:type="dxa"/>
              <w:left w:w="108" w:type="dxa"/>
              <w:bottom w:w="0" w:type="dxa"/>
              <w:right w:w="108" w:type="dxa"/>
            </w:tcMar>
            <w:vAlign w:val="center"/>
          </w:tcPr>
          <w:p w14:paraId="040479EF" w14:textId="77777777" w:rsidR="00DB1C11" w:rsidRPr="00BE5127" w:rsidRDefault="00DB1C11">
            <w:pPr>
              <w:tabs>
                <w:tab w:val="left" w:pos="5940"/>
              </w:tabs>
              <w:spacing w:before="40" w:after="40"/>
              <w:jc w:val="center"/>
              <w:rPr>
                <w:rFonts w:ascii="Arial" w:hAnsi="Arial" w:cs="Arial"/>
                <w:sz w:val="21"/>
                <w:szCs w:val="21"/>
              </w:rPr>
            </w:pPr>
            <w:r w:rsidRPr="00BE5127">
              <w:rPr>
                <w:rFonts w:ascii="Arial" w:hAnsi="Arial" w:cs="Arial"/>
                <w:b/>
                <w:bCs/>
                <w:color w:val="000000" w:themeColor="text1"/>
                <w:sz w:val="21"/>
                <w:szCs w:val="21"/>
              </w:rPr>
              <w:t>Essential</w:t>
            </w:r>
          </w:p>
        </w:tc>
        <w:tc>
          <w:tcPr>
            <w:tcW w:w="652" w:type="pct"/>
            <w:shd w:val="clear" w:color="auto" w:fill="F2F2F2" w:themeFill="background1" w:themeFillShade="F2"/>
            <w:tcMar>
              <w:top w:w="0" w:type="dxa"/>
              <w:left w:w="108" w:type="dxa"/>
              <w:bottom w:w="0" w:type="dxa"/>
              <w:right w:w="108" w:type="dxa"/>
            </w:tcMar>
            <w:vAlign w:val="center"/>
          </w:tcPr>
          <w:p w14:paraId="3AC676FA"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Arial" w:hAnsi="Arial" w:cs="Arial"/>
                <w:b/>
                <w:bCs/>
                <w:color w:val="000000" w:themeColor="text1"/>
                <w:sz w:val="21"/>
                <w:szCs w:val="21"/>
              </w:rPr>
              <w:t>Desirable</w:t>
            </w:r>
          </w:p>
        </w:tc>
      </w:tr>
      <w:tr w:rsidR="00DB1C11" w:rsidRPr="00BE5127" w14:paraId="1FAF86F9" w14:textId="77777777">
        <w:tc>
          <w:tcPr>
            <w:tcW w:w="3695" w:type="pct"/>
            <w:tcMar>
              <w:top w:w="0" w:type="dxa"/>
              <w:left w:w="108" w:type="dxa"/>
              <w:bottom w:w="0" w:type="dxa"/>
              <w:right w:w="108" w:type="dxa"/>
            </w:tcMar>
          </w:tcPr>
          <w:p w14:paraId="2A23D0B9" w14:textId="77777777" w:rsidR="00DB1C11" w:rsidRPr="00BE5127" w:rsidRDefault="00DB1C11">
            <w:pPr>
              <w:spacing w:before="40" w:after="40"/>
              <w:rPr>
                <w:rFonts w:ascii="Arial" w:hAnsi="Arial" w:cs="Arial"/>
                <w:color w:val="000000" w:themeColor="text1"/>
                <w:sz w:val="21"/>
                <w:szCs w:val="21"/>
              </w:rPr>
            </w:pPr>
            <w:r w:rsidRPr="00BE5127">
              <w:rPr>
                <w:rFonts w:ascii="Arial" w:eastAsia="Arial" w:hAnsi="Arial" w:cs="Arial"/>
                <w:sz w:val="21"/>
                <w:szCs w:val="21"/>
              </w:rPr>
              <w:t>Proven ability to develop and maintain working relationships and actively collaborate with academics and researchers at a professional research level.</w:t>
            </w:r>
          </w:p>
        </w:tc>
        <w:tc>
          <w:tcPr>
            <w:tcW w:w="653" w:type="pct"/>
            <w:tcMar>
              <w:top w:w="0" w:type="dxa"/>
              <w:left w:w="108" w:type="dxa"/>
              <w:bottom w:w="0" w:type="dxa"/>
              <w:right w:w="108" w:type="dxa"/>
            </w:tcMar>
            <w:vAlign w:val="center"/>
          </w:tcPr>
          <w:p w14:paraId="3B0B0BF8"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31D6FCDD" w14:textId="77777777" w:rsidR="00DB1C11" w:rsidRPr="00BE5127" w:rsidRDefault="00DB1C11">
            <w:pPr>
              <w:tabs>
                <w:tab w:val="left" w:pos="5940"/>
              </w:tabs>
              <w:spacing w:before="40" w:after="40"/>
              <w:jc w:val="center"/>
              <w:rPr>
                <w:rFonts w:ascii="Arial" w:hAnsi="Arial" w:cs="Arial"/>
                <w:b/>
                <w:bCs/>
                <w:sz w:val="21"/>
                <w:szCs w:val="21"/>
              </w:rPr>
            </w:pPr>
          </w:p>
        </w:tc>
      </w:tr>
      <w:tr w:rsidR="00DB1C11" w:rsidRPr="00BE5127" w14:paraId="2CA804D9" w14:textId="77777777">
        <w:tc>
          <w:tcPr>
            <w:tcW w:w="3695" w:type="pct"/>
            <w:tcMar>
              <w:top w:w="0" w:type="dxa"/>
              <w:left w:w="108" w:type="dxa"/>
              <w:bottom w:w="0" w:type="dxa"/>
              <w:right w:w="108" w:type="dxa"/>
            </w:tcMar>
          </w:tcPr>
          <w:p w14:paraId="2BD9CC62" w14:textId="77777777" w:rsidR="00DB1C11" w:rsidRPr="00BE5127" w:rsidRDefault="00DB1C11">
            <w:pPr>
              <w:spacing w:before="40" w:after="40"/>
              <w:rPr>
                <w:rFonts w:ascii="Arial" w:hAnsi="Arial" w:cs="Arial"/>
                <w:sz w:val="21"/>
                <w:szCs w:val="21"/>
              </w:rPr>
            </w:pPr>
            <w:r w:rsidRPr="00BE5127">
              <w:rPr>
                <w:rFonts w:ascii="Arial" w:hAnsi="Arial" w:cs="Arial"/>
                <w:sz w:val="21"/>
                <w:szCs w:val="21"/>
              </w:rPr>
              <w:t>Excellent written and communication skills, and able to adapt communication style to suit the audience and to work with staff at all levels</w:t>
            </w:r>
          </w:p>
        </w:tc>
        <w:tc>
          <w:tcPr>
            <w:tcW w:w="653" w:type="pct"/>
            <w:tcMar>
              <w:top w:w="0" w:type="dxa"/>
              <w:left w:w="108" w:type="dxa"/>
              <w:bottom w:w="0" w:type="dxa"/>
              <w:right w:w="108" w:type="dxa"/>
            </w:tcMar>
            <w:vAlign w:val="center"/>
          </w:tcPr>
          <w:p w14:paraId="5D82A1D8"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7787B7ED" w14:textId="77777777" w:rsidR="00DB1C11" w:rsidRPr="00BE5127" w:rsidRDefault="00DB1C11">
            <w:pPr>
              <w:tabs>
                <w:tab w:val="left" w:pos="5940"/>
              </w:tabs>
              <w:spacing w:before="40" w:after="40"/>
              <w:jc w:val="center"/>
              <w:rPr>
                <w:rFonts w:ascii="Arial" w:hAnsi="Arial" w:cs="Arial"/>
                <w:bCs/>
                <w:sz w:val="21"/>
                <w:szCs w:val="21"/>
              </w:rPr>
            </w:pPr>
          </w:p>
        </w:tc>
      </w:tr>
      <w:tr w:rsidR="00DB1C11" w:rsidRPr="00BE5127" w14:paraId="631E4911" w14:textId="77777777">
        <w:tc>
          <w:tcPr>
            <w:tcW w:w="3695" w:type="pct"/>
            <w:tcMar>
              <w:top w:w="0" w:type="dxa"/>
              <w:left w:w="108" w:type="dxa"/>
              <w:bottom w:w="0" w:type="dxa"/>
              <w:right w:w="108" w:type="dxa"/>
            </w:tcMar>
          </w:tcPr>
          <w:p w14:paraId="44CEB526" w14:textId="77777777" w:rsidR="00DB1C11" w:rsidRPr="00BE5127" w:rsidRDefault="00DB1C11">
            <w:pPr>
              <w:spacing w:before="40" w:after="40"/>
              <w:rPr>
                <w:rFonts w:ascii="Arial" w:eastAsia="Arial" w:hAnsi="Arial" w:cs="Arial"/>
                <w:sz w:val="21"/>
                <w:szCs w:val="21"/>
              </w:rPr>
            </w:pPr>
            <w:r w:rsidRPr="00BE5127">
              <w:rPr>
                <w:rFonts w:ascii="Arial" w:hAnsi="Arial" w:cs="Arial"/>
                <w:sz w:val="21"/>
                <w:szCs w:val="21"/>
              </w:rPr>
              <w:t>Ability to write research reports and to effectively disseminate outcomes</w:t>
            </w:r>
          </w:p>
        </w:tc>
        <w:tc>
          <w:tcPr>
            <w:tcW w:w="653" w:type="pct"/>
            <w:tcMar>
              <w:top w:w="0" w:type="dxa"/>
              <w:left w:w="108" w:type="dxa"/>
              <w:bottom w:w="0" w:type="dxa"/>
              <w:right w:w="108" w:type="dxa"/>
            </w:tcMar>
            <w:vAlign w:val="center"/>
          </w:tcPr>
          <w:p w14:paraId="4908551C"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5FB5F8FF" w14:textId="77777777" w:rsidR="00DB1C11" w:rsidRPr="00BE5127" w:rsidRDefault="00DB1C11">
            <w:pPr>
              <w:tabs>
                <w:tab w:val="left" w:pos="5940"/>
              </w:tabs>
              <w:spacing w:before="40" w:after="40"/>
              <w:jc w:val="center"/>
              <w:rPr>
                <w:rFonts w:ascii="Arial" w:hAnsi="Arial" w:cs="Arial"/>
                <w:bCs/>
                <w:sz w:val="21"/>
                <w:szCs w:val="21"/>
              </w:rPr>
            </w:pPr>
          </w:p>
        </w:tc>
      </w:tr>
      <w:tr w:rsidR="00DB1C11" w:rsidRPr="00BE5127" w14:paraId="2DCA65D0" w14:textId="77777777">
        <w:tc>
          <w:tcPr>
            <w:tcW w:w="3695" w:type="pct"/>
            <w:tcMar>
              <w:top w:w="0" w:type="dxa"/>
              <w:left w:w="108" w:type="dxa"/>
              <w:bottom w:w="0" w:type="dxa"/>
              <w:right w:w="108" w:type="dxa"/>
            </w:tcMar>
          </w:tcPr>
          <w:p w14:paraId="1BE609BD" w14:textId="77777777" w:rsidR="00DB1C11" w:rsidRPr="00BE5127" w:rsidRDefault="00DB1C11">
            <w:pPr>
              <w:spacing w:before="40" w:after="40"/>
              <w:rPr>
                <w:rFonts w:ascii="Arial" w:hAnsi="Arial" w:cs="Arial"/>
                <w:sz w:val="21"/>
                <w:szCs w:val="21"/>
              </w:rPr>
            </w:pPr>
            <w:r w:rsidRPr="00BE5127">
              <w:rPr>
                <w:rFonts w:ascii="Arial" w:hAnsi="Arial" w:cs="Arial"/>
                <w:sz w:val="21"/>
                <w:szCs w:val="21"/>
              </w:rPr>
              <w:t>Ability to prepare research proposals, to conduct individual research work and to disseminate results</w:t>
            </w:r>
          </w:p>
        </w:tc>
        <w:tc>
          <w:tcPr>
            <w:tcW w:w="653" w:type="pct"/>
            <w:tcMar>
              <w:top w:w="0" w:type="dxa"/>
              <w:left w:w="108" w:type="dxa"/>
              <w:bottom w:w="0" w:type="dxa"/>
              <w:right w:w="108" w:type="dxa"/>
            </w:tcMar>
            <w:vAlign w:val="center"/>
          </w:tcPr>
          <w:p w14:paraId="63105519" w14:textId="77777777" w:rsidR="00DB1C11" w:rsidRPr="00BE5127" w:rsidRDefault="00DB1C11">
            <w:pPr>
              <w:tabs>
                <w:tab w:val="left" w:pos="5940"/>
              </w:tabs>
              <w:spacing w:before="40" w:after="40"/>
              <w:jc w:val="center"/>
              <w:rPr>
                <w:rFonts w:ascii="Arial" w:hAnsi="Arial" w:cs="Arial"/>
                <w:bCs/>
                <w:sz w:val="21"/>
                <w:szCs w:val="21"/>
              </w:rPr>
            </w:pPr>
          </w:p>
        </w:tc>
        <w:tc>
          <w:tcPr>
            <w:tcW w:w="652" w:type="pct"/>
            <w:tcMar>
              <w:top w:w="0" w:type="dxa"/>
              <w:left w:w="108" w:type="dxa"/>
              <w:bottom w:w="0" w:type="dxa"/>
              <w:right w:w="108" w:type="dxa"/>
            </w:tcMar>
            <w:vAlign w:val="center"/>
          </w:tcPr>
          <w:p w14:paraId="049D9E31"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r>
      <w:tr w:rsidR="00DB1C11" w:rsidRPr="00BE5127" w14:paraId="746DA334" w14:textId="77777777">
        <w:tc>
          <w:tcPr>
            <w:tcW w:w="3695" w:type="pct"/>
            <w:tcMar>
              <w:top w:w="0" w:type="dxa"/>
              <w:left w:w="108" w:type="dxa"/>
              <w:bottom w:w="0" w:type="dxa"/>
              <w:right w:w="108" w:type="dxa"/>
            </w:tcMar>
          </w:tcPr>
          <w:p w14:paraId="48B0B640" w14:textId="77777777" w:rsidR="00DB1C11" w:rsidRPr="00BE5127" w:rsidRDefault="00DB1C11">
            <w:pPr>
              <w:spacing w:before="40" w:after="40"/>
              <w:rPr>
                <w:rFonts w:ascii="Arial" w:hAnsi="Arial" w:cs="Arial"/>
                <w:sz w:val="21"/>
                <w:szCs w:val="21"/>
              </w:rPr>
            </w:pPr>
            <w:r w:rsidRPr="00BE5127">
              <w:rPr>
                <w:rFonts w:ascii="Arial" w:eastAsia="Arial" w:hAnsi="Arial" w:cs="Arial"/>
                <w:sz w:val="21"/>
                <w:szCs w:val="21"/>
              </w:rPr>
              <w:t>Excellent organisational skills and proven project management skills</w:t>
            </w:r>
          </w:p>
        </w:tc>
        <w:tc>
          <w:tcPr>
            <w:tcW w:w="653" w:type="pct"/>
            <w:tcMar>
              <w:top w:w="0" w:type="dxa"/>
              <w:left w:w="108" w:type="dxa"/>
              <w:bottom w:w="0" w:type="dxa"/>
              <w:right w:w="108" w:type="dxa"/>
            </w:tcMar>
            <w:vAlign w:val="center"/>
          </w:tcPr>
          <w:p w14:paraId="3E4C9F59"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1C89FAF7" w14:textId="77777777" w:rsidR="00DB1C11" w:rsidRPr="00BE5127" w:rsidRDefault="00DB1C11">
            <w:pPr>
              <w:tabs>
                <w:tab w:val="left" w:pos="5940"/>
              </w:tabs>
              <w:spacing w:before="40" w:after="40"/>
              <w:jc w:val="center"/>
              <w:rPr>
                <w:rFonts w:ascii="Arial" w:hAnsi="Arial" w:cs="Arial"/>
                <w:bCs/>
                <w:sz w:val="21"/>
                <w:szCs w:val="21"/>
              </w:rPr>
            </w:pPr>
          </w:p>
        </w:tc>
      </w:tr>
      <w:tr w:rsidR="00DB1C11" w:rsidRPr="00BE5127" w14:paraId="635FFCE6" w14:textId="77777777">
        <w:tc>
          <w:tcPr>
            <w:tcW w:w="3695" w:type="pct"/>
            <w:tcMar>
              <w:top w:w="0" w:type="dxa"/>
              <w:left w:w="108" w:type="dxa"/>
              <w:bottom w:w="0" w:type="dxa"/>
              <w:right w:w="108" w:type="dxa"/>
            </w:tcMar>
          </w:tcPr>
          <w:p w14:paraId="2D1AFB0D" w14:textId="77777777" w:rsidR="00DB1C11" w:rsidRPr="00BE5127" w:rsidRDefault="00DB1C11">
            <w:pPr>
              <w:spacing w:before="40" w:after="40"/>
              <w:rPr>
                <w:rFonts w:ascii="Arial" w:hAnsi="Arial" w:cs="Arial"/>
                <w:sz w:val="21"/>
                <w:szCs w:val="21"/>
              </w:rPr>
            </w:pPr>
            <w:r w:rsidRPr="00BE5127">
              <w:rPr>
                <w:rFonts w:ascii="Arial" w:hAnsi="Arial" w:cs="Arial"/>
                <w:sz w:val="21"/>
                <w:szCs w:val="21"/>
              </w:rPr>
              <w:t>Ability to organise and prioritise own workload to meet required deadlines</w:t>
            </w:r>
          </w:p>
        </w:tc>
        <w:tc>
          <w:tcPr>
            <w:tcW w:w="653" w:type="pct"/>
            <w:tcMar>
              <w:top w:w="0" w:type="dxa"/>
              <w:left w:w="108" w:type="dxa"/>
              <w:bottom w:w="0" w:type="dxa"/>
              <w:right w:w="108" w:type="dxa"/>
            </w:tcMar>
            <w:vAlign w:val="center"/>
          </w:tcPr>
          <w:p w14:paraId="7F1DF09E"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3AA4E7DE" w14:textId="77777777" w:rsidR="00DB1C11" w:rsidRPr="00BE5127" w:rsidRDefault="00DB1C11">
            <w:pPr>
              <w:tabs>
                <w:tab w:val="left" w:pos="5940"/>
              </w:tabs>
              <w:spacing w:before="40" w:after="40"/>
              <w:jc w:val="center"/>
              <w:rPr>
                <w:rFonts w:ascii="Arial" w:hAnsi="Arial" w:cs="Arial"/>
                <w:b/>
                <w:bCs/>
                <w:sz w:val="21"/>
                <w:szCs w:val="21"/>
              </w:rPr>
            </w:pPr>
          </w:p>
        </w:tc>
      </w:tr>
      <w:tr w:rsidR="00DB1C11" w:rsidRPr="00BE5127" w14:paraId="3222E2A1" w14:textId="77777777">
        <w:tc>
          <w:tcPr>
            <w:tcW w:w="3695" w:type="pct"/>
            <w:tcMar>
              <w:top w:w="0" w:type="dxa"/>
              <w:left w:w="108" w:type="dxa"/>
              <w:bottom w:w="0" w:type="dxa"/>
              <w:right w:w="108" w:type="dxa"/>
            </w:tcMar>
          </w:tcPr>
          <w:p w14:paraId="7475E7CE" w14:textId="77777777" w:rsidR="00DB1C11" w:rsidRPr="00BE5127" w:rsidRDefault="00DB1C11">
            <w:pPr>
              <w:spacing w:before="40" w:after="40"/>
              <w:rPr>
                <w:rFonts w:ascii="Arial" w:hAnsi="Arial" w:cs="Arial"/>
                <w:sz w:val="21"/>
                <w:szCs w:val="21"/>
              </w:rPr>
            </w:pPr>
            <w:r w:rsidRPr="00BE5127">
              <w:rPr>
                <w:rFonts w:ascii="Arial" w:eastAsia="Arial" w:hAnsi="Arial" w:cs="Arial"/>
                <w:sz w:val="21"/>
                <w:szCs w:val="21"/>
              </w:rPr>
              <w:t xml:space="preserve">Ability to learn and adapt to new technologies and concepts </w:t>
            </w:r>
          </w:p>
        </w:tc>
        <w:tc>
          <w:tcPr>
            <w:tcW w:w="653" w:type="pct"/>
            <w:tcMar>
              <w:top w:w="0" w:type="dxa"/>
              <w:left w:w="108" w:type="dxa"/>
              <w:bottom w:w="0" w:type="dxa"/>
              <w:right w:w="108" w:type="dxa"/>
            </w:tcMar>
            <w:vAlign w:val="center"/>
          </w:tcPr>
          <w:p w14:paraId="6A4ACB62"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5269710D" w14:textId="77777777" w:rsidR="00DB1C11" w:rsidRPr="00BE5127" w:rsidRDefault="00DB1C11">
            <w:pPr>
              <w:tabs>
                <w:tab w:val="left" w:pos="5940"/>
              </w:tabs>
              <w:spacing w:before="40" w:after="40"/>
              <w:jc w:val="center"/>
              <w:rPr>
                <w:rFonts w:ascii="Arial" w:hAnsi="Arial" w:cs="Arial"/>
                <w:b/>
                <w:bCs/>
                <w:sz w:val="21"/>
                <w:szCs w:val="21"/>
              </w:rPr>
            </w:pPr>
          </w:p>
        </w:tc>
      </w:tr>
      <w:tr w:rsidR="00DB1C11" w:rsidRPr="00BE5127" w14:paraId="305C68A7" w14:textId="77777777">
        <w:tc>
          <w:tcPr>
            <w:tcW w:w="3695" w:type="pct"/>
            <w:tcMar>
              <w:top w:w="0" w:type="dxa"/>
              <w:left w:w="108" w:type="dxa"/>
              <w:bottom w:w="0" w:type="dxa"/>
              <w:right w:w="108" w:type="dxa"/>
            </w:tcMar>
          </w:tcPr>
          <w:p w14:paraId="7F5D0B55" w14:textId="77777777" w:rsidR="00DB1C11" w:rsidRPr="00BE5127" w:rsidRDefault="00DB1C11">
            <w:pPr>
              <w:spacing w:before="40" w:after="40"/>
              <w:rPr>
                <w:rFonts w:ascii="Arial" w:hAnsi="Arial" w:cs="Arial"/>
                <w:color w:val="000000" w:themeColor="text1"/>
                <w:sz w:val="21"/>
                <w:szCs w:val="21"/>
              </w:rPr>
            </w:pPr>
            <w:r w:rsidRPr="00BE5127">
              <w:rPr>
                <w:rFonts w:ascii="Arial" w:hAnsi="Arial" w:cs="Arial"/>
                <w:sz w:val="21"/>
                <w:szCs w:val="21"/>
              </w:rPr>
              <w:t xml:space="preserve">Technical competence and proven troubleshooting skills based on </w:t>
            </w:r>
            <w:proofErr w:type="gramStart"/>
            <w:r w:rsidRPr="00BE5127">
              <w:rPr>
                <w:rFonts w:ascii="Arial" w:hAnsi="Arial" w:cs="Arial"/>
                <w:sz w:val="21"/>
                <w:szCs w:val="21"/>
              </w:rPr>
              <w:t>past experience</w:t>
            </w:r>
            <w:proofErr w:type="gramEnd"/>
            <w:r w:rsidRPr="00BE5127">
              <w:rPr>
                <w:rFonts w:ascii="Arial" w:hAnsi="Arial" w:cs="Arial"/>
                <w:sz w:val="21"/>
                <w:szCs w:val="21"/>
              </w:rPr>
              <w:t xml:space="preserve"> and independent investigative analysis</w:t>
            </w:r>
          </w:p>
        </w:tc>
        <w:tc>
          <w:tcPr>
            <w:tcW w:w="653" w:type="pct"/>
            <w:tcMar>
              <w:top w:w="0" w:type="dxa"/>
              <w:left w:w="108" w:type="dxa"/>
              <w:bottom w:w="0" w:type="dxa"/>
              <w:right w:w="108" w:type="dxa"/>
            </w:tcMar>
            <w:vAlign w:val="center"/>
          </w:tcPr>
          <w:p w14:paraId="2F88BBB5" w14:textId="77777777" w:rsidR="00DB1C11" w:rsidRPr="00BE5127" w:rsidRDefault="00DB1C11">
            <w:pPr>
              <w:tabs>
                <w:tab w:val="left" w:pos="5940"/>
              </w:tabs>
              <w:spacing w:before="40" w:after="40"/>
              <w:jc w:val="center"/>
              <w:rPr>
                <w:rFonts w:ascii="Arial" w:hAnsi="Arial" w:cs="Arial"/>
                <w:bCs/>
                <w:sz w:val="21"/>
                <w:szCs w:val="21"/>
              </w:rPr>
            </w:pPr>
            <w:r w:rsidRPr="00BE5127">
              <w:rPr>
                <w:rFonts w:ascii="Wingdings" w:eastAsia="Wingdings" w:hAnsi="Wingdings" w:cs="Wingdings"/>
                <w:bCs/>
                <w:sz w:val="21"/>
                <w:szCs w:val="21"/>
              </w:rPr>
              <w:t>ü</w:t>
            </w:r>
          </w:p>
        </w:tc>
        <w:tc>
          <w:tcPr>
            <w:tcW w:w="652" w:type="pct"/>
            <w:tcMar>
              <w:top w:w="0" w:type="dxa"/>
              <w:left w:w="108" w:type="dxa"/>
              <w:bottom w:w="0" w:type="dxa"/>
              <w:right w:w="108" w:type="dxa"/>
            </w:tcMar>
            <w:vAlign w:val="center"/>
          </w:tcPr>
          <w:p w14:paraId="2B95E419" w14:textId="77777777" w:rsidR="00DB1C11" w:rsidRPr="00BE5127" w:rsidRDefault="00DB1C11">
            <w:pPr>
              <w:tabs>
                <w:tab w:val="left" w:pos="5940"/>
              </w:tabs>
              <w:spacing w:before="40" w:after="40"/>
              <w:jc w:val="center"/>
              <w:rPr>
                <w:rFonts w:ascii="Arial" w:hAnsi="Arial" w:cs="Arial"/>
                <w:b/>
                <w:bCs/>
                <w:sz w:val="21"/>
                <w:szCs w:val="21"/>
              </w:rPr>
            </w:pPr>
          </w:p>
        </w:tc>
      </w:tr>
    </w:tbl>
    <w:p w14:paraId="642792C7" w14:textId="77777777" w:rsidR="00DB1C11" w:rsidRDefault="00DB1C11" w:rsidP="00DB1C11"/>
    <w:tbl>
      <w:tblPr>
        <w:tblpPr w:leftFromText="180" w:rightFromText="180" w:vertAnchor="text" w:horzAnchor="margin" w:tblpX="-431" w:tblpY="84"/>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24"/>
        <w:gridCol w:w="1277"/>
        <w:gridCol w:w="1275"/>
      </w:tblGrid>
      <w:tr w:rsidR="00DB1C11" w:rsidRPr="00DA7118" w14:paraId="588D35D2" w14:textId="77777777">
        <w:tc>
          <w:tcPr>
            <w:tcW w:w="3695" w:type="pct"/>
            <w:shd w:val="clear" w:color="auto" w:fill="F2F2F2" w:themeFill="background1" w:themeFillShade="F2"/>
            <w:tcMar>
              <w:top w:w="0" w:type="dxa"/>
              <w:left w:w="108" w:type="dxa"/>
              <w:bottom w:w="0" w:type="dxa"/>
              <w:right w:w="108" w:type="dxa"/>
            </w:tcMar>
          </w:tcPr>
          <w:p w14:paraId="5D36BA67" w14:textId="77777777" w:rsidR="00DB1C11" w:rsidRPr="0068073B" w:rsidRDefault="00DB1C11">
            <w:pPr>
              <w:spacing w:before="40" w:after="40"/>
              <w:rPr>
                <w:rFonts w:ascii="Arial" w:hAnsi="Arial" w:cs="Arial"/>
                <w:color w:val="000000"/>
                <w:sz w:val="21"/>
                <w:szCs w:val="21"/>
                <w:lang w:eastAsia="en-GB"/>
              </w:rPr>
            </w:pPr>
            <w:r w:rsidRPr="0068073B">
              <w:rPr>
                <w:rFonts w:ascii="Arial" w:hAnsi="Arial" w:cs="Arial"/>
                <w:b/>
                <w:sz w:val="21"/>
                <w:szCs w:val="21"/>
              </w:rPr>
              <w:t>Attributes</w:t>
            </w:r>
          </w:p>
        </w:tc>
        <w:tc>
          <w:tcPr>
            <w:tcW w:w="653" w:type="pct"/>
            <w:shd w:val="clear" w:color="auto" w:fill="F2F2F2" w:themeFill="background1" w:themeFillShade="F2"/>
            <w:tcMar>
              <w:top w:w="0" w:type="dxa"/>
              <w:left w:w="108" w:type="dxa"/>
              <w:bottom w:w="0" w:type="dxa"/>
              <w:right w:w="108" w:type="dxa"/>
            </w:tcMar>
            <w:vAlign w:val="center"/>
          </w:tcPr>
          <w:p w14:paraId="1799E0A8" w14:textId="77777777" w:rsidR="00DB1C11" w:rsidRPr="0068073B" w:rsidRDefault="00DB1C11">
            <w:pPr>
              <w:tabs>
                <w:tab w:val="left" w:pos="5940"/>
              </w:tabs>
              <w:spacing w:before="40" w:after="40"/>
              <w:jc w:val="center"/>
              <w:rPr>
                <w:rFonts w:ascii="Arial" w:hAnsi="Arial" w:cs="Arial"/>
                <w:bCs/>
                <w:sz w:val="21"/>
                <w:szCs w:val="21"/>
              </w:rPr>
            </w:pPr>
            <w:r w:rsidRPr="001629C6">
              <w:rPr>
                <w:rFonts w:ascii="Arial" w:hAnsi="Arial" w:cs="Arial"/>
                <w:b/>
                <w:bCs/>
                <w:color w:val="000000" w:themeColor="text1"/>
                <w:sz w:val="22"/>
                <w:szCs w:val="22"/>
              </w:rPr>
              <w:t>Essential</w:t>
            </w:r>
          </w:p>
        </w:tc>
        <w:tc>
          <w:tcPr>
            <w:tcW w:w="652" w:type="pct"/>
            <w:shd w:val="clear" w:color="auto" w:fill="F2F2F2" w:themeFill="background1" w:themeFillShade="F2"/>
            <w:tcMar>
              <w:top w:w="0" w:type="dxa"/>
              <w:left w:w="108" w:type="dxa"/>
              <w:bottom w:w="0" w:type="dxa"/>
              <w:right w:w="108" w:type="dxa"/>
            </w:tcMar>
            <w:vAlign w:val="center"/>
          </w:tcPr>
          <w:p w14:paraId="054C3B57" w14:textId="77777777" w:rsidR="00DB1C11" w:rsidRPr="0068073B" w:rsidRDefault="00DB1C11">
            <w:pPr>
              <w:tabs>
                <w:tab w:val="left" w:pos="5940"/>
              </w:tabs>
              <w:spacing w:before="40" w:after="40"/>
              <w:jc w:val="center"/>
              <w:rPr>
                <w:rFonts w:ascii="Arial" w:hAnsi="Arial" w:cs="Arial"/>
                <w:b/>
                <w:bCs/>
                <w:sz w:val="21"/>
                <w:szCs w:val="21"/>
              </w:rPr>
            </w:pPr>
            <w:r w:rsidRPr="001629C6">
              <w:rPr>
                <w:rFonts w:ascii="Arial" w:hAnsi="Arial" w:cs="Arial"/>
                <w:b/>
                <w:bCs/>
                <w:color w:val="000000" w:themeColor="text1"/>
                <w:sz w:val="22"/>
                <w:szCs w:val="22"/>
              </w:rPr>
              <w:t>Desirable</w:t>
            </w:r>
          </w:p>
        </w:tc>
      </w:tr>
      <w:tr w:rsidR="00DB1C11" w:rsidRPr="00DA7118" w14:paraId="1B1F1CD0" w14:textId="77777777">
        <w:tc>
          <w:tcPr>
            <w:tcW w:w="3695" w:type="pct"/>
            <w:tcMar>
              <w:top w:w="0" w:type="dxa"/>
              <w:left w:w="108" w:type="dxa"/>
              <w:bottom w:w="0" w:type="dxa"/>
              <w:right w:w="108" w:type="dxa"/>
            </w:tcMar>
          </w:tcPr>
          <w:p w14:paraId="3C56A27D" w14:textId="77777777" w:rsidR="00DB1C11" w:rsidRPr="008E6FE6" w:rsidRDefault="00DB1C11">
            <w:pPr>
              <w:spacing w:before="40" w:after="40"/>
              <w:rPr>
                <w:rFonts w:ascii="Arial" w:hAnsi="Arial" w:cs="Arial"/>
                <w:b/>
                <w:sz w:val="21"/>
                <w:szCs w:val="21"/>
              </w:rPr>
            </w:pPr>
            <w:r w:rsidRPr="008E6FE6">
              <w:rPr>
                <w:rFonts w:ascii="Arial" w:hAnsi="Arial" w:cs="Arial"/>
                <w:sz w:val="21"/>
                <w:szCs w:val="21"/>
              </w:rPr>
              <w:t>Commitment to working within professional and ethical codes of conduct</w:t>
            </w:r>
          </w:p>
        </w:tc>
        <w:tc>
          <w:tcPr>
            <w:tcW w:w="653" w:type="pct"/>
            <w:tcMar>
              <w:top w:w="0" w:type="dxa"/>
              <w:left w:w="108" w:type="dxa"/>
              <w:bottom w:w="0" w:type="dxa"/>
              <w:right w:w="108" w:type="dxa"/>
            </w:tcMar>
            <w:vAlign w:val="center"/>
          </w:tcPr>
          <w:p w14:paraId="62A47026" w14:textId="77777777" w:rsidR="00DB1C11" w:rsidRPr="0068073B" w:rsidRDefault="00DB1C11">
            <w:pPr>
              <w:tabs>
                <w:tab w:val="left" w:pos="5940"/>
              </w:tabs>
              <w:spacing w:before="40" w:after="40"/>
              <w:jc w:val="center"/>
              <w:rPr>
                <w:rFonts w:ascii="Arial" w:hAnsi="Arial" w:cs="Arial"/>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596F3A5E"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797EE759" w14:textId="77777777">
        <w:tc>
          <w:tcPr>
            <w:tcW w:w="3695" w:type="pct"/>
            <w:tcMar>
              <w:top w:w="0" w:type="dxa"/>
              <w:left w:w="108" w:type="dxa"/>
              <w:bottom w:w="0" w:type="dxa"/>
              <w:right w:w="108" w:type="dxa"/>
            </w:tcMar>
          </w:tcPr>
          <w:p w14:paraId="13A12A49"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Confident and able to engage with customers of differing technical abilities</w:t>
            </w:r>
          </w:p>
        </w:tc>
        <w:tc>
          <w:tcPr>
            <w:tcW w:w="653" w:type="pct"/>
            <w:tcMar>
              <w:top w:w="0" w:type="dxa"/>
              <w:left w:w="108" w:type="dxa"/>
              <w:bottom w:w="0" w:type="dxa"/>
              <w:right w:w="108" w:type="dxa"/>
            </w:tcMar>
            <w:vAlign w:val="center"/>
          </w:tcPr>
          <w:p w14:paraId="28DFFA61"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33951622"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0C16D82A" w14:textId="77777777">
        <w:tc>
          <w:tcPr>
            <w:tcW w:w="3695" w:type="pct"/>
            <w:tcMar>
              <w:top w:w="0" w:type="dxa"/>
              <w:left w:w="108" w:type="dxa"/>
              <w:bottom w:w="0" w:type="dxa"/>
              <w:right w:w="108" w:type="dxa"/>
            </w:tcMar>
          </w:tcPr>
          <w:p w14:paraId="147E28BC"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Committed to excellence in research</w:t>
            </w:r>
          </w:p>
        </w:tc>
        <w:tc>
          <w:tcPr>
            <w:tcW w:w="653" w:type="pct"/>
            <w:tcMar>
              <w:top w:w="0" w:type="dxa"/>
              <w:left w:w="108" w:type="dxa"/>
              <w:bottom w:w="0" w:type="dxa"/>
              <w:right w:w="108" w:type="dxa"/>
            </w:tcMar>
          </w:tcPr>
          <w:p w14:paraId="46ED8140"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F73468">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20843CA2"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26C03F19" w14:textId="77777777">
        <w:tc>
          <w:tcPr>
            <w:tcW w:w="3695" w:type="pct"/>
            <w:tcMar>
              <w:top w:w="0" w:type="dxa"/>
              <w:left w:w="108" w:type="dxa"/>
              <w:bottom w:w="0" w:type="dxa"/>
              <w:right w:w="108" w:type="dxa"/>
            </w:tcMar>
          </w:tcPr>
          <w:p w14:paraId="636F7768"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Enthusiasm and self-motivation</w:t>
            </w:r>
          </w:p>
        </w:tc>
        <w:tc>
          <w:tcPr>
            <w:tcW w:w="653" w:type="pct"/>
            <w:tcMar>
              <w:top w:w="0" w:type="dxa"/>
              <w:left w:w="108" w:type="dxa"/>
              <w:bottom w:w="0" w:type="dxa"/>
              <w:right w:w="108" w:type="dxa"/>
            </w:tcMar>
          </w:tcPr>
          <w:p w14:paraId="4644BACE"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F73468">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55BF4B80"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05460324" w14:textId="77777777">
        <w:tc>
          <w:tcPr>
            <w:tcW w:w="3695" w:type="pct"/>
            <w:tcMar>
              <w:top w:w="0" w:type="dxa"/>
              <w:left w:w="108" w:type="dxa"/>
              <w:bottom w:w="0" w:type="dxa"/>
              <w:right w:w="108" w:type="dxa"/>
            </w:tcMar>
          </w:tcPr>
          <w:p w14:paraId="38417481"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 xml:space="preserve">Innovative and entrepreneurial, able to develop creative solutions </w:t>
            </w:r>
          </w:p>
        </w:tc>
        <w:tc>
          <w:tcPr>
            <w:tcW w:w="653" w:type="pct"/>
            <w:tcMar>
              <w:top w:w="0" w:type="dxa"/>
              <w:left w:w="108" w:type="dxa"/>
              <w:bottom w:w="0" w:type="dxa"/>
              <w:right w:w="108" w:type="dxa"/>
            </w:tcMar>
            <w:vAlign w:val="center"/>
          </w:tcPr>
          <w:p w14:paraId="421F4B36"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459521FF"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677D4C60" w14:textId="77777777">
        <w:tc>
          <w:tcPr>
            <w:tcW w:w="3695" w:type="pct"/>
            <w:tcMar>
              <w:top w:w="0" w:type="dxa"/>
              <w:left w:w="108" w:type="dxa"/>
              <w:bottom w:w="0" w:type="dxa"/>
              <w:right w:w="108" w:type="dxa"/>
            </w:tcMar>
          </w:tcPr>
          <w:p w14:paraId="69F324D6" w14:textId="77777777" w:rsidR="00DB1C11" w:rsidRPr="008E6FE6" w:rsidRDefault="00DB1C11">
            <w:pPr>
              <w:spacing w:before="40" w:after="40"/>
              <w:rPr>
                <w:rFonts w:ascii="Arial" w:hAnsi="Arial" w:cs="Arial"/>
                <w:sz w:val="21"/>
                <w:szCs w:val="21"/>
              </w:rPr>
            </w:pPr>
            <w:r w:rsidRPr="008E6FE6">
              <w:rPr>
                <w:rFonts w:ascii="Arial" w:eastAsia="Arial" w:hAnsi="Arial" w:cs="Arial"/>
                <w:sz w:val="21"/>
                <w:szCs w:val="21"/>
              </w:rPr>
              <w:t>Ability to cope with a busy workload</w:t>
            </w:r>
          </w:p>
        </w:tc>
        <w:tc>
          <w:tcPr>
            <w:tcW w:w="653" w:type="pct"/>
            <w:tcMar>
              <w:top w:w="0" w:type="dxa"/>
              <w:left w:w="108" w:type="dxa"/>
              <w:bottom w:w="0" w:type="dxa"/>
              <w:right w:w="108" w:type="dxa"/>
            </w:tcMar>
            <w:vAlign w:val="center"/>
          </w:tcPr>
          <w:p w14:paraId="2FD91EC1"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377D9301"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2DCE4E34" w14:textId="77777777">
        <w:tc>
          <w:tcPr>
            <w:tcW w:w="3695" w:type="pct"/>
            <w:tcMar>
              <w:top w:w="0" w:type="dxa"/>
              <w:left w:w="108" w:type="dxa"/>
              <w:bottom w:w="0" w:type="dxa"/>
              <w:right w:w="108" w:type="dxa"/>
            </w:tcMar>
          </w:tcPr>
          <w:p w14:paraId="4CE7F5DC"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Tenacity – working to achieve own and team objectives and to overcome obstacles</w:t>
            </w:r>
          </w:p>
        </w:tc>
        <w:tc>
          <w:tcPr>
            <w:tcW w:w="653" w:type="pct"/>
            <w:tcMar>
              <w:top w:w="0" w:type="dxa"/>
              <w:left w:w="108" w:type="dxa"/>
              <w:bottom w:w="0" w:type="dxa"/>
              <w:right w:w="108" w:type="dxa"/>
            </w:tcMar>
            <w:vAlign w:val="center"/>
          </w:tcPr>
          <w:p w14:paraId="79CFE3D7"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3764B707"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7B68DF3D" w14:textId="77777777">
        <w:tc>
          <w:tcPr>
            <w:tcW w:w="3695" w:type="pct"/>
            <w:tcMar>
              <w:top w:w="0" w:type="dxa"/>
              <w:left w:w="108" w:type="dxa"/>
              <w:bottom w:w="0" w:type="dxa"/>
              <w:right w:w="108" w:type="dxa"/>
            </w:tcMar>
          </w:tcPr>
          <w:p w14:paraId="5E9ADF61"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An effective team worker</w:t>
            </w:r>
          </w:p>
        </w:tc>
        <w:tc>
          <w:tcPr>
            <w:tcW w:w="653" w:type="pct"/>
            <w:tcMar>
              <w:top w:w="0" w:type="dxa"/>
              <w:left w:w="108" w:type="dxa"/>
              <w:bottom w:w="0" w:type="dxa"/>
              <w:right w:w="108" w:type="dxa"/>
            </w:tcMar>
            <w:vAlign w:val="center"/>
          </w:tcPr>
          <w:p w14:paraId="767878CE"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06BF7E9C"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17B9C623" w14:textId="77777777">
        <w:tc>
          <w:tcPr>
            <w:tcW w:w="3695" w:type="pct"/>
            <w:tcMar>
              <w:top w:w="0" w:type="dxa"/>
              <w:left w:w="108" w:type="dxa"/>
              <w:bottom w:w="0" w:type="dxa"/>
              <w:right w:w="108" w:type="dxa"/>
            </w:tcMar>
          </w:tcPr>
          <w:p w14:paraId="01492CB0" w14:textId="77777777" w:rsidR="00DB1C11" w:rsidRPr="008E6FE6" w:rsidRDefault="00DB1C11">
            <w:pPr>
              <w:spacing w:before="40" w:after="40"/>
              <w:rPr>
                <w:rFonts w:ascii="Arial" w:hAnsi="Arial" w:cs="Arial"/>
                <w:sz w:val="21"/>
                <w:szCs w:val="21"/>
              </w:rPr>
            </w:pPr>
            <w:r w:rsidRPr="008E6FE6">
              <w:rPr>
                <w:rFonts w:ascii="Arial" w:hAnsi="Arial" w:cs="Arial"/>
                <w:sz w:val="21"/>
                <w:szCs w:val="21"/>
              </w:rPr>
              <w:t>Commitment to safe working practices</w:t>
            </w:r>
          </w:p>
        </w:tc>
        <w:tc>
          <w:tcPr>
            <w:tcW w:w="653" w:type="pct"/>
            <w:tcMar>
              <w:top w:w="0" w:type="dxa"/>
              <w:left w:w="108" w:type="dxa"/>
              <w:bottom w:w="0" w:type="dxa"/>
              <w:right w:w="108" w:type="dxa"/>
            </w:tcMar>
            <w:vAlign w:val="center"/>
          </w:tcPr>
          <w:p w14:paraId="6F44036C"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1F443BE0" w14:textId="77777777" w:rsidR="00DB1C11" w:rsidRPr="0068073B" w:rsidRDefault="00DB1C11">
            <w:pPr>
              <w:tabs>
                <w:tab w:val="left" w:pos="5940"/>
              </w:tabs>
              <w:spacing w:before="40" w:after="40"/>
              <w:jc w:val="center"/>
              <w:rPr>
                <w:rFonts w:ascii="Arial" w:hAnsi="Arial" w:cs="Arial"/>
                <w:b/>
                <w:bCs/>
                <w:sz w:val="21"/>
                <w:szCs w:val="21"/>
              </w:rPr>
            </w:pPr>
          </w:p>
        </w:tc>
      </w:tr>
      <w:tr w:rsidR="00DB1C11" w:rsidRPr="00DA7118" w14:paraId="5FDA1FB5" w14:textId="77777777">
        <w:tc>
          <w:tcPr>
            <w:tcW w:w="3695" w:type="pct"/>
            <w:tcMar>
              <w:top w:w="0" w:type="dxa"/>
              <w:left w:w="108" w:type="dxa"/>
              <w:bottom w:w="0" w:type="dxa"/>
              <w:right w:w="108" w:type="dxa"/>
            </w:tcMar>
          </w:tcPr>
          <w:p w14:paraId="4CF2E450" w14:textId="77777777" w:rsidR="00DB1C11" w:rsidRPr="005333C2" w:rsidRDefault="00DB1C11">
            <w:pPr>
              <w:pStyle w:val="NormalWeb"/>
              <w:spacing w:before="40" w:beforeAutospacing="0" w:after="40" w:afterAutospacing="0"/>
              <w:rPr>
                <w:rFonts w:ascii="Arial" w:hAnsi="Arial" w:cs="Arial"/>
                <w:sz w:val="21"/>
                <w:szCs w:val="21"/>
              </w:rPr>
            </w:pPr>
            <w:r w:rsidRPr="005333C2">
              <w:rPr>
                <w:rFonts w:ascii="Arial" w:hAnsi="Arial" w:cs="Arial"/>
                <w:sz w:val="21"/>
                <w:szCs w:val="21"/>
              </w:rPr>
              <w:t>Ability to deal with sensitive information with tact and discretion</w:t>
            </w:r>
          </w:p>
        </w:tc>
        <w:tc>
          <w:tcPr>
            <w:tcW w:w="653" w:type="pct"/>
            <w:tcMar>
              <w:top w:w="0" w:type="dxa"/>
              <w:left w:w="108" w:type="dxa"/>
              <w:bottom w:w="0" w:type="dxa"/>
              <w:right w:w="108" w:type="dxa"/>
            </w:tcMar>
            <w:vAlign w:val="center"/>
          </w:tcPr>
          <w:p w14:paraId="1D2DA25D" w14:textId="77777777" w:rsidR="00DB1C11" w:rsidRPr="0068073B" w:rsidRDefault="00DB1C11">
            <w:pPr>
              <w:tabs>
                <w:tab w:val="left" w:pos="5940"/>
              </w:tabs>
              <w:spacing w:before="40" w:after="40"/>
              <w:jc w:val="center"/>
              <w:rPr>
                <w:rFonts w:ascii="Wingdings" w:eastAsia="Wingdings" w:hAnsi="Wingdings" w:cs="Wingdings"/>
                <w:sz w:val="21"/>
                <w:szCs w:val="21"/>
              </w:rPr>
            </w:pPr>
            <w:r w:rsidRPr="0068073B">
              <w:rPr>
                <w:rFonts w:ascii="Wingdings" w:eastAsia="Wingdings" w:hAnsi="Wingdings" w:cs="Wingdings"/>
                <w:sz w:val="21"/>
                <w:szCs w:val="21"/>
              </w:rPr>
              <w:t></w:t>
            </w:r>
          </w:p>
        </w:tc>
        <w:tc>
          <w:tcPr>
            <w:tcW w:w="652" w:type="pct"/>
            <w:tcMar>
              <w:top w:w="0" w:type="dxa"/>
              <w:left w:w="108" w:type="dxa"/>
              <w:bottom w:w="0" w:type="dxa"/>
              <w:right w:w="108" w:type="dxa"/>
            </w:tcMar>
            <w:vAlign w:val="center"/>
          </w:tcPr>
          <w:p w14:paraId="7ABA8054" w14:textId="77777777" w:rsidR="00DB1C11" w:rsidRPr="00BE5127" w:rsidRDefault="00DB1C11">
            <w:pPr>
              <w:tabs>
                <w:tab w:val="left" w:pos="5940"/>
              </w:tabs>
              <w:spacing w:before="40" w:after="40"/>
              <w:jc w:val="center"/>
              <w:rPr>
                <w:rFonts w:ascii="Arial" w:hAnsi="Arial" w:cs="Arial"/>
                <w:b/>
                <w:bCs/>
              </w:rPr>
            </w:pPr>
          </w:p>
        </w:tc>
      </w:tr>
    </w:tbl>
    <w:p w14:paraId="48D478E3" w14:textId="77777777" w:rsidR="00DB1C11" w:rsidRDefault="00DB1C11" w:rsidP="00A43C9C">
      <w:pPr>
        <w:rPr>
          <w:rFonts w:ascii="Arial" w:hAnsi="Arial" w:cs="Arial"/>
          <w:sz w:val="22"/>
          <w:szCs w:val="22"/>
        </w:rPr>
      </w:pPr>
    </w:p>
    <w:p w14:paraId="337E7346" w14:textId="207EFB73" w:rsidR="00DB1C11" w:rsidRDefault="00DB1C11">
      <w:pPr>
        <w:rPr>
          <w:rFonts w:ascii="Arial" w:hAnsi="Arial" w:cs="Arial"/>
          <w:sz w:val="22"/>
          <w:szCs w:val="22"/>
        </w:rPr>
      </w:pPr>
      <w:r>
        <w:rPr>
          <w:rFonts w:ascii="Arial" w:hAnsi="Arial" w:cs="Arial"/>
          <w:sz w:val="22"/>
          <w:szCs w:val="22"/>
        </w:rPr>
        <w:br w:type="page"/>
      </w:r>
    </w:p>
    <w:p w14:paraId="4281316F" w14:textId="77777777" w:rsidR="00DB1C11" w:rsidRDefault="00DB1C11" w:rsidP="00A43C9C">
      <w:pPr>
        <w:rPr>
          <w:rFonts w:ascii="Arial" w:hAnsi="Arial" w:cs="Arial"/>
          <w:sz w:val="22"/>
          <w:szCs w:val="22"/>
        </w:rPr>
      </w:pPr>
    </w:p>
    <w:tbl>
      <w:tblPr>
        <w:tblpPr w:leftFromText="180" w:rightFromText="180" w:vertAnchor="text" w:horzAnchor="margin" w:tblpX="-431" w:tblpY="154"/>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918"/>
      </w:tblGrid>
      <w:tr w:rsidR="00DB1C11" w:rsidRPr="00DA7118" w14:paraId="26D6E4FE" w14:textId="77777777" w:rsidTr="00DB1C11">
        <w:tc>
          <w:tcPr>
            <w:tcW w:w="9918" w:type="dxa"/>
            <w:shd w:val="clear" w:color="auto" w:fill="auto"/>
            <w:tcMar>
              <w:top w:w="0" w:type="dxa"/>
              <w:left w:w="108" w:type="dxa"/>
              <w:bottom w:w="0" w:type="dxa"/>
              <w:right w:w="108" w:type="dxa"/>
            </w:tcMar>
          </w:tcPr>
          <w:p w14:paraId="4A38CEDA"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br w:type="page"/>
            </w:r>
            <w:r w:rsidRPr="00DA7118">
              <w:rPr>
                <w:rFonts w:ascii="Arial" w:hAnsi="Arial" w:cs="Arial"/>
                <w:b/>
                <w:sz w:val="22"/>
                <w:szCs w:val="22"/>
              </w:rPr>
              <w:t>Effective Behaviours Framework</w:t>
            </w:r>
          </w:p>
          <w:p w14:paraId="0064672D" w14:textId="77777777" w:rsidR="00DB1C11" w:rsidRPr="00DA7118" w:rsidRDefault="00DB1C11" w:rsidP="00DB1C11">
            <w:pPr>
              <w:autoSpaceDE w:val="0"/>
              <w:autoSpaceDN w:val="0"/>
              <w:adjustRightInd w:val="0"/>
              <w:spacing w:before="120" w:after="120"/>
              <w:rPr>
                <w:rFonts w:ascii="Arial" w:hAnsi="Arial" w:cs="Arial"/>
                <w:b/>
                <w:sz w:val="22"/>
                <w:szCs w:val="22"/>
              </w:rPr>
            </w:pPr>
            <w:r w:rsidRPr="00DA7118">
              <w:rPr>
                <w:rFonts w:ascii="Arial" w:eastAsia="Calibri" w:hAnsi="Arial" w:cs="Arial"/>
                <w:sz w:val="22"/>
                <w:szCs w:val="22"/>
              </w:rPr>
              <w:t>The University has identified a set of effective behaviours which we value and have found to be consistent with high performance across the organisation.</w:t>
            </w:r>
            <w:r>
              <w:rPr>
                <w:rFonts w:ascii="Arial" w:eastAsia="Calibri" w:hAnsi="Arial" w:cs="Arial"/>
                <w:sz w:val="22"/>
                <w:szCs w:val="22"/>
              </w:rPr>
              <w:t xml:space="preserve"> </w:t>
            </w:r>
            <w:r w:rsidRPr="00DA7118">
              <w:rPr>
                <w:rFonts w:ascii="Arial" w:eastAsia="Calibri" w:hAnsi="Arial" w:cs="Arial"/>
                <w:sz w:val="22"/>
                <w:szCs w:val="22"/>
              </w:rPr>
              <w:t xml:space="preserve">Part of the selection process for this post will be to assess whether candidates have demonstrably exhibited these behaviours previously. </w:t>
            </w:r>
          </w:p>
        </w:tc>
      </w:tr>
      <w:tr w:rsidR="00DB1C11" w:rsidRPr="00DA7118" w14:paraId="447370FE" w14:textId="77777777" w:rsidTr="00DB1C11">
        <w:tc>
          <w:tcPr>
            <w:tcW w:w="9918" w:type="dxa"/>
            <w:tcMar>
              <w:top w:w="0" w:type="dxa"/>
              <w:left w:w="108" w:type="dxa"/>
              <w:bottom w:w="0" w:type="dxa"/>
              <w:right w:w="108" w:type="dxa"/>
            </w:tcMar>
          </w:tcPr>
          <w:p w14:paraId="1D1BAE3B"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Managing self and personal skills:</w:t>
            </w:r>
          </w:p>
          <w:p w14:paraId="49F7DA03"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Willing and able to assess and apply own skills, abilities and experience.</w:t>
            </w:r>
            <w:r>
              <w:rPr>
                <w:rFonts w:ascii="Arial" w:hAnsi="Arial" w:cs="Arial"/>
                <w:sz w:val="22"/>
                <w:szCs w:val="22"/>
              </w:rPr>
              <w:t xml:space="preserve"> </w:t>
            </w:r>
            <w:r w:rsidRPr="00DA7118">
              <w:rPr>
                <w:rFonts w:ascii="Arial" w:hAnsi="Arial" w:cs="Arial"/>
                <w:sz w:val="22"/>
                <w:szCs w:val="22"/>
              </w:rPr>
              <w:t>Being aware of own behaviour and how it impacts on others.</w:t>
            </w:r>
          </w:p>
        </w:tc>
      </w:tr>
      <w:tr w:rsidR="00DB1C11" w:rsidRPr="00DA7118" w14:paraId="48506089" w14:textId="77777777" w:rsidTr="00DB1C11">
        <w:tc>
          <w:tcPr>
            <w:tcW w:w="9918" w:type="dxa"/>
            <w:tcMar>
              <w:top w:w="0" w:type="dxa"/>
              <w:left w:w="108" w:type="dxa"/>
              <w:bottom w:w="0" w:type="dxa"/>
              <w:right w:w="108" w:type="dxa"/>
            </w:tcMar>
          </w:tcPr>
          <w:p w14:paraId="1BC29A31"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Delivering excellent service:</w:t>
            </w:r>
          </w:p>
          <w:p w14:paraId="13A1FC15"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 xml:space="preserve">Providing the best quality service to all students and staff and to external customers </w:t>
            </w:r>
            <w:proofErr w:type="gramStart"/>
            <w:r w:rsidRPr="00DA7118">
              <w:rPr>
                <w:rFonts w:ascii="Arial" w:hAnsi="Arial" w:cs="Arial"/>
                <w:sz w:val="22"/>
                <w:szCs w:val="22"/>
              </w:rPr>
              <w:t>e.g.</w:t>
            </w:r>
            <w:proofErr w:type="gramEnd"/>
            <w:r w:rsidRPr="00DA7118">
              <w:rPr>
                <w:rFonts w:ascii="Arial" w:hAnsi="Arial" w:cs="Arial"/>
                <w:sz w:val="22"/>
                <w:szCs w:val="22"/>
              </w:rPr>
              <w:t xml:space="preserve"> clients, suppliers. Building genuine and open long-term relationships in order to drive up service standards.</w:t>
            </w:r>
          </w:p>
        </w:tc>
      </w:tr>
      <w:tr w:rsidR="00DB1C11" w:rsidRPr="00DA7118" w14:paraId="5ECE30C2" w14:textId="77777777" w:rsidTr="00DB1C11">
        <w:tc>
          <w:tcPr>
            <w:tcW w:w="9918" w:type="dxa"/>
            <w:tcMar>
              <w:top w:w="0" w:type="dxa"/>
              <w:left w:w="108" w:type="dxa"/>
              <w:bottom w:w="0" w:type="dxa"/>
              <w:right w:w="108" w:type="dxa"/>
            </w:tcMar>
          </w:tcPr>
          <w:p w14:paraId="4E94365E"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Finding innovative solutions:</w:t>
            </w:r>
          </w:p>
          <w:p w14:paraId="26F6A2BF"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Taking a holistic view and working enthusiastically and with creativity to analyse problems and develop innovative and workable solutions.</w:t>
            </w:r>
            <w:r>
              <w:rPr>
                <w:rFonts w:ascii="Arial" w:hAnsi="Arial" w:cs="Arial"/>
                <w:sz w:val="22"/>
                <w:szCs w:val="22"/>
              </w:rPr>
              <w:t xml:space="preserve"> </w:t>
            </w:r>
            <w:r w:rsidRPr="00DA7118">
              <w:rPr>
                <w:rFonts w:ascii="Arial" w:hAnsi="Arial" w:cs="Arial"/>
                <w:sz w:val="22"/>
                <w:szCs w:val="22"/>
              </w:rPr>
              <w:t>Identifying opportunities for innovation.</w:t>
            </w:r>
          </w:p>
        </w:tc>
      </w:tr>
      <w:tr w:rsidR="00DB1C11" w:rsidRPr="00DA7118" w14:paraId="44E80E76" w14:textId="77777777" w:rsidTr="00DB1C11">
        <w:tc>
          <w:tcPr>
            <w:tcW w:w="9918" w:type="dxa"/>
            <w:tcMar>
              <w:top w:w="0" w:type="dxa"/>
              <w:left w:w="108" w:type="dxa"/>
              <w:bottom w:w="0" w:type="dxa"/>
              <w:right w:w="108" w:type="dxa"/>
            </w:tcMar>
          </w:tcPr>
          <w:p w14:paraId="2731653C"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Embracing change:</w:t>
            </w:r>
          </w:p>
          <w:p w14:paraId="2D0571B6"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Adjusting to unfamiliar situations, demands and changing roles.</w:t>
            </w:r>
            <w:r>
              <w:rPr>
                <w:rFonts w:ascii="Arial" w:hAnsi="Arial" w:cs="Arial"/>
                <w:sz w:val="22"/>
                <w:szCs w:val="22"/>
              </w:rPr>
              <w:t xml:space="preserve"> </w:t>
            </w:r>
            <w:r w:rsidRPr="00DA7118">
              <w:rPr>
                <w:rFonts w:ascii="Arial" w:hAnsi="Arial" w:cs="Arial"/>
                <w:sz w:val="22"/>
                <w:szCs w:val="22"/>
              </w:rPr>
              <w:t>Seeing change as an opportunity and being receptive to new ideas.</w:t>
            </w:r>
          </w:p>
        </w:tc>
      </w:tr>
      <w:tr w:rsidR="00DB1C11" w:rsidRPr="00DA7118" w14:paraId="5D7101DC" w14:textId="77777777" w:rsidTr="00DB1C11">
        <w:tc>
          <w:tcPr>
            <w:tcW w:w="9918" w:type="dxa"/>
            <w:tcMar>
              <w:top w:w="0" w:type="dxa"/>
              <w:left w:w="108" w:type="dxa"/>
              <w:bottom w:w="0" w:type="dxa"/>
              <w:right w:w="108" w:type="dxa"/>
            </w:tcMar>
          </w:tcPr>
          <w:p w14:paraId="157F9950"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Using resources:</w:t>
            </w:r>
          </w:p>
          <w:p w14:paraId="5B2960BC"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Making effective use of available resources including people, information, networks and budgets. Being aware of the financial and commercial aspects of the University.</w:t>
            </w:r>
          </w:p>
        </w:tc>
      </w:tr>
      <w:tr w:rsidR="00DB1C11" w:rsidRPr="00DA7118" w14:paraId="7451FD4E" w14:textId="77777777" w:rsidTr="00DB1C11">
        <w:tc>
          <w:tcPr>
            <w:tcW w:w="9918" w:type="dxa"/>
            <w:tcMar>
              <w:top w:w="0" w:type="dxa"/>
              <w:left w:w="108" w:type="dxa"/>
              <w:bottom w:w="0" w:type="dxa"/>
              <w:right w:w="108" w:type="dxa"/>
            </w:tcMar>
          </w:tcPr>
          <w:p w14:paraId="53612E89"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Engaging with the big picture:</w:t>
            </w:r>
          </w:p>
          <w:p w14:paraId="524320E6"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 xml:space="preserve">Seeing the work that you do in the context of the bigger picture </w:t>
            </w:r>
            <w:proofErr w:type="gramStart"/>
            <w:r w:rsidRPr="00DA7118">
              <w:rPr>
                <w:rFonts w:ascii="Arial" w:hAnsi="Arial" w:cs="Arial"/>
                <w:sz w:val="22"/>
                <w:szCs w:val="22"/>
              </w:rPr>
              <w:t>e.g.</w:t>
            </w:r>
            <w:proofErr w:type="gramEnd"/>
            <w:r w:rsidRPr="00DA7118">
              <w:rPr>
                <w:rFonts w:ascii="Arial" w:hAnsi="Arial" w:cs="Arial"/>
                <w:sz w:val="22"/>
                <w:szCs w:val="22"/>
              </w:rPr>
              <w:t xml:space="preserve"> in the context of what the University/other departments are striving to achieve and taking a long-term view. Communicating vision clearly and enthusiastically to inspire and motivate others.</w:t>
            </w:r>
          </w:p>
        </w:tc>
      </w:tr>
      <w:tr w:rsidR="00DB1C11" w:rsidRPr="00DA7118" w14:paraId="5F058AAF" w14:textId="77777777" w:rsidTr="00DB1C11">
        <w:tc>
          <w:tcPr>
            <w:tcW w:w="9918" w:type="dxa"/>
            <w:tcMar>
              <w:top w:w="0" w:type="dxa"/>
              <w:left w:w="108" w:type="dxa"/>
              <w:bottom w:w="0" w:type="dxa"/>
              <w:right w:w="108" w:type="dxa"/>
            </w:tcMar>
          </w:tcPr>
          <w:p w14:paraId="086F8CCE"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Developing self and others:</w:t>
            </w:r>
          </w:p>
          <w:p w14:paraId="3A796ADE"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Showing commitment to own development and supporting and encouraging others to develop their knowledge, skills and behaviours to enable them to reach their full potential for the wider benefit of the University.</w:t>
            </w:r>
          </w:p>
        </w:tc>
      </w:tr>
      <w:tr w:rsidR="00DB1C11" w:rsidRPr="00DA7118" w14:paraId="79F2DB2F" w14:textId="77777777" w:rsidTr="00DB1C11">
        <w:tc>
          <w:tcPr>
            <w:tcW w:w="9918" w:type="dxa"/>
            <w:tcMar>
              <w:top w:w="0" w:type="dxa"/>
              <w:left w:w="108" w:type="dxa"/>
              <w:bottom w:w="0" w:type="dxa"/>
              <w:right w:w="108" w:type="dxa"/>
            </w:tcMar>
          </w:tcPr>
          <w:p w14:paraId="72A632B7"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Working with people:</w:t>
            </w:r>
          </w:p>
          <w:p w14:paraId="6CF479D5"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 xml:space="preserve">Working co-operatively with others in order to achieve objectives. Demonstrating a commitment to diversity and applying a wider range of interpersonal skills. </w:t>
            </w:r>
          </w:p>
        </w:tc>
      </w:tr>
      <w:tr w:rsidR="00DB1C11" w:rsidRPr="00DA7118" w14:paraId="0F01C1C0" w14:textId="77777777" w:rsidTr="00DB1C11">
        <w:tc>
          <w:tcPr>
            <w:tcW w:w="9918" w:type="dxa"/>
            <w:tcMar>
              <w:top w:w="0" w:type="dxa"/>
              <w:left w:w="108" w:type="dxa"/>
              <w:bottom w:w="0" w:type="dxa"/>
              <w:right w:w="108" w:type="dxa"/>
            </w:tcMar>
          </w:tcPr>
          <w:p w14:paraId="74CF8F2F" w14:textId="77777777" w:rsidR="00DB1C11" w:rsidRPr="00DA7118" w:rsidRDefault="00DB1C11" w:rsidP="00DB1C11">
            <w:pPr>
              <w:spacing w:before="120" w:after="120"/>
              <w:rPr>
                <w:rFonts w:ascii="Arial" w:hAnsi="Arial" w:cs="Arial"/>
                <w:b/>
                <w:sz w:val="22"/>
                <w:szCs w:val="22"/>
              </w:rPr>
            </w:pPr>
            <w:r w:rsidRPr="00DA7118">
              <w:rPr>
                <w:rFonts w:ascii="Arial" w:hAnsi="Arial" w:cs="Arial"/>
                <w:b/>
                <w:sz w:val="22"/>
                <w:szCs w:val="22"/>
              </w:rPr>
              <w:t>Achieving results:</w:t>
            </w:r>
          </w:p>
          <w:p w14:paraId="59B4FAAE" w14:textId="77777777" w:rsidR="00DB1C11" w:rsidRPr="00DA7118" w:rsidRDefault="00DB1C11" w:rsidP="00DB1C11">
            <w:pPr>
              <w:spacing w:before="120" w:after="120"/>
              <w:rPr>
                <w:rFonts w:ascii="Arial" w:hAnsi="Arial" w:cs="Arial"/>
                <w:sz w:val="22"/>
                <w:szCs w:val="22"/>
              </w:rPr>
            </w:pPr>
            <w:r w:rsidRPr="00DA7118">
              <w:rPr>
                <w:rFonts w:ascii="Arial" w:hAnsi="Arial" w:cs="Arial"/>
                <w:sz w:val="22"/>
                <w:szCs w:val="22"/>
              </w:rPr>
              <w:t>Planning and organising workloads to ensure that deadlines are met within resource constraints.</w:t>
            </w:r>
            <w:r>
              <w:rPr>
                <w:rFonts w:ascii="Arial" w:hAnsi="Arial" w:cs="Arial"/>
                <w:sz w:val="22"/>
                <w:szCs w:val="22"/>
              </w:rPr>
              <w:t xml:space="preserve"> </w:t>
            </w:r>
            <w:r w:rsidRPr="00DA7118">
              <w:rPr>
                <w:rFonts w:ascii="Arial" w:hAnsi="Arial" w:cs="Arial"/>
                <w:sz w:val="22"/>
                <w:szCs w:val="22"/>
              </w:rPr>
              <w:t>Consistently meeting objectives and success criteria.</w:t>
            </w:r>
          </w:p>
        </w:tc>
      </w:tr>
    </w:tbl>
    <w:p w14:paraId="7E742EEA" w14:textId="77777777" w:rsidR="00DB1C11" w:rsidRPr="00DA7118" w:rsidRDefault="00DB1C11" w:rsidP="00A43C9C">
      <w:pPr>
        <w:rPr>
          <w:rFonts w:ascii="Arial" w:hAnsi="Arial" w:cs="Arial"/>
          <w:sz w:val="22"/>
          <w:szCs w:val="22"/>
        </w:rPr>
      </w:pPr>
    </w:p>
    <w:sectPr w:rsidR="00DB1C11" w:rsidRPr="00DA7118" w:rsidSect="00FE3731">
      <w:headerReference w:type="default" r:id="rId11"/>
      <w:footerReference w:type="default" r:id="rId12"/>
      <w:pgSz w:w="11906" w:h="16838"/>
      <w:pgMar w:top="1247" w:right="1418"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D7898" w14:textId="77777777" w:rsidR="00CB5D7E" w:rsidRDefault="00CB5D7E">
      <w:r>
        <w:separator/>
      </w:r>
    </w:p>
  </w:endnote>
  <w:endnote w:type="continuationSeparator" w:id="0">
    <w:p w14:paraId="7EB20C95" w14:textId="77777777" w:rsidR="00CB5D7E" w:rsidRDefault="00CB5D7E">
      <w:r>
        <w:continuationSeparator/>
      </w:r>
    </w:p>
  </w:endnote>
  <w:endnote w:type="continuationNotice" w:id="1">
    <w:p w14:paraId="181F66D5" w14:textId="77777777" w:rsidR="00CB5D7E" w:rsidRDefault="00CB5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1C7F9" w14:textId="319995E6" w:rsidR="00206E28" w:rsidRPr="00160270" w:rsidRDefault="00206E28">
    <w:pPr>
      <w:pStyle w:val="Footer"/>
      <w:rPr>
        <w:rFonts w:ascii="Arial" w:hAnsi="Arial" w:cs="Arial"/>
        <w:sz w:val="18"/>
        <w:szCs w:val="18"/>
      </w:rPr>
    </w:pPr>
    <w:r w:rsidRPr="00160270">
      <w:rPr>
        <w:rFonts w:ascii="Arial" w:hAnsi="Arial" w:cs="Arial"/>
        <w:sz w:val="18"/>
        <w:szCs w:val="18"/>
      </w:rPr>
      <w:t>Human Resources</w:t>
    </w:r>
    <w:r w:rsidRPr="00160270">
      <w:rPr>
        <w:rFonts w:ascii="Arial" w:hAnsi="Arial" w:cs="Arial"/>
        <w:sz w:val="18"/>
        <w:szCs w:val="18"/>
      </w:rPr>
      <w:tab/>
      <w:t xml:space="preserve">Page </w:t>
    </w:r>
    <w:r w:rsidRPr="00160270">
      <w:rPr>
        <w:rFonts w:ascii="Arial" w:hAnsi="Arial" w:cs="Arial"/>
        <w:sz w:val="18"/>
        <w:szCs w:val="18"/>
      </w:rPr>
      <w:fldChar w:fldCharType="begin"/>
    </w:r>
    <w:r w:rsidRPr="00160270">
      <w:rPr>
        <w:rFonts w:ascii="Arial" w:hAnsi="Arial" w:cs="Arial"/>
        <w:sz w:val="18"/>
        <w:szCs w:val="18"/>
      </w:rPr>
      <w:instrText xml:space="preserve"> PAGE </w:instrText>
    </w:r>
    <w:r w:rsidRPr="00160270">
      <w:rPr>
        <w:rFonts w:ascii="Arial" w:hAnsi="Arial" w:cs="Arial"/>
        <w:sz w:val="18"/>
        <w:szCs w:val="18"/>
      </w:rPr>
      <w:fldChar w:fldCharType="separate"/>
    </w:r>
    <w:r w:rsidRPr="00160270">
      <w:rPr>
        <w:rFonts w:ascii="Arial" w:hAnsi="Arial" w:cs="Arial"/>
        <w:noProof/>
        <w:sz w:val="18"/>
        <w:szCs w:val="18"/>
      </w:rPr>
      <w:t>2</w:t>
    </w:r>
    <w:r w:rsidRPr="00160270">
      <w:rPr>
        <w:rFonts w:ascii="Arial" w:hAnsi="Arial" w:cs="Arial"/>
        <w:sz w:val="18"/>
        <w:szCs w:val="18"/>
      </w:rPr>
      <w:fldChar w:fldCharType="end"/>
    </w:r>
    <w:r w:rsidRPr="00160270">
      <w:rPr>
        <w:rFonts w:ascii="Arial" w:hAnsi="Arial" w:cs="Arial"/>
        <w:sz w:val="18"/>
        <w:szCs w:val="18"/>
      </w:rPr>
      <w:tab/>
    </w:r>
    <w:r w:rsidRPr="00160270">
      <w:rPr>
        <w:rFonts w:ascii="Arial" w:hAnsi="Arial" w:cs="Arial"/>
        <w:sz w:val="18"/>
        <w:szCs w:val="18"/>
      </w:rPr>
      <w:fldChar w:fldCharType="begin"/>
    </w:r>
    <w:r w:rsidRPr="00160270">
      <w:rPr>
        <w:rFonts w:ascii="Arial" w:hAnsi="Arial" w:cs="Arial"/>
        <w:sz w:val="18"/>
        <w:szCs w:val="18"/>
      </w:rPr>
      <w:instrText xml:space="preserve"> DATE \@ "dd/MM/yyyy" </w:instrText>
    </w:r>
    <w:r w:rsidRPr="00160270">
      <w:rPr>
        <w:rFonts w:ascii="Arial" w:hAnsi="Arial" w:cs="Arial"/>
        <w:sz w:val="18"/>
        <w:szCs w:val="18"/>
      </w:rPr>
      <w:fldChar w:fldCharType="separate"/>
    </w:r>
    <w:r w:rsidR="005333C2">
      <w:rPr>
        <w:rFonts w:ascii="Arial" w:hAnsi="Arial" w:cs="Arial"/>
        <w:noProof/>
        <w:sz w:val="18"/>
        <w:szCs w:val="18"/>
      </w:rPr>
      <w:t>25/04/2023</w:t>
    </w:r>
    <w:r w:rsidRPr="00160270">
      <w:rPr>
        <w:rFonts w:ascii="Arial" w:hAnsi="Arial" w:cs="Arial"/>
        <w:sz w:val="18"/>
        <w:szCs w:val="18"/>
      </w:rPr>
      <w:fldChar w:fldCharType="end"/>
    </w:r>
    <w:r w:rsidRPr="00160270">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2DB4E" w14:textId="77777777" w:rsidR="00CB5D7E" w:rsidRDefault="00CB5D7E">
      <w:r>
        <w:separator/>
      </w:r>
    </w:p>
  </w:footnote>
  <w:footnote w:type="continuationSeparator" w:id="0">
    <w:p w14:paraId="01564E14" w14:textId="77777777" w:rsidR="00CB5D7E" w:rsidRDefault="00CB5D7E">
      <w:r>
        <w:continuationSeparator/>
      </w:r>
    </w:p>
  </w:footnote>
  <w:footnote w:type="continuationNotice" w:id="1">
    <w:p w14:paraId="3AEA0F77" w14:textId="77777777" w:rsidR="00CB5D7E" w:rsidRDefault="00CB5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E8B53" w14:textId="78AD512B" w:rsidR="00DB1C11" w:rsidRDefault="00DB1C11">
    <w:pPr>
      <w:pStyle w:val="Header"/>
    </w:pPr>
    <w:r>
      <w:rPr>
        <w:rFonts w:ascii="Arial" w:hAnsi="Arial" w:cs="Arial"/>
        <w:b/>
        <w:noProof/>
        <w:sz w:val="22"/>
        <w:szCs w:val="22"/>
      </w:rPr>
      <w:drawing>
        <wp:anchor distT="0" distB="0" distL="114300" distR="114300" simplePos="0" relativeHeight="251658240" behindDoc="0" locked="0" layoutInCell="1" allowOverlap="1" wp14:anchorId="2C0FC832" wp14:editId="5AE745A6">
          <wp:simplePos x="0" y="0"/>
          <wp:positionH relativeFrom="margin">
            <wp:posOffset>-704850</wp:posOffset>
          </wp:positionH>
          <wp:positionV relativeFrom="paragraph">
            <wp:posOffset>-248285</wp:posOffset>
          </wp:positionV>
          <wp:extent cx="1927322" cy="79782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ob-logo-grey-transparent.eps"/>
                  <pic:cNvPicPr/>
                </pic:nvPicPr>
                <pic:blipFill>
                  <a:blip r:embed="rId1">
                    <a:extLst>
                      <a:ext uri="{28A0092B-C50C-407E-A947-70E740481C1C}">
                        <a14:useLocalDpi xmlns:a14="http://schemas.microsoft.com/office/drawing/2010/main" val="0"/>
                      </a:ext>
                    </a:extLst>
                  </a:blip>
                  <a:stretch>
                    <a:fillRect/>
                  </a:stretch>
                </pic:blipFill>
                <pic:spPr>
                  <a:xfrm>
                    <a:off x="0" y="0"/>
                    <a:ext cx="1927322" cy="79782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A8B"/>
    <w:multiLevelType w:val="hybridMultilevel"/>
    <w:tmpl w:val="892CE1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545CDC"/>
    <w:multiLevelType w:val="hybridMultilevel"/>
    <w:tmpl w:val="6980F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C269B9"/>
    <w:multiLevelType w:val="hybridMultilevel"/>
    <w:tmpl w:val="46020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400B8"/>
    <w:multiLevelType w:val="hybridMultilevel"/>
    <w:tmpl w:val="A4B08E24"/>
    <w:lvl w:ilvl="0" w:tplc="808CE2C6">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335FFA"/>
    <w:multiLevelType w:val="hybridMultilevel"/>
    <w:tmpl w:val="79E6F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433FFB"/>
    <w:multiLevelType w:val="hybridMultilevel"/>
    <w:tmpl w:val="9FB0AA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E50464"/>
    <w:multiLevelType w:val="hybridMultilevel"/>
    <w:tmpl w:val="4DD688A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C9167D"/>
    <w:multiLevelType w:val="hybridMultilevel"/>
    <w:tmpl w:val="D8B653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8C12C9"/>
    <w:multiLevelType w:val="hybridMultilevel"/>
    <w:tmpl w:val="B9903E82"/>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33161D00"/>
    <w:multiLevelType w:val="hybridMultilevel"/>
    <w:tmpl w:val="298E703A"/>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C52A07"/>
    <w:multiLevelType w:val="hybridMultilevel"/>
    <w:tmpl w:val="047A373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FB2312"/>
    <w:multiLevelType w:val="hybridMultilevel"/>
    <w:tmpl w:val="97483BAE"/>
    <w:lvl w:ilvl="0" w:tplc="0356468A">
      <w:start w:val="1"/>
      <w:numFmt w:val="lowerLetter"/>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E295D1A"/>
    <w:multiLevelType w:val="hybridMultilevel"/>
    <w:tmpl w:val="061E2B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9977E9"/>
    <w:multiLevelType w:val="hybridMultilevel"/>
    <w:tmpl w:val="F170F9BA"/>
    <w:lvl w:ilvl="0" w:tplc="04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284D3A"/>
    <w:multiLevelType w:val="hybridMultilevel"/>
    <w:tmpl w:val="E72623B0"/>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7DD2D3D"/>
    <w:multiLevelType w:val="hybridMultilevel"/>
    <w:tmpl w:val="79A2C3F4"/>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F41DCD"/>
    <w:multiLevelType w:val="hybridMultilevel"/>
    <w:tmpl w:val="D0DC471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782187"/>
    <w:multiLevelType w:val="hybridMultilevel"/>
    <w:tmpl w:val="CB8EA69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D230364"/>
    <w:multiLevelType w:val="hybridMultilevel"/>
    <w:tmpl w:val="7C16FE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0F65A0"/>
    <w:multiLevelType w:val="hybridMultilevel"/>
    <w:tmpl w:val="0A9C7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95D140A"/>
    <w:multiLevelType w:val="hybridMultilevel"/>
    <w:tmpl w:val="91444094"/>
    <w:lvl w:ilvl="0" w:tplc="04090017">
      <w:start w:val="1"/>
      <w:numFmt w:val="lowerLetter"/>
      <w:lvlText w:val="%1)"/>
      <w:lvlJc w:val="left"/>
      <w:pPr>
        <w:ind w:left="360" w:hanging="360"/>
      </w:pPr>
      <w:rPr>
        <w:rFonts w:hint="default"/>
      </w:rPr>
    </w:lvl>
    <w:lvl w:ilvl="1" w:tplc="04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32727ED"/>
    <w:multiLevelType w:val="hybridMultilevel"/>
    <w:tmpl w:val="E31C4B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E16FFB"/>
    <w:multiLevelType w:val="hybridMultilevel"/>
    <w:tmpl w:val="6D142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53399A"/>
    <w:multiLevelType w:val="hybridMultilevel"/>
    <w:tmpl w:val="FFCAB0F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ED6260"/>
    <w:multiLevelType w:val="hybridMultilevel"/>
    <w:tmpl w:val="86F4E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743810"/>
    <w:multiLevelType w:val="hybridMultilevel"/>
    <w:tmpl w:val="DA3A9D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F544634"/>
    <w:multiLevelType w:val="hybridMultilevel"/>
    <w:tmpl w:val="80CE02A2"/>
    <w:lvl w:ilvl="0" w:tplc="4894D9D0">
      <w:start w:val="1"/>
      <w:numFmt w:val="lowerLetter"/>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22544DE"/>
    <w:multiLevelType w:val="hybridMultilevel"/>
    <w:tmpl w:val="691AA93A"/>
    <w:lvl w:ilvl="0" w:tplc="04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8B4988"/>
    <w:multiLevelType w:val="hybridMultilevel"/>
    <w:tmpl w:val="365E45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C8265DB"/>
    <w:multiLevelType w:val="hybridMultilevel"/>
    <w:tmpl w:val="759E9EFC"/>
    <w:lvl w:ilvl="0" w:tplc="910E3E10">
      <w:numFmt w:val="bullet"/>
      <w:lvlText w:val="-"/>
      <w:lvlJc w:val="left"/>
      <w:pPr>
        <w:ind w:left="360" w:hanging="360"/>
      </w:pPr>
      <w:rPr>
        <w:rFonts w:ascii="Times New Roman" w:eastAsia="Times New Roman" w:hAnsi="Times New Roman" w:cs="Times New Roman" w:hint="default"/>
        <w:i/>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C70F1E"/>
    <w:multiLevelType w:val="hybridMultilevel"/>
    <w:tmpl w:val="38A45F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F261B2A"/>
    <w:multiLevelType w:val="hybridMultilevel"/>
    <w:tmpl w:val="6E76081E"/>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8852433">
    <w:abstractNumId w:val="8"/>
  </w:num>
  <w:num w:numId="2" w16cid:durableId="5722018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39728558">
    <w:abstractNumId w:val="6"/>
  </w:num>
  <w:num w:numId="4" w16cid:durableId="1067922857">
    <w:abstractNumId w:val="10"/>
  </w:num>
  <w:num w:numId="5" w16cid:durableId="1893881965">
    <w:abstractNumId w:val="29"/>
  </w:num>
  <w:num w:numId="6" w16cid:durableId="906500964">
    <w:abstractNumId w:val="11"/>
  </w:num>
  <w:num w:numId="7" w16cid:durableId="1917784092">
    <w:abstractNumId w:val="17"/>
  </w:num>
  <w:num w:numId="8" w16cid:durableId="385954486">
    <w:abstractNumId w:val="23"/>
  </w:num>
  <w:num w:numId="9" w16cid:durableId="595553275">
    <w:abstractNumId w:val="30"/>
  </w:num>
  <w:num w:numId="10" w16cid:durableId="1957524228">
    <w:abstractNumId w:val="3"/>
  </w:num>
  <w:num w:numId="11" w16cid:durableId="1316375366">
    <w:abstractNumId w:val="26"/>
  </w:num>
  <w:num w:numId="12" w16cid:durableId="1680036730">
    <w:abstractNumId w:val="13"/>
  </w:num>
  <w:num w:numId="13" w16cid:durableId="1473063347">
    <w:abstractNumId w:val="9"/>
  </w:num>
  <w:num w:numId="14" w16cid:durableId="1943369616">
    <w:abstractNumId w:val="31"/>
  </w:num>
  <w:num w:numId="15" w16cid:durableId="1645545878">
    <w:abstractNumId w:val="4"/>
  </w:num>
  <w:num w:numId="16" w16cid:durableId="1864442458">
    <w:abstractNumId w:val="15"/>
  </w:num>
  <w:num w:numId="17" w16cid:durableId="1027020894">
    <w:abstractNumId w:val="20"/>
  </w:num>
  <w:num w:numId="18" w16cid:durableId="491530917">
    <w:abstractNumId w:val="27"/>
  </w:num>
  <w:num w:numId="19" w16cid:durableId="344599145">
    <w:abstractNumId w:val="12"/>
  </w:num>
  <w:num w:numId="20" w16cid:durableId="791435421">
    <w:abstractNumId w:val="5"/>
  </w:num>
  <w:num w:numId="21" w16cid:durableId="1652253611">
    <w:abstractNumId w:val="22"/>
  </w:num>
  <w:num w:numId="22" w16cid:durableId="370812356">
    <w:abstractNumId w:val="21"/>
  </w:num>
  <w:num w:numId="23" w16cid:durableId="870804214">
    <w:abstractNumId w:val="28"/>
  </w:num>
  <w:num w:numId="24" w16cid:durableId="374427068">
    <w:abstractNumId w:val="14"/>
  </w:num>
  <w:num w:numId="25" w16cid:durableId="1375232252">
    <w:abstractNumId w:val="19"/>
  </w:num>
  <w:num w:numId="26" w16cid:durableId="2068723712">
    <w:abstractNumId w:val="1"/>
  </w:num>
  <w:num w:numId="27" w16cid:durableId="265775410">
    <w:abstractNumId w:val="18"/>
  </w:num>
  <w:num w:numId="28" w16cid:durableId="1676568708">
    <w:abstractNumId w:val="7"/>
  </w:num>
  <w:num w:numId="29" w16cid:durableId="1826435179">
    <w:abstractNumId w:val="16"/>
  </w:num>
  <w:num w:numId="30" w16cid:durableId="157237275">
    <w:abstractNumId w:val="0"/>
  </w:num>
  <w:num w:numId="31" w16cid:durableId="1017315500">
    <w:abstractNumId w:val="24"/>
  </w:num>
  <w:num w:numId="32" w16cid:durableId="18139118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2" w:dllVersion="6"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DEwtrQwNTCzMDRW0lEKTi0uzszPAykwrAUAVh1hhywAAAA="/>
  </w:docVars>
  <w:rsids>
    <w:rsidRoot w:val="00CA4D1C"/>
    <w:rsid w:val="000002D4"/>
    <w:rsid w:val="00000E1A"/>
    <w:rsid w:val="00000FB2"/>
    <w:rsid w:val="000027C9"/>
    <w:rsid w:val="00002B6A"/>
    <w:rsid w:val="00002C0C"/>
    <w:rsid w:val="00003495"/>
    <w:rsid w:val="00004934"/>
    <w:rsid w:val="000050F3"/>
    <w:rsid w:val="0000653B"/>
    <w:rsid w:val="00006697"/>
    <w:rsid w:val="000067CD"/>
    <w:rsid w:val="00011A19"/>
    <w:rsid w:val="000135E5"/>
    <w:rsid w:val="000140D4"/>
    <w:rsid w:val="000145C9"/>
    <w:rsid w:val="00014E57"/>
    <w:rsid w:val="00015EA9"/>
    <w:rsid w:val="00016216"/>
    <w:rsid w:val="0002060B"/>
    <w:rsid w:val="00020E5E"/>
    <w:rsid w:val="00021C62"/>
    <w:rsid w:val="00024DDD"/>
    <w:rsid w:val="00025125"/>
    <w:rsid w:val="00026D6C"/>
    <w:rsid w:val="0002781F"/>
    <w:rsid w:val="0003114B"/>
    <w:rsid w:val="0003138A"/>
    <w:rsid w:val="00036499"/>
    <w:rsid w:val="0003739C"/>
    <w:rsid w:val="00040773"/>
    <w:rsid w:val="00040B67"/>
    <w:rsid w:val="000415D6"/>
    <w:rsid w:val="00041609"/>
    <w:rsid w:val="00041A84"/>
    <w:rsid w:val="00041F0F"/>
    <w:rsid w:val="00042D49"/>
    <w:rsid w:val="00043050"/>
    <w:rsid w:val="00043A09"/>
    <w:rsid w:val="00043C2F"/>
    <w:rsid w:val="000463B3"/>
    <w:rsid w:val="0004666F"/>
    <w:rsid w:val="00046C4F"/>
    <w:rsid w:val="00047B27"/>
    <w:rsid w:val="0005060A"/>
    <w:rsid w:val="00052A0F"/>
    <w:rsid w:val="0005435E"/>
    <w:rsid w:val="0005437C"/>
    <w:rsid w:val="00054D53"/>
    <w:rsid w:val="000553FF"/>
    <w:rsid w:val="00055BDE"/>
    <w:rsid w:val="00056D27"/>
    <w:rsid w:val="00057630"/>
    <w:rsid w:val="000617A5"/>
    <w:rsid w:val="00061AF3"/>
    <w:rsid w:val="00061E5B"/>
    <w:rsid w:val="00063306"/>
    <w:rsid w:val="00063EF0"/>
    <w:rsid w:val="0006456A"/>
    <w:rsid w:val="00067C29"/>
    <w:rsid w:val="0007386D"/>
    <w:rsid w:val="00073E1E"/>
    <w:rsid w:val="00074DEB"/>
    <w:rsid w:val="000753AF"/>
    <w:rsid w:val="00075EC8"/>
    <w:rsid w:val="00077098"/>
    <w:rsid w:val="000771E7"/>
    <w:rsid w:val="000773A4"/>
    <w:rsid w:val="000804C6"/>
    <w:rsid w:val="00082A92"/>
    <w:rsid w:val="00082C98"/>
    <w:rsid w:val="000833CC"/>
    <w:rsid w:val="00083B74"/>
    <w:rsid w:val="00083D31"/>
    <w:rsid w:val="00083E76"/>
    <w:rsid w:val="0008477D"/>
    <w:rsid w:val="00085799"/>
    <w:rsid w:val="00085C46"/>
    <w:rsid w:val="00085E37"/>
    <w:rsid w:val="00086060"/>
    <w:rsid w:val="000864B4"/>
    <w:rsid w:val="000874CD"/>
    <w:rsid w:val="00090135"/>
    <w:rsid w:val="00090D9D"/>
    <w:rsid w:val="00090FB7"/>
    <w:rsid w:val="000913BD"/>
    <w:rsid w:val="0009148B"/>
    <w:rsid w:val="000924D9"/>
    <w:rsid w:val="00093A08"/>
    <w:rsid w:val="00095069"/>
    <w:rsid w:val="00095F0B"/>
    <w:rsid w:val="000963DA"/>
    <w:rsid w:val="00097077"/>
    <w:rsid w:val="000A03E1"/>
    <w:rsid w:val="000A0569"/>
    <w:rsid w:val="000A0E57"/>
    <w:rsid w:val="000A3A3D"/>
    <w:rsid w:val="000A4151"/>
    <w:rsid w:val="000A46E9"/>
    <w:rsid w:val="000A49DF"/>
    <w:rsid w:val="000A4F25"/>
    <w:rsid w:val="000A643B"/>
    <w:rsid w:val="000A7F9D"/>
    <w:rsid w:val="000B292B"/>
    <w:rsid w:val="000B3334"/>
    <w:rsid w:val="000B409F"/>
    <w:rsid w:val="000B5528"/>
    <w:rsid w:val="000B5979"/>
    <w:rsid w:val="000B674C"/>
    <w:rsid w:val="000B6AF1"/>
    <w:rsid w:val="000C1115"/>
    <w:rsid w:val="000C4B94"/>
    <w:rsid w:val="000D0224"/>
    <w:rsid w:val="000D06E2"/>
    <w:rsid w:val="000D0832"/>
    <w:rsid w:val="000D12A9"/>
    <w:rsid w:val="000D1458"/>
    <w:rsid w:val="000D33DC"/>
    <w:rsid w:val="000D583E"/>
    <w:rsid w:val="000E0162"/>
    <w:rsid w:val="000E0CE4"/>
    <w:rsid w:val="000E1419"/>
    <w:rsid w:val="000E22B1"/>
    <w:rsid w:val="000E2842"/>
    <w:rsid w:val="000E363B"/>
    <w:rsid w:val="000E37FE"/>
    <w:rsid w:val="000E4A90"/>
    <w:rsid w:val="000E7048"/>
    <w:rsid w:val="000F0419"/>
    <w:rsid w:val="000F2557"/>
    <w:rsid w:val="000F2F4E"/>
    <w:rsid w:val="000F385F"/>
    <w:rsid w:val="000F3A4E"/>
    <w:rsid w:val="000F5333"/>
    <w:rsid w:val="000F5651"/>
    <w:rsid w:val="000F6086"/>
    <w:rsid w:val="000F6C2D"/>
    <w:rsid w:val="00100599"/>
    <w:rsid w:val="00102347"/>
    <w:rsid w:val="00103D77"/>
    <w:rsid w:val="00105195"/>
    <w:rsid w:val="0010560A"/>
    <w:rsid w:val="001115DC"/>
    <w:rsid w:val="0011165E"/>
    <w:rsid w:val="00111C76"/>
    <w:rsid w:val="00112491"/>
    <w:rsid w:val="001143EF"/>
    <w:rsid w:val="00114924"/>
    <w:rsid w:val="00115EA6"/>
    <w:rsid w:val="00115EFC"/>
    <w:rsid w:val="00116603"/>
    <w:rsid w:val="00117DFC"/>
    <w:rsid w:val="00120524"/>
    <w:rsid w:val="00121980"/>
    <w:rsid w:val="00123C01"/>
    <w:rsid w:val="00123E7E"/>
    <w:rsid w:val="00125281"/>
    <w:rsid w:val="001259FC"/>
    <w:rsid w:val="00126707"/>
    <w:rsid w:val="001279FA"/>
    <w:rsid w:val="00130C99"/>
    <w:rsid w:val="00130EE7"/>
    <w:rsid w:val="00132DAB"/>
    <w:rsid w:val="0013333B"/>
    <w:rsid w:val="001354BC"/>
    <w:rsid w:val="001355F7"/>
    <w:rsid w:val="00135E2C"/>
    <w:rsid w:val="00137EE7"/>
    <w:rsid w:val="00142B66"/>
    <w:rsid w:val="001452A1"/>
    <w:rsid w:val="00146DDF"/>
    <w:rsid w:val="00151EB0"/>
    <w:rsid w:val="00152F5D"/>
    <w:rsid w:val="00154D0B"/>
    <w:rsid w:val="001563A2"/>
    <w:rsid w:val="00160270"/>
    <w:rsid w:val="001603E8"/>
    <w:rsid w:val="00160AE4"/>
    <w:rsid w:val="00160B6D"/>
    <w:rsid w:val="001618E6"/>
    <w:rsid w:val="00161DE1"/>
    <w:rsid w:val="001621E3"/>
    <w:rsid w:val="001629C6"/>
    <w:rsid w:val="001630A5"/>
    <w:rsid w:val="001635C7"/>
    <w:rsid w:val="00163C12"/>
    <w:rsid w:val="001650B7"/>
    <w:rsid w:val="00167D98"/>
    <w:rsid w:val="00170648"/>
    <w:rsid w:val="00171D79"/>
    <w:rsid w:val="00172636"/>
    <w:rsid w:val="00173239"/>
    <w:rsid w:val="00174435"/>
    <w:rsid w:val="001747A8"/>
    <w:rsid w:val="00174DD8"/>
    <w:rsid w:val="00175891"/>
    <w:rsid w:val="001758C8"/>
    <w:rsid w:val="0017633B"/>
    <w:rsid w:val="0017658D"/>
    <w:rsid w:val="00176C25"/>
    <w:rsid w:val="00177EAB"/>
    <w:rsid w:val="00177ECF"/>
    <w:rsid w:val="0018288C"/>
    <w:rsid w:val="00183CFA"/>
    <w:rsid w:val="00184BE0"/>
    <w:rsid w:val="00184D53"/>
    <w:rsid w:val="0019183B"/>
    <w:rsid w:val="0019320C"/>
    <w:rsid w:val="001934EC"/>
    <w:rsid w:val="00193EF4"/>
    <w:rsid w:val="001946AA"/>
    <w:rsid w:val="00194D45"/>
    <w:rsid w:val="001972F9"/>
    <w:rsid w:val="0019779D"/>
    <w:rsid w:val="00197934"/>
    <w:rsid w:val="00197B5D"/>
    <w:rsid w:val="00197EA1"/>
    <w:rsid w:val="001A2754"/>
    <w:rsid w:val="001A427D"/>
    <w:rsid w:val="001A4896"/>
    <w:rsid w:val="001B01EA"/>
    <w:rsid w:val="001B02EC"/>
    <w:rsid w:val="001B0820"/>
    <w:rsid w:val="001B0A98"/>
    <w:rsid w:val="001B0DF4"/>
    <w:rsid w:val="001B183E"/>
    <w:rsid w:val="001B1927"/>
    <w:rsid w:val="001B458E"/>
    <w:rsid w:val="001B45D5"/>
    <w:rsid w:val="001C07B4"/>
    <w:rsid w:val="001C21FF"/>
    <w:rsid w:val="001C2451"/>
    <w:rsid w:val="001C2CB9"/>
    <w:rsid w:val="001C4DD8"/>
    <w:rsid w:val="001C64BA"/>
    <w:rsid w:val="001C6832"/>
    <w:rsid w:val="001C6AB2"/>
    <w:rsid w:val="001D1A17"/>
    <w:rsid w:val="001D1C6B"/>
    <w:rsid w:val="001D3C28"/>
    <w:rsid w:val="001D5AA6"/>
    <w:rsid w:val="001D5D27"/>
    <w:rsid w:val="001D6F53"/>
    <w:rsid w:val="001E0EBC"/>
    <w:rsid w:val="001E1DD1"/>
    <w:rsid w:val="001E442E"/>
    <w:rsid w:val="001E4699"/>
    <w:rsid w:val="001E47C5"/>
    <w:rsid w:val="001E4E1D"/>
    <w:rsid w:val="001E4FDB"/>
    <w:rsid w:val="001E5A5B"/>
    <w:rsid w:val="001E5FFB"/>
    <w:rsid w:val="001E63FD"/>
    <w:rsid w:val="001E6DD6"/>
    <w:rsid w:val="001E6F42"/>
    <w:rsid w:val="001E7E44"/>
    <w:rsid w:val="001F0428"/>
    <w:rsid w:val="001F08C8"/>
    <w:rsid w:val="001F1D93"/>
    <w:rsid w:val="001F39B4"/>
    <w:rsid w:val="001F58EB"/>
    <w:rsid w:val="001F6252"/>
    <w:rsid w:val="001F75BD"/>
    <w:rsid w:val="001F7DCF"/>
    <w:rsid w:val="00200C47"/>
    <w:rsid w:val="0020108C"/>
    <w:rsid w:val="00201AB6"/>
    <w:rsid w:val="00201DD1"/>
    <w:rsid w:val="002037C2"/>
    <w:rsid w:val="00205CD6"/>
    <w:rsid w:val="00206E28"/>
    <w:rsid w:val="002071E2"/>
    <w:rsid w:val="00210721"/>
    <w:rsid w:val="00210B71"/>
    <w:rsid w:val="00210EF6"/>
    <w:rsid w:val="002127AE"/>
    <w:rsid w:val="00212E02"/>
    <w:rsid w:val="002136E7"/>
    <w:rsid w:val="00214293"/>
    <w:rsid w:val="0021468C"/>
    <w:rsid w:val="0021541A"/>
    <w:rsid w:val="0021727A"/>
    <w:rsid w:val="00217B3B"/>
    <w:rsid w:val="00222066"/>
    <w:rsid w:val="002229E9"/>
    <w:rsid w:val="00222B6D"/>
    <w:rsid w:val="0022372F"/>
    <w:rsid w:val="00223D29"/>
    <w:rsid w:val="00224074"/>
    <w:rsid w:val="00224697"/>
    <w:rsid w:val="00226249"/>
    <w:rsid w:val="00226D41"/>
    <w:rsid w:val="00227E75"/>
    <w:rsid w:val="00230C72"/>
    <w:rsid w:val="00232B27"/>
    <w:rsid w:val="00232DE0"/>
    <w:rsid w:val="00233029"/>
    <w:rsid w:val="002332BA"/>
    <w:rsid w:val="00235E7A"/>
    <w:rsid w:val="002372A7"/>
    <w:rsid w:val="002409A1"/>
    <w:rsid w:val="00241A30"/>
    <w:rsid w:val="00241EEE"/>
    <w:rsid w:val="00244D2A"/>
    <w:rsid w:val="0024596D"/>
    <w:rsid w:val="00246720"/>
    <w:rsid w:val="00251114"/>
    <w:rsid w:val="0025166A"/>
    <w:rsid w:val="002518DB"/>
    <w:rsid w:val="00252483"/>
    <w:rsid w:val="002525EB"/>
    <w:rsid w:val="00252678"/>
    <w:rsid w:val="00253064"/>
    <w:rsid w:val="002540FA"/>
    <w:rsid w:val="00254F33"/>
    <w:rsid w:val="002563AF"/>
    <w:rsid w:val="00257BAB"/>
    <w:rsid w:val="00257CB7"/>
    <w:rsid w:val="00257EAF"/>
    <w:rsid w:val="00260D33"/>
    <w:rsid w:val="00260E3A"/>
    <w:rsid w:val="00260E60"/>
    <w:rsid w:val="00260E74"/>
    <w:rsid w:val="002626FC"/>
    <w:rsid w:val="0026408D"/>
    <w:rsid w:val="002642B6"/>
    <w:rsid w:val="00264320"/>
    <w:rsid w:val="0026446A"/>
    <w:rsid w:val="0026717C"/>
    <w:rsid w:val="00270EB7"/>
    <w:rsid w:val="0027190A"/>
    <w:rsid w:val="00271F78"/>
    <w:rsid w:val="00272845"/>
    <w:rsid w:val="0027339A"/>
    <w:rsid w:val="00273CBD"/>
    <w:rsid w:val="002748A1"/>
    <w:rsid w:val="0028006B"/>
    <w:rsid w:val="0028075C"/>
    <w:rsid w:val="0028143D"/>
    <w:rsid w:val="00282013"/>
    <w:rsid w:val="002831B4"/>
    <w:rsid w:val="002838F2"/>
    <w:rsid w:val="00286D9B"/>
    <w:rsid w:val="002919A5"/>
    <w:rsid w:val="00294293"/>
    <w:rsid w:val="00294FB2"/>
    <w:rsid w:val="0029569B"/>
    <w:rsid w:val="00295FD7"/>
    <w:rsid w:val="00296263"/>
    <w:rsid w:val="002971AF"/>
    <w:rsid w:val="002A02F7"/>
    <w:rsid w:val="002A2430"/>
    <w:rsid w:val="002A35EF"/>
    <w:rsid w:val="002A4AE2"/>
    <w:rsid w:val="002A7C2D"/>
    <w:rsid w:val="002B0364"/>
    <w:rsid w:val="002B0CDC"/>
    <w:rsid w:val="002B1CAE"/>
    <w:rsid w:val="002B1D62"/>
    <w:rsid w:val="002B3479"/>
    <w:rsid w:val="002B3E75"/>
    <w:rsid w:val="002B4B5C"/>
    <w:rsid w:val="002B4FB6"/>
    <w:rsid w:val="002B5246"/>
    <w:rsid w:val="002B6110"/>
    <w:rsid w:val="002B6EA9"/>
    <w:rsid w:val="002B739B"/>
    <w:rsid w:val="002B74FE"/>
    <w:rsid w:val="002B7774"/>
    <w:rsid w:val="002C0243"/>
    <w:rsid w:val="002C079F"/>
    <w:rsid w:val="002C28F9"/>
    <w:rsid w:val="002C2AA5"/>
    <w:rsid w:val="002C4B52"/>
    <w:rsid w:val="002C69F1"/>
    <w:rsid w:val="002C762C"/>
    <w:rsid w:val="002C76C0"/>
    <w:rsid w:val="002C7B51"/>
    <w:rsid w:val="002D065C"/>
    <w:rsid w:val="002D2276"/>
    <w:rsid w:val="002D26EE"/>
    <w:rsid w:val="002D37F1"/>
    <w:rsid w:val="002D4D7E"/>
    <w:rsid w:val="002D5A33"/>
    <w:rsid w:val="002D66CA"/>
    <w:rsid w:val="002D6716"/>
    <w:rsid w:val="002D708E"/>
    <w:rsid w:val="002E0831"/>
    <w:rsid w:val="002E11DE"/>
    <w:rsid w:val="002E13D3"/>
    <w:rsid w:val="002E1A15"/>
    <w:rsid w:val="002E2B0C"/>
    <w:rsid w:val="002E3931"/>
    <w:rsid w:val="002E3CBF"/>
    <w:rsid w:val="002E3E5B"/>
    <w:rsid w:val="002E408B"/>
    <w:rsid w:val="002E4DE4"/>
    <w:rsid w:val="002E55F0"/>
    <w:rsid w:val="002E6DED"/>
    <w:rsid w:val="002F02F1"/>
    <w:rsid w:val="002F0A13"/>
    <w:rsid w:val="002F25C9"/>
    <w:rsid w:val="002F2BDE"/>
    <w:rsid w:val="002F32E4"/>
    <w:rsid w:val="002F4202"/>
    <w:rsid w:val="002F5103"/>
    <w:rsid w:val="002F5D1B"/>
    <w:rsid w:val="002F64FE"/>
    <w:rsid w:val="002F755C"/>
    <w:rsid w:val="00303569"/>
    <w:rsid w:val="00304365"/>
    <w:rsid w:val="00304B98"/>
    <w:rsid w:val="003052A4"/>
    <w:rsid w:val="003057C6"/>
    <w:rsid w:val="00306A1D"/>
    <w:rsid w:val="003073B7"/>
    <w:rsid w:val="00310A3E"/>
    <w:rsid w:val="003113C0"/>
    <w:rsid w:val="0031161F"/>
    <w:rsid w:val="00311824"/>
    <w:rsid w:val="003122C4"/>
    <w:rsid w:val="00314483"/>
    <w:rsid w:val="0031474C"/>
    <w:rsid w:val="003148DE"/>
    <w:rsid w:val="003151E5"/>
    <w:rsid w:val="003155B4"/>
    <w:rsid w:val="0031678B"/>
    <w:rsid w:val="00316E08"/>
    <w:rsid w:val="00317079"/>
    <w:rsid w:val="00317AEB"/>
    <w:rsid w:val="0032033B"/>
    <w:rsid w:val="00320411"/>
    <w:rsid w:val="00321144"/>
    <w:rsid w:val="00321224"/>
    <w:rsid w:val="00321252"/>
    <w:rsid w:val="00321C6C"/>
    <w:rsid w:val="00321EF1"/>
    <w:rsid w:val="0032263E"/>
    <w:rsid w:val="00322708"/>
    <w:rsid w:val="003227F2"/>
    <w:rsid w:val="00323FC5"/>
    <w:rsid w:val="003251A3"/>
    <w:rsid w:val="0032556D"/>
    <w:rsid w:val="00325969"/>
    <w:rsid w:val="00327783"/>
    <w:rsid w:val="00332321"/>
    <w:rsid w:val="0033276B"/>
    <w:rsid w:val="00332B14"/>
    <w:rsid w:val="00333E4A"/>
    <w:rsid w:val="00337A51"/>
    <w:rsid w:val="0034045B"/>
    <w:rsid w:val="003419D2"/>
    <w:rsid w:val="003428C8"/>
    <w:rsid w:val="00342EE5"/>
    <w:rsid w:val="00344251"/>
    <w:rsid w:val="00344FB3"/>
    <w:rsid w:val="00347B39"/>
    <w:rsid w:val="003502CB"/>
    <w:rsid w:val="00350DC3"/>
    <w:rsid w:val="00350DEA"/>
    <w:rsid w:val="00351734"/>
    <w:rsid w:val="00352662"/>
    <w:rsid w:val="00352F32"/>
    <w:rsid w:val="00354BCD"/>
    <w:rsid w:val="00355721"/>
    <w:rsid w:val="00356439"/>
    <w:rsid w:val="0035692E"/>
    <w:rsid w:val="0035766F"/>
    <w:rsid w:val="003652C6"/>
    <w:rsid w:val="003665A3"/>
    <w:rsid w:val="003670ED"/>
    <w:rsid w:val="0037050D"/>
    <w:rsid w:val="003720B9"/>
    <w:rsid w:val="00376220"/>
    <w:rsid w:val="00377F12"/>
    <w:rsid w:val="00380D6A"/>
    <w:rsid w:val="00382B06"/>
    <w:rsid w:val="00383F51"/>
    <w:rsid w:val="00384166"/>
    <w:rsid w:val="00384B2C"/>
    <w:rsid w:val="003851BB"/>
    <w:rsid w:val="0038704B"/>
    <w:rsid w:val="00392983"/>
    <w:rsid w:val="00392A2D"/>
    <w:rsid w:val="00392CDE"/>
    <w:rsid w:val="00392D46"/>
    <w:rsid w:val="003940A7"/>
    <w:rsid w:val="003947C1"/>
    <w:rsid w:val="00395402"/>
    <w:rsid w:val="00395955"/>
    <w:rsid w:val="0039646A"/>
    <w:rsid w:val="003A033E"/>
    <w:rsid w:val="003A08BB"/>
    <w:rsid w:val="003A167A"/>
    <w:rsid w:val="003A205A"/>
    <w:rsid w:val="003A4EAC"/>
    <w:rsid w:val="003A4F15"/>
    <w:rsid w:val="003A5038"/>
    <w:rsid w:val="003A7A61"/>
    <w:rsid w:val="003A7BA3"/>
    <w:rsid w:val="003A7DDD"/>
    <w:rsid w:val="003B0CFC"/>
    <w:rsid w:val="003B101B"/>
    <w:rsid w:val="003B484B"/>
    <w:rsid w:val="003B4E20"/>
    <w:rsid w:val="003B51FE"/>
    <w:rsid w:val="003B5D6A"/>
    <w:rsid w:val="003B7A3F"/>
    <w:rsid w:val="003C19FE"/>
    <w:rsid w:val="003C3877"/>
    <w:rsid w:val="003C481C"/>
    <w:rsid w:val="003C4B3D"/>
    <w:rsid w:val="003C535D"/>
    <w:rsid w:val="003C58ED"/>
    <w:rsid w:val="003C7095"/>
    <w:rsid w:val="003D0282"/>
    <w:rsid w:val="003D06FF"/>
    <w:rsid w:val="003D1148"/>
    <w:rsid w:val="003D16BD"/>
    <w:rsid w:val="003D2BBD"/>
    <w:rsid w:val="003D39C8"/>
    <w:rsid w:val="003D43C9"/>
    <w:rsid w:val="003D66D5"/>
    <w:rsid w:val="003D71E0"/>
    <w:rsid w:val="003E03D3"/>
    <w:rsid w:val="003E0D60"/>
    <w:rsid w:val="003E250F"/>
    <w:rsid w:val="003E2D1D"/>
    <w:rsid w:val="003E5C49"/>
    <w:rsid w:val="003E6038"/>
    <w:rsid w:val="003F16A6"/>
    <w:rsid w:val="003F1CC5"/>
    <w:rsid w:val="003F24AA"/>
    <w:rsid w:val="003F25A5"/>
    <w:rsid w:val="003F3D5F"/>
    <w:rsid w:val="003F4D4E"/>
    <w:rsid w:val="003F659D"/>
    <w:rsid w:val="003F66D5"/>
    <w:rsid w:val="003F6AE9"/>
    <w:rsid w:val="003F7439"/>
    <w:rsid w:val="003F7F7B"/>
    <w:rsid w:val="00400839"/>
    <w:rsid w:val="0040090D"/>
    <w:rsid w:val="00402228"/>
    <w:rsid w:val="00403AF7"/>
    <w:rsid w:val="00403B9A"/>
    <w:rsid w:val="0040478D"/>
    <w:rsid w:val="00405742"/>
    <w:rsid w:val="004110E4"/>
    <w:rsid w:val="0041129C"/>
    <w:rsid w:val="004116D6"/>
    <w:rsid w:val="00411E80"/>
    <w:rsid w:val="004134CF"/>
    <w:rsid w:val="004138BA"/>
    <w:rsid w:val="00414EE8"/>
    <w:rsid w:val="00415782"/>
    <w:rsid w:val="00415992"/>
    <w:rsid w:val="00415FF0"/>
    <w:rsid w:val="004170C6"/>
    <w:rsid w:val="0041786B"/>
    <w:rsid w:val="004205FC"/>
    <w:rsid w:val="00420816"/>
    <w:rsid w:val="00420B13"/>
    <w:rsid w:val="00422D27"/>
    <w:rsid w:val="0042447E"/>
    <w:rsid w:val="00425075"/>
    <w:rsid w:val="00431C74"/>
    <w:rsid w:val="00432632"/>
    <w:rsid w:val="00434C56"/>
    <w:rsid w:val="004354A6"/>
    <w:rsid w:val="00437AD4"/>
    <w:rsid w:val="004409C0"/>
    <w:rsid w:val="00440F33"/>
    <w:rsid w:val="00441E7F"/>
    <w:rsid w:val="00443F34"/>
    <w:rsid w:val="00444DF9"/>
    <w:rsid w:val="004460C4"/>
    <w:rsid w:val="0044723B"/>
    <w:rsid w:val="004525D1"/>
    <w:rsid w:val="00452B70"/>
    <w:rsid w:val="00453BEB"/>
    <w:rsid w:val="004550E2"/>
    <w:rsid w:val="00455BE8"/>
    <w:rsid w:val="00456B17"/>
    <w:rsid w:val="00457A91"/>
    <w:rsid w:val="00461497"/>
    <w:rsid w:val="00462248"/>
    <w:rsid w:val="00463005"/>
    <w:rsid w:val="004630D4"/>
    <w:rsid w:val="004634CB"/>
    <w:rsid w:val="00463A6E"/>
    <w:rsid w:val="00464037"/>
    <w:rsid w:val="00464BA5"/>
    <w:rsid w:val="00464D6E"/>
    <w:rsid w:val="004650DF"/>
    <w:rsid w:val="0046558F"/>
    <w:rsid w:val="004655F6"/>
    <w:rsid w:val="00465A82"/>
    <w:rsid w:val="00466269"/>
    <w:rsid w:val="00467616"/>
    <w:rsid w:val="0047098F"/>
    <w:rsid w:val="004719C7"/>
    <w:rsid w:val="00475465"/>
    <w:rsid w:val="004761BB"/>
    <w:rsid w:val="0047704B"/>
    <w:rsid w:val="00477761"/>
    <w:rsid w:val="00482F58"/>
    <w:rsid w:val="00483E3B"/>
    <w:rsid w:val="004850AA"/>
    <w:rsid w:val="00486D68"/>
    <w:rsid w:val="00487005"/>
    <w:rsid w:val="004907EB"/>
    <w:rsid w:val="00492115"/>
    <w:rsid w:val="00493B9E"/>
    <w:rsid w:val="004941E6"/>
    <w:rsid w:val="00494B9F"/>
    <w:rsid w:val="00494BEF"/>
    <w:rsid w:val="00495C5C"/>
    <w:rsid w:val="00496DB3"/>
    <w:rsid w:val="004A0167"/>
    <w:rsid w:val="004A340D"/>
    <w:rsid w:val="004A42A3"/>
    <w:rsid w:val="004A70C7"/>
    <w:rsid w:val="004A7E7A"/>
    <w:rsid w:val="004B04D7"/>
    <w:rsid w:val="004B0D0E"/>
    <w:rsid w:val="004B12C8"/>
    <w:rsid w:val="004B1CA4"/>
    <w:rsid w:val="004B46D1"/>
    <w:rsid w:val="004B48FD"/>
    <w:rsid w:val="004B55E5"/>
    <w:rsid w:val="004B757E"/>
    <w:rsid w:val="004C0C4F"/>
    <w:rsid w:val="004C15DB"/>
    <w:rsid w:val="004C2E77"/>
    <w:rsid w:val="004C43E4"/>
    <w:rsid w:val="004C62BE"/>
    <w:rsid w:val="004C7C06"/>
    <w:rsid w:val="004C7E57"/>
    <w:rsid w:val="004D072F"/>
    <w:rsid w:val="004D0A5C"/>
    <w:rsid w:val="004D1145"/>
    <w:rsid w:val="004D19B2"/>
    <w:rsid w:val="004D2398"/>
    <w:rsid w:val="004D3BC9"/>
    <w:rsid w:val="004D3BE2"/>
    <w:rsid w:val="004D4001"/>
    <w:rsid w:val="004D4641"/>
    <w:rsid w:val="004D47CC"/>
    <w:rsid w:val="004D4B5C"/>
    <w:rsid w:val="004D4FB7"/>
    <w:rsid w:val="004D78A1"/>
    <w:rsid w:val="004E086F"/>
    <w:rsid w:val="004E0A56"/>
    <w:rsid w:val="004E0C0C"/>
    <w:rsid w:val="004E1EEB"/>
    <w:rsid w:val="004E32B2"/>
    <w:rsid w:val="004E377D"/>
    <w:rsid w:val="004E3BC2"/>
    <w:rsid w:val="004E3CAA"/>
    <w:rsid w:val="004E4306"/>
    <w:rsid w:val="004E4A92"/>
    <w:rsid w:val="004E5158"/>
    <w:rsid w:val="004E516E"/>
    <w:rsid w:val="004E51C6"/>
    <w:rsid w:val="004E52B7"/>
    <w:rsid w:val="004E6A25"/>
    <w:rsid w:val="004E7EE7"/>
    <w:rsid w:val="004F05D1"/>
    <w:rsid w:val="004F1844"/>
    <w:rsid w:val="004F1DC4"/>
    <w:rsid w:val="004F24DF"/>
    <w:rsid w:val="004F2D69"/>
    <w:rsid w:val="004F695D"/>
    <w:rsid w:val="004F6EEE"/>
    <w:rsid w:val="004F77E0"/>
    <w:rsid w:val="00501AB8"/>
    <w:rsid w:val="0050435C"/>
    <w:rsid w:val="0050465D"/>
    <w:rsid w:val="00506EEC"/>
    <w:rsid w:val="005072DC"/>
    <w:rsid w:val="005074EB"/>
    <w:rsid w:val="00510BBD"/>
    <w:rsid w:val="00511C67"/>
    <w:rsid w:val="00512D9A"/>
    <w:rsid w:val="005131C4"/>
    <w:rsid w:val="00513F65"/>
    <w:rsid w:val="00514CB2"/>
    <w:rsid w:val="00514DFC"/>
    <w:rsid w:val="00517A1F"/>
    <w:rsid w:val="00521C3B"/>
    <w:rsid w:val="00521C80"/>
    <w:rsid w:val="00522132"/>
    <w:rsid w:val="00523C27"/>
    <w:rsid w:val="00525823"/>
    <w:rsid w:val="00525B2E"/>
    <w:rsid w:val="00527176"/>
    <w:rsid w:val="00527990"/>
    <w:rsid w:val="00530667"/>
    <w:rsid w:val="00530967"/>
    <w:rsid w:val="005326B1"/>
    <w:rsid w:val="00532820"/>
    <w:rsid w:val="00532C76"/>
    <w:rsid w:val="005333C2"/>
    <w:rsid w:val="0053352C"/>
    <w:rsid w:val="00534530"/>
    <w:rsid w:val="005355C3"/>
    <w:rsid w:val="00537544"/>
    <w:rsid w:val="00540195"/>
    <w:rsid w:val="005403A8"/>
    <w:rsid w:val="005410D3"/>
    <w:rsid w:val="005423E3"/>
    <w:rsid w:val="00542E01"/>
    <w:rsid w:val="0054367B"/>
    <w:rsid w:val="005436D4"/>
    <w:rsid w:val="0054467D"/>
    <w:rsid w:val="005473A9"/>
    <w:rsid w:val="0054799E"/>
    <w:rsid w:val="00550E1D"/>
    <w:rsid w:val="00551131"/>
    <w:rsid w:val="00551556"/>
    <w:rsid w:val="00553662"/>
    <w:rsid w:val="00554353"/>
    <w:rsid w:val="005544C3"/>
    <w:rsid w:val="00555495"/>
    <w:rsid w:val="00555A7F"/>
    <w:rsid w:val="00555C48"/>
    <w:rsid w:val="00556FEF"/>
    <w:rsid w:val="00557E4E"/>
    <w:rsid w:val="00560968"/>
    <w:rsid w:val="0056134C"/>
    <w:rsid w:val="0056171F"/>
    <w:rsid w:val="005623DB"/>
    <w:rsid w:val="005644E8"/>
    <w:rsid w:val="005668A4"/>
    <w:rsid w:val="00566CEB"/>
    <w:rsid w:val="00570552"/>
    <w:rsid w:val="00570E12"/>
    <w:rsid w:val="005714B9"/>
    <w:rsid w:val="005719AC"/>
    <w:rsid w:val="00571CBD"/>
    <w:rsid w:val="005721F6"/>
    <w:rsid w:val="00572593"/>
    <w:rsid w:val="005735EA"/>
    <w:rsid w:val="00575479"/>
    <w:rsid w:val="00576F90"/>
    <w:rsid w:val="005805DE"/>
    <w:rsid w:val="0058259A"/>
    <w:rsid w:val="005838D7"/>
    <w:rsid w:val="00584351"/>
    <w:rsid w:val="00584E9F"/>
    <w:rsid w:val="005858D1"/>
    <w:rsid w:val="005860FD"/>
    <w:rsid w:val="0058763C"/>
    <w:rsid w:val="0058772F"/>
    <w:rsid w:val="00590159"/>
    <w:rsid w:val="00591214"/>
    <w:rsid w:val="00591927"/>
    <w:rsid w:val="005919D2"/>
    <w:rsid w:val="005919D5"/>
    <w:rsid w:val="005926C2"/>
    <w:rsid w:val="00592E9B"/>
    <w:rsid w:val="00594805"/>
    <w:rsid w:val="00594CC5"/>
    <w:rsid w:val="005954DD"/>
    <w:rsid w:val="005959DB"/>
    <w:rsid w:val="005978C2"/>
    <w:rsid w:val="005A0AB4"/>
    <w:rsid w:val="005A28F0"/>
    <w:rsid w:val="005A51C9"/>
    <w:rsid w:val="005A745E"/>
    <w:rsid w:val="005B0907"/>
    <w:rsid w:val="005B1BA0"/>
    <w:rsid w:val="005B4584"/>
    <w:rsid w:val="005B5B82"/>
    <w:rsid w:val="005B61BA"/>
    <w:rsid w:val="005B7760"/>
    <w:rsid w:val="005B7AF6"/>
    <w:rsid w:val="005C03D3"/>
    <w:rsid w:val="005C4E3A"/>
    <w:rsid w:val="005C58D2"/>
    <w:rsid w:val="005C5B63"/>
    <w:rsid w:val="005C67D2"/>
    <w:rsid w:val="005C77CE"/>
    <w:rsid w:val="005C7F81"/>
    <w:rsid w:val="005D0FE2"/>
    <w:rsid w:val="005D21E6"/>
    <w:rsid w:val="005D2D95"/>
    <w:rsid w:val="005D3365"/>
    <w:rsid w:val="005D3C36"/>
    <w:rsid w:val="005D3DBD"/>
    <w:rsid w:val="005D4CF5"/>
    <w:rsid w:val="005D4E9D"/>
    <w:rsid w:val="005D5888"/>
    <w:rsid w:val="005D63C6"/>
    <w:rsid w:val="005D7037"/>
    <w:rsid w:val="005E0A31"/>
    <w:rsid w:val="005E0E0B"/>
    <w:rsid w:val="005E169A"/>
    <w:rsid w:val="005E1AEF"/>
    <w:rsid w:val="005E1CBE"/>
    <w:rsid w:val="005E1D50"/>
    <w:rsid w:val="005E359E"/>
    <w:rsid w:val="005E4C29"/>
    <w:rsid w:val="005E53A9"/>
    <w:rsid w:val="005F06CC"/>
    <w:rsid w:val="005F1156"/>
    <w:rsid w:val="005F3BE6"/>
    <w:rsid w:val="005F4210"/>
    <w:rsid w:val="005F4904"/>
    <w:rsid w:val="005F5802"/>
    <w:rsid w:val="005F5A39"/>
    <w:rsid w:val="005F6AF3"/>
    <w:rsid w:val="005F706F"/>
    <w:rsid w:val="0060096D"/>
    <w:rsid w:val="00600F14"/>
    <w:rsid w:val="006018B6"/>
    <w:rsid w:val="00603D9A"/>
    <w:rsid w:val="00605B55"/>
    <w:rsid w:val="00605C0C"/>
    <w:rsid w:val="0060644C"/>
    <w:rsid w:val="00607687"/>
    <w:rsid w:val="00607C22"/>
    <w:rsid w:val="00607DA4"/>
    <w:rsid w:val="006111F1"/>
    <w:rsid w:val="00612BEF"/>
    <w:rsid w:val="0061313A"/>
    <w:rsid w:val="00613E7B"/>
    <w:rsid w:val="00614F84"/>
    <w:rsid w:val="006150AD"/>
    <w:rsid w:val="006151F5"/>
    <w:rsid w:val="00615566"/>
    <w:rsid w:val="0061592C"/>
    <w:rsid w:val="006163AF"/>
    <w:rsid w:val="0061710A"/>
    <w:rsid w:val="00620598"/>
    <w:rsid w:val="006223E0"/>
    <w:rsid w:val="006236A4"/>
    <w:rsid w:val="006250EE"/>
    <w:rsid w:val="00625AAA"/>
    <w:rsid w:val="00626296"/>
    <w:rsid w:val="006266E2"/>
    <w:rsid w:val="006267CD"/>
    <w:rsid w:val="00626CFB"/>
    <w:rsid w:val="00630350"/>
    <w:rsid w:val="00632C49"/>
    <w:rsid w:val="00633881"/>
    <w:rsid w:val="006347CE"/>
    <w:rsid w:val="00636D58"/>
    <w:rsid w:val="006413D1"/>
    <w:rsid w:val="00642247"/>
    <w:rsid w:val="006439BC"/>
    <w:rsid w:val="006440A7"/>
    <w:rsid w:val="00645654"/>
    <w:rsid w:val="006463F9"/>
    <w:rsid w:val="0064785D"/>
    <w:rsid w:val="00653073"/>
    <w:rsid w:val="00653CE9"/>
    <w:rsid w:val="00653DB5"/>
    <w:rsid w:val="00655917"/>
    <w:rsid w:val="006559D8"/>
    <w:rsid w:val="00656E24"/>
    <w:rsid w:val="00657A7F"/>
    <w:rsid w:val="00657EE5"/>
    <w:rsid w:val="00660558"/>
    <w:rsid w:val="00661A7F"/>
    <w:rsid w:val="00662B79"/>
    <w:rsid w:val="00663262"/>
    <w:rsid w:val="006702E4"/>
    <w:rsid w:val="006705DD"/>
    <w:rsid w:val="00671DC7"/>
    <w:rsid w:val="00672FF4"/>
    <w:rsid w:val="00673217"/>
    <w:rsid w:val="0067387D"/>
    <w:rsid w:val="006744AB"/>
    <w:rsid w:val="00676413"/>
    <w:rsid w:val="00676C34"/>
    <w:rsid w:val="0068073B"/>
    <w:rsid w:val="0068120F"/>
    <w:rsid w:val="0068382D"/>
    <w:rsid w:val="00684094"/>
    <w:rsid w:val="00684D74"/>
    <w:rsid w:val="006854E9"/>
    <w:rsid w:val="006861C6"/>
    <w:rsid w:val="00686C6F"/>
    <w:rsid w:val="00687477"/>
    <w:rsid w:val="006904BA"/>
    <w:rsid w:val="00693185"/>
    <w:rsid w:val="0069479E"/>
    <w:rsid w:val="00694B95"/>
    <w:rsid w:val="006958FF"/>
    <w:rsid w:val="00697066"/>
    <w:rsid w:val="00697D10"/>
    <w:rsid w:val="006A062D"/>
    <w:rsid w:val="006A1D28"/>
    <w:rsid w:val="006A2EB6"/>
    <w:rsid w:val="006A36C2"/>
    <w:rsid w:val="006A3F0C"/>
    <w:rsid w:val="006A656E"/>
    <w:rsid w:val="006A69B6"/>
    <w:rsid w:val="006A6E08"/>
    <w:rsid w:val="006A7993"/>
    <w:rsid w:val="006B0963"/>
    <w:rsid w:val="006B34B8"/>
    <w:rsid w:val="006B4725"/>
    <w:rsid w:val="006B47C2"/>
    <w:rsid w:val="006B4EBF"/>
    <w:rsid w:val="006B51AE"/>
    <w:rsid w:val="006C047D"/>
    <w:rsid w:val="006C083B"/>
    <w:rsid w:val="006C1270"/>
    <w:rsid w:val="006C225C"/>
    <w:rsid w:val="006C325F"/>
    <w:rsid w:val="006C38A9"/>
    <w:rsid w:val="006C60AF"/>
    <w:rsid w:val="006C6178"/>
    <w:rsid w:val="006D0AA6"/>
    <w:rsid w:val="006D1130"/>
    <w:rsid w:val="006D123B"/>
    <w:rsid w:val="006D13BE"/>
    <w:rsid w:val="006D2054"/>
    <w:rsid w:val="006D4450"/>
    <w:rsid w:val="006D46ED"/>
    <w:rsid w:val="006D538B"/>
    <w:rsid w:val="006D7210"/>
    <w:rsid w:val="006E0B94"/>
    <w:rsid w:val="006E1409"/>
    <w:rsid w:val="006E2388"/>
    <w:rsid w:val="006E2431"/>
    <w:rsid w:val="006E2E14"/>
    <w:rsid w:val="006E4507"/>
    <w:rsid w:val="006E6415"/>
    <w:rsid w:val="006F057C"/>
    <w:rsid w:val="006F0F25"/>
    <w:rsid w:val="006F1C1E"/>
    <w:rsid w:val="006F1F68"/>
    <w:rsid w:val="006F2354"/>
    <w:rsid w:val="006F2436"/>
    <w:rsid w:val="006F53A5"/>
    <w:rsid w:val="006F5676"/>
    <w:rsid w:val="006F58D7"/>
    <w:rsid w:val="006F5F0A"/>
    <w:rsid w:val="00700462"/>
    <w:rsid w:val="0070180B"/>
    <w:rsid w:val="00701DDB"/>
    <w:rsid w:val="00702C28"/>
    <w:rsid w:val="00703541"/>
    <w:rsid w:val="0070468F"/>
    <w:rsid w:val="0070664F"/>
    <w:rsid w:val="007101E7"/>
    <w:rsid w:val="0071218F"/>
    <w:rsid w:val="00712BC6"/>
    <w:rsid w:val="00712CB1"/>
    <w:rsid w:val="00713503"/>
    <w:rsid w:val="007138E8"/>
    <w:rsid w:val="007140EE"/>
    <w:rsid w:val="007157DD"/>
    <w:rsid w:val="0071613B"/>
    <w:rsid w:val="0072236F"/>
    <w:rsid w:val="00722C44"/>
    <w:rsid w:val="00724105"/>
    <w:rsid w:val="00724608"/>
    <w:rsid w:val="00725363"/>
    <w:rsid w:val="00726159"/>
    <w:rsid w:val="00735E4F"/>
    <w:rsid w:val="00736EBC"/>
    <w:rsid w:val="0073700E"/>
    <w:rsid w:val="00737B3A"/>
    <w:rsid w:val="00737DA8"/>
    <w:rsid w:val="00740413"/>
    <w:rsid w:val="007405A9"/>
    <w:rsid w:val="007428DA"/>
    <w:rsid w:val="00743B38"/>
    <w:rsid w:val="0074400D"/>
    <w:rsid w:val="00744084"/>
    <w:rsid w:val="00745627"/>
    <w:rsid w:val="00747158"/>
    <w:rsid w:val="007471A2"/>
    <w:rsid w:val="00751B74"/>
    <w:rsid w:val="007524A1"/>
    <w:rsid w:val="00753666"/>
    <w:rsid w:val="00753F68"/>
    <w:rsid w:val="00754C92"/>
    <w:rsid w:val="00755448"/>
    <w:rsid w:val="007573CA"/>
    <w:rsid w:val="007600A5"/>
    <w:rsid w:val="007613AA"/>
    <w:rsid w:val="0076470B"/>
    <w:rsid w:val="00766AC3"/>
    <w:rsid w:val="007725FA"/>
    <w:rsid w:val="007728D0"/>
    <w:rsid w:val="00774356"/>
    <w:rsid w:val="007751E3"/>
    <w:rsid w:val="007761BF"/>
    <w:rsid w:val="00776FC8"/>
    <w:rsid w:val="0077727D"/>
    <w:rsid w:val="00780300"/>
    <w:rsid w:val="0078117A"/>
    <w:rsid w:val="00781825"/>
    <w:rsid w:val="00781952"/>
    <w:rsid w:val="0078626C"/>
    <w:rsid w:val="00786AC1"/>
    <w:rsid w:val="007876A3"/>
    <w:rsid w:val="00793169"/>
    <w:rsid w:val="007951F2"/>
    <w:rsid w:val="0079580E"/>
    <w:rsid w:val="00797A1C"/>
    <w:rsid w:val="00797A57"/>
    <w:rsid w:val="007A42D4"/>
    <w:rsid w:val="007A4553"/>
    <w:rsid w:val="007A4C6E"/>
    <w:rsid w:val="007A76C9"/>
    <w:rsid w:val="007B2FE9"/>
    <w:rsid w:val="007B300C"/>
    <w:rsid w:val="007B3E8C"/>
    <w:rsid w:val="007B4927"/>
    <w:rsid w:val="007B6247"/>
    <w:rsid w:val="007B79AF"/>
    <w:rsid w:val="007B7CB4"/>
    <w:rsid w:val="007C2944"/>
    <w:rsid w:val="007C5F5C"/>
    <w:rsid w:val="007C685C"/>
    <w:rsid w:val="007C698F"/>
    <w:rsid w:val="007C6CA7"/>
    <w:rsid w:val="007C7A02"/>
    <w:rsid w:val="007C7F13"/>
    <w:rsid w:val="007D363E"/>
    <w:rsid w:val="007D389A"/>
    <w:rsid w:val="007D3C61"/>
    <w:rsid w:val="007D4083"/>
    <w:rsid w:val="007D6902"/>
    <w:rsid w:val="007D6FFE"/>
    <w:rsid w:val="007D731B"/>
    <w:rsid w:val="007D7E35"/>
    <w:rsid w:val="007E027B"/>
    <w:rsid w:val="007E064F"/>
    <w:rsid w:val="007E090B"/>
    <w:rsid w:val="007E0E32"/>
    <w:rsid w:val="007E2413"/>
    <w:rsid w:val="007E3E56"/>
    <w:rsid w:val="007E6186"/>
    <w:rsid w:val="007E64BB"/>
    <w:rsid w:val="007E734D"/>
    <w:rsid w:val="007E739D"/>
    <w:rsid w:val="007E74DB"/>
    <w:rsid w:val="007E7606"/>
    <w:rsid w:val="007F023C"/>
    <w:rsid w:val="007F3C3D"/>
    <w:rsid w:val="007F4420"/>
    <w:rsid w:val="007F4C26"/>
    <w:rsid w:val="007F662D"/>
    <w:rsid w:val="007F6AF1"/>
    <w:rsid w:val="00800577"/>
    <w:rsid w:val="00800B82"/>
    <w:rsid w:val="00800BAC"/>
    <w:rsid w:val="00801C36"/>
    <w:rsid w:val="008021FA"/>
    <w:rsid w:val="008023FB"/>
    <w:rsid w:val="008029FE"/>
    <w:rsid w:val="00804C1F"/>
    <w:rsid w:val="00806792"/>
    <w:rsid w:val="0080715C"/>
    <w:rsid w:val="00810F72"/>
    <w:rsid w:val="008112D4"/>
    <w:rsid w:val="00811795"/>
    <w:rsid w:val="008119DC"/>
    <w:rsid w:val="008129E7"/>
    <w:rsid w:val="00816883"/>
    <w:rsid w:val="00822DDD"/>
    <w:rsid w:val="00824D05"/>
    <w:rsid w:val="0082577D"/>
    <w:rsid w:val="00826D47"/>
    <w:rsid w:val="00826FB2"/>
    <w:rsid w:val="0083177A"/>
    <w:rsid w:val="00831D72"/>
    <w:rsid w:val="00831EDA"/>
    <w:rsid w:val="00832051"/>
    <w:rsid w:val="00833614"/>
    <w:rsid w:val="0083405D"/>
    <w:rsid w:val="00834139"/>
    <w:rsid w:val="00834FD7"/>
    <w:rsid w:val="00835D15"/>
    <w:rsid w:val="008369EE"/>
    <w:rsid w:val="0084067C"/>
    <w:rsid w:val="00840953"/>
    <w:rsid w:val="00840CA0"/>
    <w:rsid w:val="008411E1"/>
    <w:rsid w:val="0084155F"/>
    <w:rsid w:val="008437EF"/>
    <w:rsid w:val="00843D16"/>
    <w:rsid w:val="00847767"/>
    <w:rsid w:val="00860FAB"/>
    <w:rsid w:val="0086275B"/>
    <w:rsid w:val="00862DCC"/>
    <w:rsid w:val="00864861"/>
    <w:rsid w:val="00864AF0"/>
    <w:rsid w:val="00865E5B"/>
    <w:rsid w:val="00866779"/>
    <w:rsid w:val="008669F5"/>
    <w:rsid w:val="008718AF"/>
    <w:rsid w:val="00872C44"/>
    <w:rsid w:val="00872E74"/>
    <w:rsid w:val="00873879"/>
    <w:rsid w:val="008758D7"/>
    <w:rsid w:val="00876078"/>
    <w:rsid w:val="008771AA"/>
    <w:rsid w:val="0088211C"/>
    <w:rsid w:val="00885A15"/>
    <w:rsid w:val="008874B1"/>
    <w:rsid w:val="00887B1E"/>
    <w:rsid w:val="00891CD0"/>
    <w:rsid w:val="008928BA"/>
    <w:rsid w:val="00893278"/>
    <w:rsid w:val="008932B0"/>
    <w:rsid w:val="00893FEF"/>
    <w:rsid w:val="008958B3"/>
    <w:rsid w:val="00895999"/>
    <w:rsid w:val="00895DDD"/>
    <w:rsid w:val="0089640C"/>
    <w:rsid w:val="008972AB"/>
    <w:rsid w:val="00897406"/>
    <w:rsid w:val="00897EB0"/>
    <w:rsid w:val="008A0EF0"/>
    <w:rsid w:val="008A2DF4"/>
    <w:rsid w:val="008A2FD2"/>
    <w:rsid w:val="008A3D46"/>
    <w:rsid w:val="008A5933"/>
    <w:rsid w:val="008A7878"/>
    <w:rsid w:val="008B1A5A"/>
    <w:rsid w:val="008B1FB7"/>
    <w:rsid w:val="008B20B9"/>
    <w:rsid w:val="008B245F"/>
    <w:rsid w:val="008B2DFB"/>
    <w:rsid w:val="008B2F9F"/>
    <w:rsid w:val="008B3597"/>
    <w:rsid w:val="008B5C4A"/>
    <w:rsid w:val="008B7F2F"/>
    <w:rsid w:val="008C146E"/>
    <w:rsid w:val="008C1572"/>
    <w:rsid w:val="008C2B55"/>
    <w:rsid w:val="008C34AD"/>
    <w:rsid w:val="008C4B00"/>
    <w:rsid w:val="008C647F"/>
    <w:rsid w:val="008C77E7"/>
    <w:rsid w:val="008C7E57"/>
    <w:rsid w:val="008D0984"/>
    <w:rsid w:val="008D1843"/>
    <w:rsid w:val="008D200F"/>
    <w:rsid w:val="008D3B6E"/>
    <w:rsid w:val="008D44F1"/>
    <w:rsid w:val="008D4C51"/>
    <w:rsid w:val="008D6F26"/>
    <w:rsid w:val="008D7892"/>
    <w:rsid w:val="008E1233"/>
    <w:rsid w:val="008E1CA4"/>
    <w:rsid w:val="008E1E98"/>
    <w:rsid w:val="008E2602"/>
    <w:rsid w:val="008E3B23"/>
    <w:rsid w:val="008E5A88"/>
    <w:rsid w:val="008E6849"/>
    <w:rsid w:val="008E6DAF"/>
    <w:rsid w:val="008E6FE6"/>
    <w:rsid w:val="008F06C8"/>
    <w:rsid w:val="008F12E5"/>
    <w:rsid w:val="008F16CA"/>
    <w:rsid w:val="008F26E3"/>
    <w:rsid w:val="008F2A2B"/>
    <w:rsid w:val="008F612D"/>
    <w:rsid w:val="008F6491"/>
    <w:rsid w:val="008F66CD"/>
    <w:rsid w:val="008F6E5C"/>
    <w:rsid w:val="00901693"/>
    <w:rsid w:val="00901A2D"/>
    <w:rsid w:val="0090217C"/>
    <w:rsid w:val="00902A77"/>
    <w:rsid w:val="00903642"/>
    <w:rsid w:val="00906293"/>
    <w:rsid w:val="00907601"/>
    <w:rsid w:val="009102E1"/>
    <w:rsid w:val="0091260B"/>
    <w:rsid w:val="00912A75"/>
    <w:rsid w:val="009135FC"/>
    <w:rsid w:val="009140F2"/>
    <w:rsid w:val="009149C0"/>
    <w:rsid w:val="00915C42"/>
    <w:rsid w:val="00916518"/>
    <w:rsid w:val="00917AB4"/>
    <w:rsid w:val="009217A9"/>
    <w:rsid w:val="00921B29"/>
    <w:rsid w:val="0092205D"/>
    <w:rsid w:val="00922B20"/>
    <w:rsid w:val="00922FA6"/>
    <w:rsid w:val="009231BA"/>
    <w:rsid w:val="00923870"/>
    <w:rsid w:val="00923B22"/>
    <w:rsid w:val="00925EFC"/>
    <w:rsid w:val="0092671B"/>
    <w:rsid w:val="00926CD3"/>
    <w:rsid w:val="00926D6C"/>
    <w:rsid w:val="00926EEA"/>
    <w:rsid w:val="00927E7E"/>
    <w:rsid w:val="0093037B"/>
    <w:rsid w:val="00930447"/>
    <w:rsid w:val="00930707"/>
    <w:rsid w:val="00931216"/>
    <w:rsid w:val="00932992"/>
    <w:rsid w:val="00933663"/>
    <w:rsid w:val="00933672"/>
    <w:rsid w:val="00937644"/>
    <w:rsid w:val="009377D6"/>
    <w:rsid w:val="00937845"/>
    <w:rsid w:val="009415FC"/>
    <w:rsid w:val="00941CBD"/>
    <w:rsid w:val="00941D04"/>
    <w:rsid w:val="009430AC"/>
    <w:rsid w:val="00943377"/>
    <w:rsid w:val="009438E0"/>
    <w:rsid w:val="009438EC"/>
    <w:rsid w:val="00945EA4"/>
    <w:rsid w:val="009465D9"/>
    <w:rsid w:val="00946A0C"/>
    <w:rsid w:val="0095007D"/>
    <w:rsid w:val="0095036C"/>
    <w:rsid w:val="00951296"/>
    <w:rsid w:val="00951A0D"/>
    <w:rsid w:val="0095359C"/>
    <w:rsid w:val="0095555E"/>
    <w:rsid w:val="009569BA"/>
    <w:rsid w:val="00957977"/>
    <w:rsid w:val="00957B05"/>
    <w:rsid w:val="00963B30"/>
    <w:rsid w:val="009643C1"/>
    <w:rsid w:val="0096456D"/>
    <w:rsid w:val="00965CB8"/>
    <w:rsid w:val="00966F40"/>
    <w:rsid w:val="00970048"/>
    <w:rsid w:val="00971C39"/>
    <w:rsid w:val="00973F39"/>
    <w:rsid w:val="00974683"/>
    <w:rsid w:val="00975041"/>
    <w:rsid w:val="009767DE"/>
    <w:rsid w:val="00977D33"/>
    <w:rsid w:val="009808FA"/>
    <w:rsid w:val="00980BDF"/>
    <w:rsid w:val="0098187E"/>
    <w:rsid w:val="00981B12"/>
    <w:rsid w:val="009863E2"/>
    <w:rsid w:val="00986BBC"/>
    <w:rsid w:val="0098788E"/>
    <w:rsid w:val="009908D3"/>
    <w:rsid w:val="009912E7"/>
    <w:rsid w:val="009919D9"/>
    <w:rsid w:val="009922D7"/>
    <w:rsid w:val="00993377"/>
    <w:rsid w:val="00994C57"/>
    <w:rsid w:val="009A0654"/>
    <w:rsid w:val="009A0ED6"/>
    <w:rsid w:val="009A15CD"/>
    <w:rsid w:val="009A183F"/>
    <w:rsid w:val="009A21D9"/>
    <w:rsid w:val="009A3FE4"/>
    <w:rsid w:val="009A5875"/>
    <w:rsid w:val="009A6B55"/>
    <w:rsid w:val="009A797A"/>
    <w:rsid w:val="009B0830"/>
    <w:rsid w:val="009B1588"/>
    <w:rsid w:val="009B1B14"/>
    <w:rsid w:val="009B238B"/>
    <w:rsid w:val="009B2FEE"/>
    <w:rsid w:val="009B3FED"/>
    <w:rsid w:val="009B5600"/>
    <w:rsid w:val="009B56FF"/>
    <w:rsid w:val="009B6948"/>
    <w:rsid w:val="009C0265"/>
    <w:rsid w:val="009C2F19"/>
    <w:rsid w:val="009C5DAE"/>
    <w:rsid w:val="009D189B"/>
    <w:rsid w:val="009D2083"/>
    <w:rsid w:val="009D257B"/>
    <w:rsid w:val="009D5149"/>
    <w:rsid w:val="009D5C49"/>
    <w:rsid w:val="009D5E96"/>
    <w:rsid w:val="009D6C91"/>
    <w:rsid w:val="009D73C6"/>
    <w:rsid w:val="009D7769"/>
    <w:rsid w:val="009E07C8"/>
    <w:rsid w:val="009E3F6C"/>
    <w:rsid w:val="009E4AEE"/>
    <w:rsid w:val="009E6FAB"/>
    <w:rsid w:val="009F10AC"/>
    <w:rsid w:val="009F200F"/>
    <w:rsid w:val="009F467F"/>
    <w:rsid w:val="009F5709"/>
    <w:rsid w:val="00A0395D"/>
    <w:rsid w:val="00A04B2C"/>
    <w:rsid w:val="00A04DAE"/>
    <w:rsid w:val="00A10E62"/>
    <w:rsid w:val="00A12094"/>
    <w:rsid w:val="00A12C22"/>
    <w:rsid w:val="00A12E90"/>
    <w:rsid w:val="00A133D6"/>
    <w:rsid w:val="00A147B4"/>
    <w:rsid w:val="00A14974"/>
    <w:rsid w:val="00A154A0"/>
    <w:rsid w:val="00A15B76"/>
    <w:rsid w:val="00A15EDA"/>
    <w:rsid w:val="00A16ECF"/>
    <w:rsid w:val="00A17EBF"/>
    <w:rsid w:val="00A20542"/>
    <w:rsid w:val="00A205CF"/>
    <w:rsid w:val="00A235C0"/>
    <w:rsid w:val="00A23780"/>
    <w:rsid w:val="00A255E8"/>
    <w:rsid w:val="00A2693B"/>
    <w:rsid w:val="00A31128"/>
    <w:rsid w:val="00A311C2"/>
    <w:rsid w:val="00A32CA7"/>
    <w:rsid w:val="00A335FE"/>
    <w:rsid w:val="00A33D79"/>
    <w:rsid w:val="00A37C55"/>
    <w:rsid w:val="00A42CA8"/>
    <w:rsid w:val="00A42F5A"/>
    <w:rsid w:val="00A4381B"/>
    <w:rsid w:val="00A43C9C"/>
    <w:rsid w:val="00A44539"/>
    <w:rsid w:val="00A44F1E"/>
    <w:rsid w:val="00A47020"/>
    <w:rsid w:val="00A50144"/>
    <w:rsid w:val="00A525DC"/>
    <w:rsid w:val="00A52954"/>
    <w:rsid w:val="00A53188"/>
    <w:rsid w:val="00A535D9"/>
    <w:rsid w:val="00A56DB1"/>
    <w:rsid w:val="00A571F0"/>
    <w:rsid w:val="00A615A5"/>
    <w:rsid w:val="00A63D38"/>
    <w:rsid w:val="00A644BC"/>
    <w:rsid w:val="00A649D2"/>
    <w:rsid w:val="00A65777"/>
    <w:rsid w:val="00A65938"/>
    <w:rsid w:val="00A65D3F"/>
    <w:rsid w:val="00A667FC"/>
    <w:rsid w:val="00A66B89"/>
    <w:rsid w:val="00A705A9"/>
    <w:rsid w:val="00A71A2E"/>
    <w:rsid w:val="00A72C50"/>
    <w:rsid w:val="00A731DD"/>
    <w:rsid w:val="00A736A6"/>
    <w:rsid w:val="00A73732"/>
    <w:rsid w:val="00A738B3"/>
    <w:rsid w:val="00A74A04"/>
    <w:rsid w:val="00A8142A"/>
    <w:rsid w:val="00A823BB"/>
    <w:rsid w:val="00A82CAC"/>
    <w:rsid w:val="00A86F66"/>
    <w:rsid w:val="00A87A10"/>
    <w:rsid w:val="00A90371"/>
    <w:rsid w:val="00A90734"/>
    <w:rsid w:val="00A915AE"/>
    <w:rsid w:val="00A9491E"/>
    <w:rsid w:val="00A94DEC"/>
    <w:rsid w:val="00A94EB5"/>
    <w:rsid w:val="00A953C7"/>
    <w:rsid w:val="00AA1B9E"/>
    <w:rsid w:val="00AA1D2F"/>
    <w:rsid w:val="00AA3920"/>
    <w:rsid w:val="00AA45B8"/>
    <w:rsid w:val="00AA47DA"/>
    <w:rsid w:val="00AA51D3"/>
    <w:rsid w:val="00AA55E7"/>
    <w:rsid w:val="00AA5B5F"/>
    <w:rsid w:val="00AA751C"/>
    <w:rsid w:val="00AB04C9"/>
    <w:rsid w:val="00AB088C"/>
    <w:rsid w:val="00AB2148"/>
    <w:rsid w:val="00AB2AE4"/>
    <w:rsid w:val="00AB2BA2"/>
    <w:rsid w:val="00AB2DD3"/>
    <w:rsid w:val="00AB452A"/>
    <w:rsid w:val="00AB4798"/>
    <w:rsid w:val="00AB57D8"/>
    <w:rsid w:val="00AB5DA7"/>
    <w:rsid w:val="00AB77F2"/>
    <w:rsid w:val="00AC18BC"/>
    <w:rsid w:val="00AC30DA"/>
    <w:rsid w:val="00AC3A7B"/>
    <w:rsid w:val="00AC3F4D"/>
    <w:rsid w:val="00AC4BEE"/>
    <w:rsid w:val="00AC5161"/>
    <w:rsid w:val="00AC598A"/>
    <w:rsid w:val="00AC59F5"/>
    <w:rsid w:val="00AC5B51"/>
    <w:rsid w:val="00AC5DFF"/>
    <w:rsid w:val="00AC5FAD"/>
    <w:rsid w:val="00AC6E2D"/>
    <w:rsid w:val="00AC7DD4"/>
    <w:rsid w:val="00AD132E"/>
    <w:rsid w:val="00AD271B"/>
    <w:rsid w:val="00AD2AE9"/>
    <w:rsid w:val="00AD3232"/>
    <w:rsid w:val="00AD3F95"/>
    <w:rsid w:val="00AD516F"/>
    <w:rsid w:val="00AD6D05"/>
    <w:rsid w:val="00AD6F7E"/>
    <w:rsid w:val="00AE0A46"/>
    <w:rsid w:val="00AE1558"/>
    <w:rsid w:val="00AE1B2E"/>
    <w:rsid w:val="00AE29C4"/>
    <w:rsid w:val="00AE41DC"/>
    <w:rsid w:val="00AE46FE"/>
    <w:rsid w:val="00AE4F29"/>
    <w:rsid w:val="00AE531E"/>
    <w:rsid w:val="00AE559D"/>
    <w:rsid w:val="00AE584C"/>
    <w:rsid w:val="00AE5B35"/>
    <w:rsid w:val="00AF003F"/>
    <w:rsid w:val="00AF0F65"/>
    <w:rsid w:val="00AF1095"/>
    <w:rsid w:val="00AF3E24"/>
    <w:rsid w:val="00AF4013"/>
    <w:rsid w:val="00AF52E4"/>
    <w:rsid w:val="00AF5883"/>
    <w:rsid w:val="00AF5FE6"/>
    <w:rsid w:val="00AF7675"/>
    <w:rsid w:val="00B00207"/>
    <w:rsid w:val="00B04BCD"/>
    <w:rsid w:val="00B05AB8"/>
    <w:rsid w:val="00B05F55"/>
    <w:rsid w:val="00B10028"/>
    <w:rsid w:val="00B10477"/>
    <w:rsid w:val="00B10747"/>
    <w:rsid w:val="00B10965"/>
    <w:rsid w:val="00B136D8"/>
    <w:rsid w:val="00B13F2E"/>
    <w:rsid w:val="00B143D7"/>
    <w:rsid w:val="00B15126"/>
    <w:rsid w:val="00B17B53"/>
    <w:rsid w:val="00B20DBC"/>
    <w:rsid w:val="00B21EBD"/>
    <w:rsid w:val="00B22264"/>
    <w:rsid w:val="00B2229B"/>
    <w:rsid w:val="00B231EE"/>
    <w:rsid w:val="00B23430"/>
    <w:rsid w:val="00B23A44"/>
    <w:rsid w:val="00B25003"/>
    <w:rsid w:val="00B257F8"/>
    <w:rsid w:val="00B33595"/>
    <w:rsid w:val="00B34298"/>
    <w:rsid w:val="00B3491D"/>
    <w:rsid w:val="00B35040"/>
    <w:rsid w:val="00B36A21"/>
    <w:rsid w:val="00B379C2"/>
    <w:rsid w:val="00B37A84"/>
    <w:rsid w:val="00B42C0F"/>
    <w:rsid w:val="00B44515"/>
    <w:rsid w:val="00B449FE"/>
    <w:rsid w:val="00B4607B"/>
    <w:rsid w:val="00B46654"/>
    <w:rsid w:val="00B46984"/>
    <w:rsid w:val="00B472BF"/>
    <w:rsid w:val="00B475A2"/>
    <w:rsid w:val="00B52735"/>
    <w:rsid w:val="00B53C54"/>
    <w:rsid w:val="00B545A3"/>
    <w:rsid w:val="00B54676"/>
    <w:rsid w:val="00B55460"/>
    <w:rsid w:val="00B55A0D"/>
    <w:rsid w:val="00B55CB2"/>
    <w:rsid w:val="00B55D4F"/>
    <w:rsid w:val="00B61023"/>
    <w:rsid w:val="00B64DB6"/>
    <w:rsid w:val="00B661CD"/>
    <w:rsid w:val="00B66E78"/>
    <w:rsid w:val="00B7026D"/>
    <w:rsid w:val="00B723DB"/>
    <w:rsid w:val="00B74734"/>
    <w:rsid w:val="00B7551C"/>
    <w:rsid w:val="00B76301"/>
    <w:rsid w:val="00B77BE9"/>
    <w:rsid w:val="00B80946"/>
    <w:rsid w:val="00B82831"/>
    <w:rsid w:val="00B82A66"/>
    <w:rsid w:val="00B835F8"/>
    <w:rsid w:val="00B84DEC"/>
    <w:rsid w:val="00B852D5"/>
    <w:rsid w:val="00B86A39"/>
    <w:rsid w:val="00B904F9"/>
    <w:rsid w:val="00B90E7E"/>
    <w:rsid w:val="00B90F5B"/>
    <w:rsid w:val="00B92446"/>
    <w:rsid w:val="00B93CA6"/>
    <w:rsid w:val="00B93D34"/>
    <w:rsid w:val="00B952E3"/>
    <w:rsid w:val="00B96494"/>
    <w:rsid w:val="00B97272"/>
    <w:rsid w:val="00BA0370"/>
    <w:rsid w:val="00BA0576"/>
    <w:rsid w:val="00BA2C40"/>
    <w:rsid w:val="00BA37C3"/>
    <w:rsid w:val="00BA398B"/>
    <w:rsid w:val="00BA3F7C"/>
    <w:rsid w:val="00BA4D30"/>
    <w:rsid w:val="00BA62C8"/>
    <w:rsid w:val="00BA7D26"/>
    <w:rsid w:val="00BA7EE6"/>
    <w:rsid w:val="00BB1D80"/>
    <w:rsid w:val="00BB2A2E"/>
    <w:rsid w:val="00BB2A98"/>
    <w:rsid w:val="00BB3DB1"/>
    <w:rsid w:val="00BB48C2"/>
    <w:rsid w:val="00BB5636"/>
    <w:rsid w:val="00BB6A01"/>
    <w:rsid w:val="00BB6E33"/>
    <w:rsid w:val="00BC022E"/>
    <w:rsid w:val="00BC1BD4"/>
    <w:rsid w:val="00BC250B"/>
    <w:rsid w:val="00BC2B15"/>
    <w:rsid w:val="00BC3112"/>
    <w:rsid w:val="00BC3227"/>
    <w:rsid w:val="00BC40D9"/>
    <w:rsid w:val="00BC47C4"/>
    <w:rsid w:val="00BC4B19"/>
    <w:rsid w:val="00BC5062"/>
    <w:rsid w:val="00BD2F83"/>
    <w:rsid w:val="00BD3609"/>
    <w:rsid w:val="00BD3FD6"/>
    <w:rsid w:val="00BD40D7"/>
    <w:rsid w:val="00BD4C90"/>
    <w:rsid w:val="00BD4E81"/>
    <w:rsid w:val="00BD55DD"/>
    <w:rsid w:val="00BD679D"/>
    <w:rsid w:val="00BD73C5"/>
    <w:rsid w:val="00BD7972"/>
    <w:rsid w:val="00BE18A2"/>
    <w:rsid w:val="00BE3282"/>
    <w:rsid w:val="00BE34F8"/>
    <w:rsid w:val="00BE47C3"/>
    <w:rsid w:val="00BE5127"/>
    <w:rsid w:val="00BE573D"/>
    <w:rsid w:val="00BE5A15"/>
    <w:rsid w:val="00BF1021"/>
    <w:rsid w:val="00BF1C6E"/>
    <w:rsid w:val="00BF2929"/>
    <w:rsid w:val="00BF3674"/>
    <w:rsid w:val="00BF4046"/>
    <w:rsid w:val="00BF4463"/>
    <w:rsid w:val="00BF4A62"/>
    <w:rsid w:val="00C0146F"/>
    <w:rsid w:val="00C03B5C"/>
    <w:rsid w:val="00C055F1"/>
    <w:rsid w:val="00C05A28"/>
    <w:rsid w:val="00C0629E"/>
    <w:rsid w:val="00C07847"/>
    <w:rsid w:val="00C07CA5"/>
    <w:rsid w:val="00C07FB3"/>
    <w:rsid w:val="00C109AA"/>
    <w:rsid w:val="00C10F63"/>
    <w:rsid w:val="00C110C6"/>
    <w:rsid w:val="00C118AF"/>
    <w:rsid w:val="00C120FE"/>
    <w:rsid w:val="00C139A7"/>
    <w:rsid w:val="00C1457E"/>
    <w:rsid w:val="00C14F5D"/>
    <w:rsid w:val="00C15BBF"/>
    <w:rsid w:val="00C16335"/>
    <w:rsid w:val="00C203D7"/>
    <w:rsid w:val="00C21BDB"/>
    <w:rsid w:val="00C23649"/>
    <w:rsid w:val="00C244B8"/>
    <w:rsid w:val="00C2461D"/>
    <w:rsid w:val="00C24A2D"/>
    <w:rsid w:val="00C25337"/>
    <w:rsid w:val="00C31886"/>
    <w:rsid w:val="00C32059"/>
    <w:rsid w:val="00C32278"/>
    <w:rsid w:val="00C32E5E"/>
    <w:rsid w:val="00C33238"/>
    <w:rsid w:val="00C339FD"/>
    <w:rsid w:val="00C3415E"/>
    <w:rsid w:val="00C34D35"/>
    <w:rsid w:val="00C400A2"/>
    <w:rsid w:val="00C40143"/>
    <w:rsid w:val="00C41744"/>
    <w:rsid w:val="00C42792"/>
    <w:rsid w:val="00C444C5"/>
    <w:rsid w:val="00C451FE"/>
    <w:rsid w:val="00C45869"/>
    <w:rsid w:val="00C46B03"/>
    <w:rsid w:val="00C511E9"/>
    <w:rsid w:val="00C51FC1"/>
    <w:rsid w:val="00C5294F"/>
    <w:rsid w:val="00C53D15"/>
    <w:rsid w:val="00C54393"/>
    <w:rsid w:val="00C54E02"/>
    <w:rsid w:val="00C54E4C"/>
    <w:rsid w:val="00C54F75"/>
    <w:rsid w:val="00C56174"/>
    <w:rsid w:val="00C563D7"/>
    <w:rsid w:val="00C5694D"/>
    <w:rsid w:val="00C639D2"/>
    <w:rsid w:val="00C63A5C"/>
    <w:rsid w:val="00C6460E"/>
    <w:rsid w:val="00C64DA9"/>
    <w:rsid w:val="00C65168"/>
    <w:rsid w:val="00C65509"/>
    <w:rsid w:val="00C66CA3"/>
    <w:rsid w:val="00C6717B"/>
    <w:rsid w:val="00C672F7"/>
    <w:rsid w:val="00C70053"/>
    <w:rsid w:val="00C705FB"/>
    <w:rsid w:val="00C70D64"/>
    <w:rsid w:val="00C718CB"/>
    <w:rsid w:val="00C7268E"/>
    <w:rsid w:val="00C736AA"/>
    <w:rsid w:val="00C75DC5"/>
    <w:rsid w:val="00C75F61"/>
    <w:rsid w:val="00C7600B"/>
    <w:rsid w:val="00C7704B"/>
    <w:rsid w:val="00C77575"/>
    <w:rsid w:val="00C80990"/>
    <w:rsid w:val="00C820E8"/>
    <w:rsid w:val="00C8430B"/>
    <w:rsid w:val="00C84C21"/>
    <w:rsid w:val="00C85C7D"/>
    <w:rsid w:val="00C877B3"/>
    <w:rsid w:val="00C90C77"/>
    <w:rsid w:val="00C90DA3"/>
    <w:rsid w:val="00C91194"/>
    <w:rsid w:val="00C92E36"/>
    <w:rsid w:val="00C944EE"/>
    <w:rsid w:val="00C9465D"/>
    <w:rsid w:val="00C947CE"/>
    <w:rsid w:val="00C953B9"/>
    <w:rsid w:val="00C95D16"/>
    <w:rsid w:val="00CA03BA"/>
    <w:rsid w:val="00CA1EE6"/>
    <w:rsid w:val="00CA2832"/>
    <w:rsid w:val="00CA32EB"/>
    <w:rsid w:val="00CA4BA7"/>
    <w:rsid w:val="00CA4D0A"/>
    <w:rsid w:val="00CA4D1C"/>
    <w:rsid w:val="00CA7237"/>
    <w:rsid w:val="00CA7509"/>
    <w:rsid w:val="00CA7A97"/>
    <w:rsid w:val="00CB17CC"/>
    <w:rsid w:val="00CB2D68"/>
    <w:rsid w:val="00CB3789"/>
    <w:rsid w:val="00CB3F44"/>
    <w:rsid w:val="00CB47D4"/>
    <w:rsid w:val="00CB55CB"/>
    <w:rsid w:val="00CB58A6"/>
    <w:rsid w:val="00CB5D7E"/>
    <w:rsid w:val="00CB66DD"/>
    <w:rsid w:val="00CB688A"/>
    <w:rsid w:val="00CB77C2"/>
    <w:rsid w:val="00CB7DCF"/>
    <w:rsid w:val="00CC2D9F"/>
    <w:rsid w:val="00CD2829"/>
    <w:rsid w:val="00CD4DB6"/>
    <w:rsid w:val="00CD54AD"/>
    <w:rsid w:val="00CD5705"/>
    <w:rsid w:val="00CD7CD9"/>
    <w:rsid w:val="00CE06D5"/>
    <w:rsid w:val="00CE07B6"/>
    <w:rsid w:val="00CE21C4"/>
    <w:rsid w:val="00CE2C78"/>
    <w:rsid w:val="00CE3CC0"/>
    <w:rsid w:val="00CF0319"/>
    <w:rsid w:val="00CF0712"/>
    <w:rsid w:val="00CF2E29"/>
    <w:rsid w:val="00CF40DA"/>
    <w:rsid w:val="00CF44FF"/>
    <w:rsid w:val="00CF5998"/>
    <w:rsid w:val="00CF5FC3"/>
    <w:rsid w:val="00CF6406"/>
    <w:rsid w:val="00CF6547"/>
    <w:rsid w:val="00CF6672"/>
    <w:rsid w:val="00D006DD"/>
    <w:rsid w:val="00D0155F"/>
    <w:rsid w:val="00D02ADE"/>
    <w:rsid w:val="00D03C07"/>
    <w:rsid w:val="00D04D60"/>
    <w:rsid w:val="00D0590E"/>
    <w:rsid w:val="00D12338"/>
    <w:rsid w:val="00D12AC6"/>
    <w:rsid w:val="00D132D6"/>
    <w:rsid w:val="00D16203"/>
    <w:rsid w:val="00D16A9A"/>
    <w:rsid w:val="00D202E8"/>
    <w:rsid w:val="00D209EC"/>
    <w:rsid w:val="00D21CC1"/>
    <w:rsid w:val="00D229DB"/>
    <w:rsid w:val="00D23680"/>
    <w:rsid w:val="00D237E3"/>
    <w:rsid w:val="00D23DA1"/>
    <w:rsid w:val="00D23E99"/>
    <w:rsid w:val="00D25797"/>
    <w:rsid w:val="00D27B95"/>
    <w:rsid w:val="00D303C9"/>
    <w:rsid w:val="00D3182B"/>
    <w:rsid w:val="00D31F04"/>
    <w:rsid w:val="00D34C1D"/>
    <w:rsid w:val="00D3568F"/>
    <w:rsid w:val="00D35A64"/>
    <w:rsid w:val="00D35AB7"/>
    <w:rsid w:val="00D3603D"/>
    <w:rsid w:val="00D36069"/>
    <w:rsid w:val="00D3621D"/>
    <w:rsid w:val="00D37F72"/>
    <w:rsid w:val="00D4342E"/>
    <w:rsid w:val="00D4421E"/>
    <w:rsid w:val="00D4430E"/>
    <w:rsid w:val="00D443C7"/>
    <w:rsid w:val="00D45F1C"/>
    <w:rsid w:val="00D46F04"/>
    <w:rsid w:val="00D46F34"/>
    <w:rsid w:val="00D471D3"/>
    <w:rsid w:val="00D47267"/>
    <w:rsid w:val="00D473BB"/>
    <w:rsid w:val="00D47F0D"/>
    <w:rsid w:val="00D505C4"/>
    <w:rsid w:val="00D50E4B"/>
    <w:rsid w:val="00D51054"/>
    <w:rsid w:val="00D51257"/>
    <w:rsid w:val="00D52987"/>
    <w:rsid w:val="00D55BE4"/>
    <w:rsid w:val="00D604DD"/>
    <w:rsid w:val="00D60617"/>
    <w:rsid w:val="00D6291E"/>
    <w:rsid w:val="00D6382D"/>
    <w:rsid w:val="00D638FE"/>
    <w:rsid w:val="00D6457B"/>
    <w:rsid w:val="00D64CAF"/>
    <w:rsid w:val="00D66698"/>
    <w:rsid w:val="00D66D87"/>
    <w:rsid w:val="00D71258"/>
    <w:rsid w:val="00D71EC7"/>
    <w:rsid w:val="00D72273"/>
    <w:rsid w:val="00D73007"/>
    <w:rsid w:val="00D75EE1"/>
    <w:rsid w:val="00D77400"/>
    <w:rsid w:val="00D7763D"/>
    <w:rsid w:val="00D80042"/>
    <w:rsid w:val="00D80EBF"/>
    <w:rsid w:val="00D81604"/>
    <w:rsid w:val="00D81678"/>
    <w:rsid w:val="00D81871"/>
    <w:rsid w:val="00D81CD6"/>
    <w:rsid w:val="00D86600"/>
    <w:rsid w:val="00D87098"/>
    <w:rsid w:val="00D87985"/>
    <w:rsid w:val="00D87AEC"/>
    <w:rsid w:val="00D905E6"/>
    <w:rsid w:val="00D9224E"/>
    <w:rsid w:val="00D92A0A"/>
    <w:rsid w:val="00D92DE9"/>
    <w:rsid w:val="00D947F8"/>
    <w:rsid w:val="00D94BD6"/>
    <w:rsid w:val="00D95082"/>
    <w:rsid w:val="00D96552"/>
    <w:rsid w:val="00D96B59"/>
    <w:rsid w:val="00DA30FD"/>
    <w:rsid w:val="00DA4305"/>
    <w:rsid w:val="00DA48C4"/>
    <w:rsid w:val="00DA4BD2"/>
    <w:rsid w:val="00DA4C27"/>
    <w:rsid w:val="00DA5F2F"/>
    <w:rsid w:val="00DA626B"/>
    <w:rsid w:val="00DA6492"/>
    <w:rsid w:val="00DA7118"/>
    <w:rsid w:val="00DA7FE7"/>
    <w:rsid w:val="00DB1C11"/>
    <w:rsid w:val="00DB1E86"/>
    <w:rsid w:val="00DB26A1"/>
    <w:rsid w:val="00DB2BDA"/>
    <w:rsid w:val="00DB2EE7"/>
    <w:rsid w:val="00DB325E"/>
    <w:rsid w:val="00DB361B"/>
    <w:rsid w:val="00DB43E7"/>
    <w:rsid w:val="00DB4A72"/>
    <w:rsid w:val="00DC08F0"/>
    <w:rsid w:val="00DC1706"/>
    <w:rsid w:val="00DC3039"/>
    <w:rsid w:val="00DC382C"/>
    <w:rsid w:val="00DC3AD7"/>
    <w:rsid w:val="00DC4461"/>
    <w:rsid w:val="00DC447A"/>
    <w:rsid w:val="00DC64AB"/>
    <w:rsid w:val="00DC7D0F"/>
    <w:rsid w:val="00DD05A4"/>
    <w:rsid w:val="00DD0E7A"/>
    <w:rsid w:val="00DD1E08"/>
    <w:rsid w:val="00DD2CBB"/>
    <w:rsid w:val="00DD3DC9"/>
    <w:rsid w:val="00DD4C76"/>
    <w:rsid w:val="00DD54B3"/>
    <w:rsid w:val="00DD5942"/>
    <w:rsid w:val="00DD5ACF"/>
    <w:rsid w:val="00DD62B9"/>
    <w:rsid w:val="00DD7701"/>
    <w:rsid w:val="00DE25AD"/>
    <w:rsid w:val="00DE2785"/>
    <w:rsid w:val="00DE2934"/>
    <w:rsid w:val="00DE29F8"/>
    <w:rsid w:val="00DE384E"/>
    <w:rsid w:val="00DE40C5"/>
    <w:rsid w:val="00DE518C"/>
    <w:rsid w:val="00DE5BBC"/>
    <w:rsid w:val="00DE6639"/>
    <w:rsid w:val="00DF03E1"/>
    <w:rsid w:val="00DF0652"/>
    <w:rsid w:val="00DF194E"/>
    <w:rsid w:val="00DF2A0D"/>
    <w:rsid w:val="00DF2D0C"/>
    <w:rsid w:val="00DF2FF1"/>
    <w:rsid w:val="00DF316A"/>
    <w:rsid w:val="00DF33C9"/>
    <w:rsid w:val="00DF4308"/>
    <w:rsid w:val="00DF507F"/>
    <w:rsid w:val="00DF5AD3"/>
    <w:rsid w:val="00DF5BE3"/>
    <w:rsid w:val="00DF6C2B"/>
    <w:rsid w:val="00DF7E03"/>
    <w:rsid w:val="00E00E85"/>
    <w:rsid w:val="00E01F82"/>
    <w:rsid w:val="00E040E8"/>
    <w:rsid w:val="00E042D2"/>
    <w:rsid w:val="00E05611"/>
    <w:rsid w:val="00E07B02"/>
    <w:rsid w:val="00E129B2"/>
    <w:rsid w:val="00E14052"/>
    <w:rsid w:val="00E143E9"/>
    <w:rsid w:val="00E144D8"/>
    <w:rsid w:val="00E155FC"/>
    <w:rsid w:val="00E15E4B"/>
    <w:rsid w:val="00E163DE"/>
    <w:rsid w:val="00E169FB"/>
    <w:rsid w:val="00E20B6C"/>
    <w:rsid w:val="00E211DF"/>
    <w:rsid w:val="00E21944"/>
    <w:rsid w:val="00E2203D"/>
    <w:rsid w:val="00E221FB"/>
    <w:rsid w:val="00E22396"/>
    <w:rsid w:val="00E2431D"/>
    <w:rsid w:val="00E249AA"/>
    <w:rsid w:val="00E25E2B"/>
    <w:rsid w:val="00E26592"/>
    <w:rsid w:val="00E27FAF"/>
    <w:rsid w:val="00E3096D"/>
    <w:rsid w:val="00E32247"/>
    <w:rsid w:val="00E32586"/>
    <w:rsid w:val="00E32BE2"/>
    <w:rsid w:val="00E32FD1"/>
    <w:rsid w:val="00E34030"/>
    <w:rsid w:val="00E34758"/>
    <w:rsid w:val="00E34804"/>
    <w:rsid w:val="00E3583E"/>
    <w:rsid w:val="00E36642"/>
    <w:rsid w:val="00E37D6A"/>
    <w:rsid w:val="00E40446"/>
    <w:rsid w:val="00E416FB"/>
    <w:rsid w:val="00E418CB"/>
    <w:rsid w:val="00E45887"/>
    <w:rsid w:val="00E47740"/>
    <w:rsid w:val="00E50C17"/>
    <w:rsid w:val="00E52769"/>
    <w:rsid w:val="00E52EA3"/>
    <w:rsid w:val="00E532A8"/>
    <w:rsid w:val="00E53326"/>
    <w:rsid w:val="00E538C4"/>
    <w:rsid w:val="00E54035"/>
    <w:rsid w:val="00E56626"/>
    <w:rsid w:val="00E566A1"/>
    <w:rsid w:val="00E60D0F"/>
    <w:rsid w:val="00E62ADB"/>
    <w:rsid w:val="00E62CF7"/>
    <w:rsid w:val="00E6602B"/>
    <w:rsid w:val="00E67516"/>
    <w:rsid w:val="00E6769E"/>
    <w:rsid w:val="00E677F1"/>
    <w:rsid w:val="00E70B4B"/>
    <w:rsid w:val="00E725DF"/>
    <w:rsid w:val="00E72A89"/>
    <w:rsid w:val="00E72EB6"/>
    <w:rsid w:val="00E73A2D"/>
    <w:rsid w:val="00E74F3F"/>
    <w:rsid w:val="00E75714"/>
    <w:rsid w:val="00E76F23"/>
    <w:rsid w:val="00E77284"/>
    <w:rsid w:val="00E77E5C"/>
    <w:rsid w:val="00E81465"/>
    <w:rsid w:val="00E81696"/>
    <w:rsid w:val="00E825B0"/>
    <w:rsid w:val="00E82EB2"/>
    <w:rsid w:val="00E83FCB"/>
    <w:rsid w:val="00E84CAA"/>
    <w:rsid w:val="00E84E27"/>
    <w:rsid w:val="00E85DE4"/>
    <w:rsid w:val="00E876BB"/>
    <w:rsid w:val="00E928FA"/>
    <w:rsid w:val="00E93158"/>
    <w:rsid w:val="00E93642"/>
    <w:rsid w:val="00E95CD6"/>
    <w:rsid w:val="00EA1C08"/>
    <w:rsid w:val="00EA27A4"/>
    <w:rsid w:val="00EA3C24"/>
    <w:rsid w:val="00EA3ECD"/>
    <w:rsid w:val="00EA52E1"/>
    <w:rsid w:val="00EA5409"/>
    <w:rsid w:val="00EA5715"/>
    <w:rsid w:val="00EA571B"/>
    <w:rsid w:val="00EA5814"/>
    <w:rsid w:val="00EA5ADA"/>
    <w:rsid w:val="00EA6CF5"/>
    <w:rsid w:val="00EA71C6"/>
    <w:rsid w:val="00EA7C8B"/>
    <w:rsid w:val="00EB2A74"/>
    <w:rsid w:val="00EB3FDB"/>
    <w:rsid w:val="00EB55AA"/>
    <w:rsid w:val="00EB5B6F"/>
    <w:rsid w:val="00EB6C5B"/>
    <w:rsid w:val="00EB6EB1"/>
    <w:rsid w:val="00EC1B77"/>
    <w:rsid w:val="00EC3743"/>
    <w:rsid w:val="00EC648D"/>
    <w:rsid w:val="00ED083C"/>
    <w:rsid w:val="00ED1313"/>
    <w:rsid w:val="00ED179F"/>
    <w:rsid w:val="00ED2DD3"/>
    <w:rsid w:val="00ED3752"/>
    <w:rsid w:val="00ED5FA0"/>
    <w:rsid w:val="00ED6676"/>
    <w:rsid w:val="00EE0A63"/>
    <w:rsid w:val="00EE1A39"/>
    <w:rsid w:val="00EE329C"/>
    <w:rsid w:val="00EE35DC"/>
    <w:rsid w:val="00EE39EA"/>
    <w:rsid w:val="00EE3C98"/>
    <w:rsid w:val="00EE4D2E"/>
    <w:rsid w:val="00EE4F03"/>
    <w:rsid w:val="00EE6A90"/>
    <w:rsid w:val="00EE7521"/>
    <w:rsid w:val="00EE79F0"/>
    <w:rsid w:val="00EE7EAC"/>
    <w:rsid w:val="00EE7F05"/>
    <w:rsid w:val="00EF1AE3"/>
    <w:rsid w:val="00EF30A4"/>
    <w:rsid w:val="00EF33A4"/>
    <w:rsid w:val="00EF53D5"/>
    <w:rsid w:val="00EF57DF"/>
    <w:rsid w:val="00EF5D60"/>
    <w:rsid w:val="00EF6C1F"/>
    <w:rsid w:val="00EF6ECD"/>
    <w:rsid w:val="00EF79D4"/>
    <w:rsid w:val="00F00260"/>
    <w:rsid w:val="00F0202E"/>
    <w:rsid w:val="00F0252F"/>
    <w:rsid w:val="00F02602"/>
    <w:rsid w:val="00F02AA7"/>
    <w:rsid w:val="00F069D5"/>
    <w:rsid w:val="00F07762"/>
    <w:rsid w:val="00F0799E"/>
    <w:rsid w:val="00F11187"/>
    <w:rsid w:val="00F11AF5"/>
    <w:rsid w:val="00F11CD9"/>
    <w:rsid w:val="00F11CFE"/>
    <w:rsid w:val="00F13E96"/>
    <w:rsid w:val="00F15D66"/>
    <w:rsid w:val="00F16D8C"/>
    <w:rsid w:val="00F172EB"/>
    <w:rsid w:val="00F22DBE"/>
    <w:rsid w:val="00F25519"/>
    <w:rsid w:val="00F25F09"/>
    <w:rsid w:val="00F27AF4"/>
    <w:rsid w:val="00F30EE0"/>
    <w:rsid w:val="00F313E7"/>
    <w:rsid w:val="00F31AEA"/>
    <w:rsid w:val="00F32C3A"/>
    <w:rsid w:val="00F34473"/>
    <w:rsid w:val="00F34847"/>
    <w:rsid w:val="00F35F39"/>
    <w:rsid w:val="00F36A5A"/>
    <w:rsid w:val="00F37029"/>
    <w:rsid w:val="00F403EB"/>
    <w:rsid w:val="00F40C11"/>
    <w:rsid w:val="00F44112"/>
    <w:rsid w:val="00F443FC"/>
    <w:rsid w:val="00F4465B"/>
    <w:rsid w:val="00F46610"/>
    <w:rsid w:val="00F466EB"/>
    <w:rsid w:val="00F467AD"/>
    <w:rsid w:val="00F500D6"/>
    <w:rsid w:val="00F501CC"/>
    <w:rsid w:val="00F51406"/>
    <w:rsid w:val="00F5159C"/>
    <w:rsid w:val="00F531E2"/>
    <w:rsid w:val="00F542FF"/>
    <w:rsid w:val="00F55910"/>
    <w:rsid w:val="00F579E9"/>
    <w:rsid w:val="00F60B25"/>
    <w:rsid w:val="00F61CB0"/>
    <w:rsid w:val="00F6257E"/>
    <w:rsid w:val="00F63A9D"/>
    <w:rsid w:val="00F63B4A"/>
    <w:rsid w:val="00F65824"/>
    <w:rsid w:val="00F67055"/>
    <w:rsid w:val="00F67387"/>
    <w:rsid w:val="00F6757D"/>
    <w:rsid w:val="00F713BD"/>
    <w:rsid w:val="00F71642"/>
    <w:rsid w:val="00F71813"/>
    <w:rsid w:val="00F71DCD"/>
    <w:rsid w:val="00F7701B"/>
    <w:rsid w:val="00F80367"/>
    <w:rsid w:val="00F8054F"/>
    <w:rsid w:val="00F81AA4"/>
    <w:rsid w:val="00F8274C"/>
    <w:rsid w:val="00F82EBF"/>
    <w:rsid w:val="00F83E30"/>
    <w:rsid w:val="00F846D0"/>
    <w:rsid w:val="00F84CC1"/>
    <w:rsid w:val="00F856A9"/>
    <w:rsid w:val="00F85A87"/>
    <w:rsid w:val="00F87500"/>
    <w:rsid w:val="00F87AC0"/>
    <w:rsid w:val="00F9018E"/>
    <w:rsid w:val="00F9265A"/>
    <w:rsid w:val="00F92F03"/>
    <w:rsid w:val="00F9324A"/>
    <w:rsid w:val="00F93354"/>
    <w:rsid w:val="00F951DF"/>
    <w:rsid w:val="00F957C3"/>
    <w:rsid w:val="00F95850"/>
    <w:rsid w:val="00F95F78"/>
    <w:rsid w:val="00F971DA"/>
    <w:rsid w:val="00FA15EA"/>
    <w:rsid w:val="00FA1969"/>
    <w:rsid w:val="00FA2030"/>
    <w:rsid w:val="00FA2472"/>
    <w:rsid w:val="00FA2F68"/>
    <w:rsid w:val="00FA316D"/>
    <w:rsid w:val="00FA3C7D"/>
    <w:rsid w:val="00FA4445"/>
    <w:rsid w:val="00FA6927"/>
    <w:rsid w:val="00FB158F"/>
    <w:rsid w:val="00FB2241"/>
    <w:rsid w:val="00FB280E"/>
    <w:rsid w:val="00FB30AE"/>
    <w:rsid w:val="00FB4646"/>
    <w:rsid w:val="00FB4AC5"/>
    <w:rsid w:val="00FB682A"/>
    <w:rsid w:val="00FB6F5F"/>
    <w:rsid w:val="00FB7FF3"/>
    <w:rsid w:val="00FC2699"/>
    <w:rsid w:val="00FC3BD1"/>
    <w:rsid w:val="00FC674C"/>
    <w:rsid w:val="00FC7886"/>
    <w:rsid w:val="00FD008E"/>
    <w:rsid w:val="00FD018F"/>
    <w:rsid w:val="00FD1C75"/>
    <w:rsid w:val="00FD2D40"/>
    <w:rsid w:val="00FD3513"/>
    <w:rsid w:val="00FD3E4A"/>
    <w:rsid w:val="00FD4A20"/>
    <w:rsid w:val="00FE07E4"/>
    <w:rsid w:val="00FE091F"/>
    <w:rsid w:val="00FE0AA9"/>
    <w:rsid w:val="00FE3731"/>
    <w:rsid w:val="00FE3C9D"/>
    <w:rsid w:val="00FE42A6"/>
    <w:rsid w:val="00FE528C"/>
    <w:rsid w:val="00FE627B"/>
    <w:rsid w:val="00FF1B0B"/>
    <w:rsid w:val="00FF425E"/>
    <w:rsid w:val="00FF47C7"/>
    <w:rsid w:val="00FF4A7B"/>
    <w:rsid w:val="00FF57D1"/>
    <w:rsid w:val="00FF5ECD"/>
    <w:rsid w:val="00FF663E"/>
    <w:rsid w:val="00FF76A8"/>
    <w:rsid w:val="00FF7834"/>
    <w:rsid w:val="03DA9280"/>
    <w:rsid w:val="07E125E3"/>
    <w:rsid w:val="0821D430"/>
    <w:rsid w:val="13699AF0"/>
    <w:rsid w:val="15167CDE"/>
    <w:rsid w:val="1562FBB1"/>
    <w:rsid w:val="165EAB2F"/>
    <w:rsid w:val="19581713"/>
    <w:rsid w:val="2201B1CE"/>
    <w:rsid w:val="22073B32"/>
    <w:rsid w:val="23054ED2"/>
    <w:rsid w:val="2AAE7A9C"/>
    <w:rsid w:val="351D82C2"/>
    <w:rsid w:val="3FD45779"/>
    <w:rsid w:val="41FDAF67"/>
    <w:rsid w:val="437578AD"/>
    <w:rsid w:val="44128C44"/>
    <w:rsid w:val="44D45EBA"/>
    <w:rsid w:val="4D73AEF2"/>
    <w:rsid w:val="4F0BBD2F"/>
    <w:rsid w:val="4F426DD5"/>
    <w:rsid w:val="50E305F1"/>
    <w:rsid w:val="529F910D"/>
    <w:rsid w:val="57FD7AAE"/>
    <w:rsid w:val="58383736"/>
    <w:rsid w:val="5904553F"/>
    <w:rsid w:val="59994B0F"/>
    <w:rsid w:val="5C0727BF"/>
    <w:rsid w:val="631B8159"/>
    <w:rsid w:val="65DA65EF"/>
    <w:rsid w:val="693EBD3C"/>
    <w:rsid w:val="6B4A6ACF"/>
    <w:rsid w:val="6BED58AF"/>
    <w:rsid w:val="6C4D81F2"/>
    <w:rsid w:val="6C755B34"/>
    <w:rsid w:val="73451648"/>
    <w:rsid w:val="7AFF162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D62780"/>
  <w15:docId w15:val="{2FA0D9D2-50EA-4201-BE03-14F0BDF31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38FE"/>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4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4D1C"/>
    <w:pPr>
      <w:tabs>
        <w:tab w:val="center" w:pos="4153"/>
        <w:tab w:val="right" w:pos="8306"/>
      </w:tabs>
    </w:pPr>
  </w:style>
  <w:style w:type="paragraph" w:styleId="Footer">
    <w:name w:val="footer"/>
    <w:basedOn w:val="Normal"/>
    <w:link w:val="FooterChar"/>
    <w:rsid w:val="00CA4D1C"/>
    <w:pPr>
      <w:tabs>
        <w:tab w:val="center" w:pos="4153"/>
        <w:tab w:val="right" w:pos="8306"/>
      </w:tabs>
    </w:pPr>
  </w:style>
  <w:style w:type="paragraph" w:styleId="BalloonText">
    <w:name w:val="Balloon Text"/>
    <w:basedOn w:val="Normal"/>
    <w:link w:val="BalloonTextChar"/>
    <w:rsid w:val="004E3CAA"/>
    <w:rPr>
      <w:rFonts w:ascii="Tahoma" w:hAnsi="Tahoma" w:cs="Tahoma"/>
      <w:sz w:val="16"/>
      <w:szCs w:val="16"/>
    </w:rPr>
  </w:style>
  <w:style w:type="character" w:customStyle="1" w:styleId="BalloonTextChar">
    <w:name w:val="Balloon Text Char"/>
    <w:link w:val="BalloonText"/>
    <w:rsid w:val="004E3CAA"/>
    <w:rPr>
      <w:rFonts w:ascii="Tahoma" w:hAnsi="Tahoma" w:cs="Tahoma"/>
      <w:sz w:val="16"/>
      <w:szCs w:val="16"/>
      <w:lang w:eastAsia="en-US"/>
    </w:rPr>
  </w:style>
  <w:style w:type="paragraph" w:customStyle="1" w:styleId="Default">
    <w:name w:val="Default"/>
    <w:rsid w:val="00AE1B2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639D2"/>
    <w:pPr>
      <w:spacing w:after="200" w:line="276" w:lineRule="auto"/>
      <w:ind w:left="720"/>
      <w:contextualSpacing/>
    </w:pPr>
    <w:rPr>
      <w:rFonts w:ascii="Calibri" w:eastAsia="Calibri" w:hAnsi="Calibri"/>
      <w:sz w:val="22"/>
      <w:szCs w:val="22"/>
    </w:rPr>
  </w:style>
  <w:style w:type="character" w:styleId="CommentReference">
    <w:name w:val="annotation reference"/>
    <w:rsid w:val="001E47C5"/>
    <w:rPr>
      <w:sz w:val="16"/>
      <w:szCs w:val="16"/>
    </w:rPr>
  </w:style>
  <w:style w:type="paragraph" w:styleId="CommentText">
    <w:name w:val="annotation text"/>
    <w:basedOn w:val="Normal"/>
    <w:link w:val="CommentTextChar"/>
    <w:rsid w:val="001E47C5"/>
  </w:style>
  <w:style w:type="character" w:customStyle="1" w:styleId="CommentTextChar">
    <w:name w:val="Comment Text Char"/>
    <w:link w:val="CommentText"/>
    <w:rsid w:val="001E47C5"/>
    <w:rPr>
      <w:lang w:eastAsia="en-US"/>
    </w:rPr>
  </w:style>
  <w:style w:type="paragraph" w:styleId="CommentSubject">
    <w:name w:val="annotation subject"/>
    <w:basedOn w:val="CommentText"/>
    <w:next w:val="CommentText"/>
    <w:link w:val="CommentSubjectChar"/>
    <w:rsid w:val="001E47C5"/>
    <w:rPr>
      <w:b/>
      <w:bCs/>
    </w:rPr>
  </w:style>
  <w:style w:type="character" w:customStyle="1" w:styleId="CommentSubjectChar">
    <w:name w:val="Comment Subject Char"/>
    <w:link w:val="CommentSubject"/>
    <w:rsid w:val="001E47C5"/>
    <w:rPr>
      <w:b/>
      <w:bCs/>
      <w:lang w:eastAsia="en-US"/>
    </w:rPr>
  </w:style>
  <w:style w:type="paragraph" w:styleId="Revision">
    <w:name w:val="Revision"/>
    <w:hidden/>
    <w:uiPriority w:val="99"/>
    <w:semiHidden/>
    <w:rsid w:val="005436D4"/>
    <w:rPr>
      <w:lang w:eastAsia="en-US"/>
    </w:rPr>
  </w:style>
  <w:style w:type="character" w:customStyle="1" w:styleId="FooterChar">
    <w:name w:val="Footer Char"/>
    <w:basedOn w:val="DefaultParagraphFont"/>
    <w:link w:val="Footer"/>
    <w:rsid w:val="000D0224"/>
    <w:rPr>
      <w:lang w:eastAsia="en-US"/>
    </w:rPr>
  </w:style>
  <w:style w:type="paragraph" w:styleId="NormalWeb">
    <w:name w:val="Normal (Web)"/>
    <w:basedOn w:val="Normal"/>
    <w:uiPriority w:val="99"/>
    <w:unhideWhenUsed/>
    <w:rsid w:val="00463005"/>
    <w:pPr>
      <w:spacing w:before="100" w:beforeAutospacing="1" w:after="100" w:afterAutospacing="1"/>
    </w:pPr>
    <w:rPr>
      <w:sz w:val="24"/>
      <w:szCs w:val="24"/>
      <w:lang w:eastAsia="en-GB"/>
    </w:rPr>
  </w:style>
  <w:style w:type="character" w:styleId="PageNumber">
    <w:name w:val="page number"/>
    <w:basedOn w:val="DefaultParagraphFont"/>
    <w:semiHidden/>
    <w:unhideWhenUsed/>
    <w:rsid w:val="0020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183">
      <w:bodyDiv w:val="1"/>
      <w:marLeft w:val="0"/>
      <w:marRight w:val="0"/>
      <w:marTop w:val="0"/>
      <w:marBottom w:val="0"/>
      <w:divBdr>
        <w:top w:val="none" w:sz="0" w:space="0" w:color="auto"/>
        <w:left w:val="none" w:sz="0" w:space="0" w:color="auto"/>
        <w:bottom w:val="none" w:sz="0" w:space="0" w:color="auto"/>
        <w:right w:val="none" w:sz="0" w:space="0" w:color="auto"/>
      </w:divBdr>
    </w:div>
    <w:div w:id="101265062">
      <w:bodyDiv w:val="1"/>
      <w:marLeft w:val="0"/>
      <w:marRight w:val="0"/>
      <w:marTop w:val="0"/>
      <w:marBottom w:val="0"/>
      <w:divBdr>
        <w:top w:val="none" w:sz="0" w:space="0" w:color="auto"/>
        <w:left w:val="none" w:sz="0" w:space="0" w:color="auto"/>
        <w:bottom w:val="none" w:sz="0" w:space="0" w:color="auto"/>
        <w:right w:val="none" w:sz="0" w:space="0" w:color="auto"/>
      </w:divBdr>
    </w:div>
    <w:div w:id="291374797">
      <w:bodyDiv w:val="1"/>
      <w:marLeft w:val="0"/>
      <w:marRight w:val="0"/>
      <w:marTop w:val="0"/>
      <w:marBottom w:val="0"/>
      <w:divBdr>
        <w:top w:val="none" w:sz="0" w:space="0" w:color="auto"/>
        <w:left w:val="none" w:sz="0" w:space="0" w:color="auto"/>
        <w:bottom w:val="none" w:sz="0" w:space="0" w:color="auto"/>
        <w:right w:val="none" w:sz="0" w:space="0" w:color="auto"/>
      </w:divBdr>
    </w:div>
    <w:div w:id="401759386">
      <w:bodyDiv w:val="1"/>
      <w:marLeft w:val="0"/>
      <w:marRight w:val="0"/>
      <w:marTop w:val="0"/>
      <w:marBottom w:val="0"/>
      <w:divBdr>
        <w:top w:val="none" w:sz="0" w:space="0" w:color="auto"/>
        <w:left w:val="none" w:sz="0" w:space="0" w:color="auto"/>
        <w:bottom w:val="none" w:sz="0" w:space="0" w:color="auto"/>
        <w:right w:val="none" w:sz="0" w:space="0" w:color="auto"/>
      </w:divBdr>
    </w:div>
    <w:div w:id="778841829">
      <w:bodyDiv w:val="1"/>
      <w:marLeft w:val="0"/>
      <w:marRight w:val="0"/>
      <w:marTop w:val="0"/>
      <w:marBottom w:val="0"/>
      <w:divBdr>
        <w:top w:val="none" w:sz="0" w:space="0" w:color="auto"/>
        <w:left w:val="none" w:sz="0" w:space="0" w:color="auto"/>
        <w:bottom w:val="none" w:sz="0" w:space="0" w:color="auto"/>
        <w:right w:val="none" w:sz="0" w:space="0" w:color="auto"/>
      </w:divBdr>
      <w:divsChild>
        <w:div w:id="343627746">
          <w:marLeft w:val="0"/>
          <w:marRight w:val="0"/>
          <w:marTop w:val="0"/>
          <w:marBottom w:val="0"/>
          <w:divBdr>
            <w:top w:val="none" w:sz="0" w:space="0" w:color="auto"/>
            <w:left w:val="none" w:sz="0" w:space="0" w:color="auto"/>
            <w:bottom w:val="none" w:sz="0" w:space="0" w:color="auto"/>
            <w:right w:val="none" w:sz="0" w:space="0" w:color="auto"/>
          </w:divBdr>
          <w:divsChild>
            <w:div w:id="714473713">
              <w:marLeft w:val="0"/>
              <w:marRight w:val="0"/>
              <w:marTop w:val="0"/>
              <w:marBottom w:val="0"/>
              <w:divBdr>
                <w:top w:val="none" w:sz="0" w:space="0" w:color="auto"/>
                <w:left w:val="none" w:sz="0" w:space="0" w:color="auto"/>
                <w:bottom w:val="none" w:sz="0" w:space="0" w:color="auto"/>
                <w:right w:val="none" w:sz="0" w:space="0" w:color="auto"/>
              </w:divBdr>
              <w:divsChild>
                <w:div w:id="138621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61083">
      <w:bodyDiv w:val="1"/>
      <w:marLeft w:val="0"/>
      <w:marRight w:val="0"/>
      <w:marTop w:val="0"/>
      <w:marBottom w:val="0"/>
      <w:divBdr>
        <w:top w:val="none" w:sz="0" w:space="0" w:color="auto"/>
        <w:left w:val="none" w:sz="0" w:space="0" w:color="auto"/>
        <w:bottom w:val="none" w:sz="0" w:space="0" w:color="auto"/>
        <w:right w:val="none" w:sz="0" w:space="0" w:color="auto"/>
      </w:divBdr>
    </w:div>
    <w:div w:id="1352493597">
      <w:bodyDiv w:val="1"/>
      <w:marLeft w:val="0"/>
      <w:marRight w:val="0"/>
      <w:marTop w:val="0"/>
      <w:marBottom w:val="0"/>
      <w:divBdr>
        <w:top w:val="none" w:sz="0" w:space="0" w:color="auto"/>
        <w:left w:val="none" w:sz="0" w:space="0" w:color="auto"/>
        <w:bottom w:val="none" w:sz="0" w:space="0" w:color="auto"/>
        <w:right w:val="none" w:sz="0" w:space="0" w:color="auto"/>
      </w:divBdr>
    </w:div>
    <w:div w:id="1385065319">
      <w:bodyDiv w:val="1"/>
      <w:marLeft w:val="0"/>
      <w:marRight w:val="0"/>
      <w:marTop w:val="0"/>
      <w:marBottom w:val="0"/>
      <w:divBdr>
        <w:top w:val="none" w:sz="0" w:space="0" w:color="auto"/>
        <w:left w:val="none" w:sz="0" w:space="0" w:color="auto"/>
        <w:bottom w:val="none" w:sz="0" w:space="0" w:color="auto"/>
        <w:right w:val="none" w:sz="0" w:space="0" w:color="auto"/>
      </w:divBdr>
    </w:div>
    <w:div w:id="1489439730">
      <w:bodyDiv w:val="1"/>
      <w:marLeft w:val="0"/>
      <w:marRight w:val="0"/>
      <w:marTop w:val="0"/>
      <w:marBottom w:val="0"/>
      <w:divBdr>
        <w:top w:val="none" w:sz="0" w:space="0" w:color="auto"/>
        <w:left w:val="none" w:sz="0" w:space="0" w:color="auto"/>
        <w:bottom w:val="none" w:sz="0" w:space="0" w:color="auto"/>
        <w:right w:val="none" w:sz="0" w:space="0" w:color="auto"/>
      </w:divBdr>
    </w:div>
    <w:div w:id="1936860178">
      <w:bodyDiv w:val="1"/>
      <w:marLeft w:val="0"/>
      <w:marRight w:val="0"/>
      <w:marTop w:val="0"/>
      <w:marBottom w:val="0"/>
      <w:divBdr>
        <w:top w:val="none" w:sz="0" w:space="0" w:color="auto"/>
        <w:left w:val="none" w:sz="0" w:space="0" w:color="auto"/>
        <w:bottom w:val="none" w:sz="0" w:space="0" w:color="auto"/>
        <w:right w:val="none" w:sz="0" w:space="0" w:color="auto"/>
      </w:divBdr>
    </w:div>
    <w:div w:id="198890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16368b60-68cb-483d-9adc-2f6e1b8bbb62" xsi:nil="true"/>
    <TeamsChannelId xmlns="16368b60-68cb-483d-9adc-2f6e1b8bbb62" xsi:nil="true"/>
    <Invited_Leaders xmlns="16368b60-68cb-483d-9adc-2f6e1b8bbb62" xsi:nil="true"/>
    <FolderType xmlns="16368b60-68cb-483d-9adc-2f6e1b8bbb62" xsi:nil="true"/>
    <Leaders xmlns="16368b60-68cb-483d-9adc-2f6e1b8bbb62">
      <UserInfo>
        <DisplayName/>
        <AccountId xsi:nil="true"/>
        <AccountType/>
      </UserInfo>
    </Leaders>
    <Members xmlns="16368b60-68cb-483d-9adc-2f6e1b8bbb62">
      <UserInfo>
        <DisplayName/>
        <AccountId xsi:nil="true"/>
        <AccountType/>
      </UserInfo>
    </Members>
    <Member_Groups xmlns="16368b60-68cb-483d-9adc-2f6e1b8bbb62">
      <UserInfo>
        <DisplayName/>
        <AccountId xsi:nil="true"/>
        <AccountType/>
      </UserInfo>
    </Member_Groups>
    <lcf76f155ced4ddcb4097134ff3c332f xmlns="16368b60-68cb-483d-9adc-2f6e1b8bbb62">
      <Terms xmlns="http://schemas.microsoft.com/office/infopath/2007/PartnerControls"/>
    </lcf76f155ced4ddcb4097134ff3c332f>
    <CultureName xmlns="16368b60-68cb-483d-9adc-2f6e1b8bbb62" xsi:nil="true"/>
    <Distribution_Groups xmlns="16368b60-68cb-483d-9adc-2f6e1b8bbb62" xsi:nil="true"/>
    <Teams_Channel_Section_Location xmlns="16368b60-68cb-483d-9adc-2f6e1b8bbb62" xsi:nil="true"/>
    <Owner xmlns="16368b60-68cb-483d-9adc-2f6e1b8bbb62">
      <UserInfo>
        <DisplayName/>
        <AccountId xsi:nil="true"/>
        <AccountType/>
      </UserInfo>
    </Owner>
    <AppVersion xmlns="16368b60-68cb-483d-9adc-2f6e1b8bbb62" xsi:nil="true"/>
    <TaxCatchAll xmlns="87c1c88b-d012-47f9-89b4-f3dd03ac7768" xsi:nil="true"/>
    <NotebookType xmlns="16368b60-68cb-483d-9adc-2f6e1b8bbb62" xsi:nil="true"/>
    <Templates xmlns="16368b60-68cb-483d-9adc-2f6e1b8bbb62" xsi:nil="true"/>
    <Has_Leaders_Only_SectionGroup xmlns="16368b60-68cb-483d-9adc-2f6e1b8bbb62" xsi:nil="true"/>
    <Invited_Members xmlns="16368b60-68cb-483d-9adc-2f6e1b8bbb62" xsi:nil="true"/>
    <Is_Collaboration_Space_Locked xmlns="16368b60-68cb-483d-9adc-2f6e1b8bbb62" xsi:nil="true"/>
    <LMS_Mappings xmlns="16368b60-68cb-483d-9adc-2f6e1b8bbb62" xsi:nil="true"/>
    <IsNotebookLocked xmlns="16368b60-68cb-483d-9adc-2f6e1b8bbb62" xsi:nil="true"/>
    <Math_Settings xmlns="16368b60-68cb-483d-9adc-2f6e1b8bbb62" xsi:nil="true"/>
    <Self_Registration_Enabled xmlns="16368b60-68cb-483d-9adc-2f6e1b8bbb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24CBCCAB26EE4FBC8725B4AEE69F58" ma:contentTypeVersion="33" ma:contentTypeDescription="Create a new document." ma:contentTypeScope="" ma:versionID="62aabd64a36f22d8cba613ae1a6bd71a">
  <xsd:schema xmlns:xsd="http://www.w3.org/2001/XMLSchema" xmlns:xs="http://www.w3.org/2001/XMLSchema" xmlns:p="http://schemas.microsoft.com/office/2006/metadata/properties" xmlns:ns2="16368b60-68cb-483d-9adc-2f6e1b8bbb62" xmlns:ns3="87c1c88b-d012-47f9-89b4-f3dd03ac7768" targetNamespace="http://schemas.microsoft.com/office/2006/metadata/properties" ma:root="true" ma:fieldsID="dc9b055208417e54b0754c2a048cdf03" ns2:_="" ns3:_="">
    <xsd:import namespace="16368b60-68cb-483d-9adc-2f6e1b8bbb62"/>
    <xsd:import namespace="87c1c88b-d012-47f9-89b4-f3dd03ac776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368b60-68cb-483d-9adc-2f6e1b8bb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Leaders" ma:index="2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Leaders" ma:index="32" nillable="true" ma:displayName="Invited Leaders" ma:internalName="Invited_Leaders">
      <xsd:simpleType>
        <xsd:restriction base="dms:Note">
          <xsd:maxLength value="255"/>
        </xsd:restriction>
      </xsd:simpleType>
    </xsd:element>
    <xsd:element name="Invited_Members" ma:index="33" nillable="true" ma:displayName="Invited Members" ma:internalName="Invited_Member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Leaders_Only_SectionGroup" ma:index="35" nillable="true" ma:displayName="Has Leaders Only SectionGroup" ma:internalName="Has_Leaders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element name="MediaServiceDateTaken" ma:index="39" nillable="true" ma:displayName="MediaServiceDateTaken" ma:hidden="true" ma:indexed="true" ma:internalName="MediaServiceDateTaken" ma:readOnly="true">
      <xsd:simpleType>
        <xsd:restriction base="dms:Text"/>
      </xsd:simpleType>
    </xsd:element>
    <xsd:element name="MediaLengthInSeconds" ma:index="4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c1c88b-d012-47f9-89b4-f3dd03ac776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150a739-be07-4a4a-a1b3-69e3c68ae69e}" ma:internalName="TaxCatchAll" ma:showField="CatchAllData" ma:web="87c1c88b-d012-47f9-89b4-f3dd03ac7768">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24FE4-29F8-4A84-AEB1-3C28286039F5}">
  <ds:schemaRefs>
    <ds:schemaRef ds:uri="http://schemas.microsoft.com/office/2006/metadata/properties"/>
    <ds:schemaRef ds:uri="http://schemas.microsoft.com/office/infopath/2007/PartnerControls"/>
    <ds:schemaRef ds:uri="16368b60-68cb-483d-9adc-2f6e1b8bbb62"/>
    <ds:schemaRef ds:uri="87c1c88b-d012-47f9-89b4-f3dd03ac7768"/>
  </ds:schemaRefs>
</ds:datastoreItem>
</file>

<file path=customXml/itemProps2.xml><?xml version="1.0" encoding="utf-8"?>
<ds:datastoreItem xmlns:ds="http://schemas.openxmlformats.org/officeDocument/2006/customXml" ds:itemID="{52A2A432-B4E9-4CE0-8739-A23AB90DA372}">
  <ds:schemaRefs>
    <ds:schemaRef ds:uri="http://schemas.microsoft.com/sharepoint/v3/contenttype/forms"/>
  </ds:schemaRefs>
</ds:datastoreItem>
</file>

<file path=customXml/itemProps3.xml><?xml version="1.0" encoding="utf-8"?>
<ds:datastoreItem xmlns:ds="http://schemas.openxmlformats.org/officeDocument/2006/customXml" ds:itemID="{C32A0D47-8921-4752-B661-54F31BB02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368b60-68cb-483d-9adc-2f6e1b8bbb62"/>
    <ds:schemaRef ds:uri="87c1c88b-d012-47f9-89b4-f3dd03ac7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1B8D83-A0E4-470E-90ED-AA9E30604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80</Words>
  <Characters>9582</Characters>
  <Application>Microsoft Office Word</Application>
  <DocSecurity>0</DocSecurity>
  <Lines>79</Lines>
  <Paragraphs>22</Paragraphs>
  <ScaleCrop>false</ScaleCrop>
  <Company>University of Bath</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Jardine</dc:creator>
  <cp:keywords/>
  <cp:lastModifiedBy>Florrie Meek</cp:lastModifiedBy>
  <cp:revision>2</cp:revision>
  <cp:lastPrinted>2021-01-14T19:41:00Z</cp:lastPrinted>
  <dcterms:created xsi:type="dcterms:W3CDTF">2023-04-25T15:51:00Z</dcterms:created>
  <dcterms:modified xsi:type="dcterms:W3CDTF">2023-04-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24CBCCAB26EE4FBC8725B4AEE69F58</vt:lpwstr>
  </property>
  <property fmtid="{D5CDD505-2E9C-101B-9397-08002B2CF9AE}" pid="3" name="MediaServiceImageTags">
    <vt:lpwstr/>
  </property>
</Properties>
</file>